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6024AF" w14:textId="77777777" w:rsidR="00C86F27" w:rsidRPr="00C86F27" w:rsidRDefault="00C86F27" w:rsidP="00C86F27">
      <w:pPr>
        <w:spacing w:after="1004" w:line="256" w:lineRule="auto"/>
        <w:ind w:left="2258" w:firstLine="0"/>
        <w:rPr>
          <w:b/>
          <w:bCs/>
          <w:sz w:val="20"/>
          <w:szCs w:val="20"/>
        </w:rPr>
      </w:pPr>
      <w:r w:rsidRPr="00C86F27">
        <w:rPr>
          <w:b/>
          <w:bCs/>
          <w:sz w:val="20"/>
          <w:szCs w:val="20"/>
        </w:rPr>
        <w:t>Introduction to HTML</w:t>
      </w:r>
    </w:p>
    <w:p w14:paraId="5F6C047F" w14:textId="77777777" w:rsidR="00C86F27" w:rsidRPr="00C86F27" w:rsidRDefault="00C86F27" w:rsidP="00C86F27">
      <w:pPr>
        <w:spacing w:after="0" w:line="256" w:lineRule="auto"/>
        <w:ind w:left="0" w:right="2321" w:firstLine="0"/>
        <w:jc w:val="right"/>
        <w:rPr>
          <w:b/>
          <w:bCs/>
          <w:sz w:val="20"/>
          <w:szCs w:val="20"/>
        </w:rPr>
      </w:pPr>
      <w:r w:rsidRPr="00C86F27">
        <w:rPr>
          <w:rFonts w:ascii="Garamond" w:eastAsia="Garamond" w:hAnsi="Garamond" w:cs="Garamond"/>
          <w:b/>
          <w:bCs/>
          <w:color w:val="262626"/>
          <w:sz w:val="20"/>
          <w:szCs w:val="20"/>
        </w:rPr>
        <w:t>Dr. Swarna Priya RM</w:t>
      </w:r>
    </w:p>
    <w:p w14:paraId="4DF55B72" w14:textId="5F6B66A5" w:rsidR="00C86F27" w:rsidRPr="00C86F27" w:rsidRDefault="00C86F27" w:rsidP="00C86F27">
      <w:pPr>
        <w:spacing w:after="632" w:line="264" w:lineRule="auto"/>
        <w:ind w:left="10" w:hanging="10"/>
        <w:rPr>
          <w:b/>
          <w:bCs/>
          <w:sz w:val="20"/>
          <w:szCs w:val="20"/>
        </w:rPr>
      </w:pPr>
      <w:r w:rsidRPr="00C86F27">
        <w:rPr>
          <w:b/>
          <w:bCs/>
          <w:sz w:val="20"/>
          <w:szCs w:val="20"/>
        </w:rPr>
        <w:t>What is HTML?</w:t>
      </w:r>
    </w:p>
    <w:p w14:paraId="58C2000D" w14:textId="77777777" w:rsidR="00C86F27" w:rsidRPr="00C86F27" w:rsidRDefault="00C86F27" w:rsidP="00C86F27">
      <w:pPr>
        <w:numPr>
          <w:ilvl w:val="0"/>
          <w:numId w:val="1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 xml:space="preserve">HTML, otherwise known as </w:t>
      </w:r>
      <w:proofErr w:type="spellStart"/>
      <w:r w:rsidRPr="00C86F27">
        <w:rPr>
          <w:sz w:val="20"/>
          <w:szCs w:val="20"/>
        </w:rPr>
        <w:t>HyperText</w:t>
      </w:r>
      <w:proofErr w:type="spellEnd"/>
      <w:r w:rsidRPr="00C86F27">
        <w:rPr>
          <w:sz w:val="20"/>
          <w:szCs w:val="20"/>
        </w:rPr>
        <w:t xml:space="preserve"> Markup Language, is the language used to create Web pages</w:t>
      </w:r>
    </w:p>
    <w:p w14:paraId="1B3D629C" w14:textId="798EED65" w:rsidR="00C86F27" w:rsidRPr="00C86F27" w:rsidRDefault="00C86F27" w:rsidP="00C86F27">
      <w:pPr>
        <w:keepNext/>
        <w:keepLines/>
        <w:spacing w:after="632" w:line="264" w:lineRule="auto"/>
        <w:ind w:left="10" w:firstLine="0"/>
        <w:outlineLvl w:val="0"/>
        <w:rPr>
          <w:b/>
          <w:bCs/>
          <w:sz w:val="20"/>
          <w:szCs w:val="20"/>
          <w:u w:val="single"/>
        </w:rPr>
      </w:pPr>
      <w:r>
        <w:rPr>
          <w:sz w:val="20"/>
          <w:szCs w:val="20"/>
        </w:rPr>
        <w:t xml:space="preserve">      </w:t>
      </w:r>
      <w:r w:rsidRPr="00C86F27">
        <w:rPr>
          <w:sz w:val="20"/>
          <w:szCs w:val="20"/>
        </w:rPr>
        <w:t>Using HTML, you can create a Web page with text, graphics, sound, and video</w:t>
      </w:r>
    </w:p>
    <w:p w14:paraId="0CF4184A" w14:textId="6C307D22" w:rsidR="00C86F27" w:rsidRPr="00C86F27" w:rsidRDefault="00C86F27" w:rsidP="005D7CF9">
      <w:pPr>
        <w:keepNext/>
        <w:keepLines/>
        <w:numPr>
          <w:ilvl w:val="0"/>
          <w:numId w:val="1"/>
        </w:numPr>
        <w:spacing w:after="632" w:line="264" w:lineRule="auto"/>
        <w:ind w:left="10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>Tags</w:t>
      </w:r>
    </w:p>
    <w:p w14:paraId="0B547FBD" w14:textId="77777777" w:rsidR="00C86F27" w:rsidRPr="00C86F27" w:rsidRDefault="00C86F27" w:rsidP="00C86F27">
      <w:pPr>
        <w:numPr>
          <w:ilvl w:val="0"/>
          <w:numId w:val="2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The essence of HTML programming is tags</w:t>
      </w:r>
    </w:p>
    <w:p w14:paraId="43B5399F" w14:textId="77777777" w:rsidR="00C86F27" w:rsidRPr="00C86F27" w:rsidRDefault="00C86F27" w:rsidP="00C86F27">
      <w:pPr>
        <w:numPr>
          <w:ilvl w:val="0"/>
          <w:numId w:val="2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lastRenderedPageBreak/>
        <w:t xml:space="preserve">A tag is a keyword enclosed by angle brackets </w:t>
      </w:r>
      <w:proofErr w:type="gramStart"/>
      <w:r w:rsidRPr="00C86F27">
        <w:rPr>
          <w:sz w:val="20"/>
          <w:szCs w:val="20"/>
        </w:rPr>
        <w:t>( Example</w:t>
      </w:r>
      <w:proofErr w:type="gramEnd"/>
      <w:r w:rsidRPr="00C86F27">
        <w:rPr>
          <w:sz w:val="20"/>
          <w:szCs w:val="20"/>
        </w:rPr>
        <w:t>: &lt;I&gt; )</w:t>
      </w:r>
    </w:p>
    <w:p w14:paraId="1A7058F0" w14:textId="5F7B406F" w:rsidR="00C86F27" w:rsidRPr="00C86F27" w:rsidRDefault="00C86F27" w:rsidP="00C86F27">
      <w:pPr>
        <w:numPr>
          <w:ilvl w:val="0"/>
          <w:numId w:val="2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 xml:space="preserve">There are opening and closing tags for many but not all tags; The affected text is between the two tags </w:t>
      </w:r>
    </w:p>
    <w:p w14:paraId="6310B04C" w14:textId="77777777" w:rsidR="00C86F27" w:rsidRPr="00C86F27" w:rsidRDefault="00C86F27" w:rsidP="00C86F27">
      <w:pPr>
        <w:spacing w:after="632" w:line="264" w:lineRule="auto"/>
        <w:ind w:left="10" w:hanging="1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>More Tags...</w:t>
      </w:r>
    </w:p>
    <w:p w14:paraId="12484DE5" w14:textId="77777777" w:rsidR="00C86F27" w:rsidRPr="00C86F27" w:rsidRDefault="00C86F27" w:rsidP="00C86F27">
      <w:pPr>
        <w:numPr>
          <w:ilvl w:val="0"/>
          <w:numId w:val="2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The opening and closing tags use the same command except the closing tag contains and additional forward slash /</w:t>
      </w:r>
    </w:p>
    <w:p w14:paraId="7AE10E73" w14:textId="1663D830" w:rsidR="00C86F27" w:rsidRPr="00C86F27" w:rsidRDefault="00C86F27" w:rsidP="00C86F27">
      <w:pPr>
        <w:numPr>
          <w:ilvl w:val="0"/>
          <w:numId w:val="2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 xml:space="preserve">For example, the expression </w:t>
      </w:r>
      <w:r w:rsidRPr="00C86F27">
        <w:rPr>
          <w:rFonts w:ascii="Courier New" w:eastAsia="Courier New" w:hAnsi="Courier New" w:cs="Courier New"/>
          <w:sz w:val="20"/>
          <w:szCs w:val="20"/>
        </w:rPr>
        <w:t xml:space="preserve">&lt;B&gt; Warning &lt;/B&gt; </w:t>
      </w:r>
      <w:r w:rsidRPr="00C86F27">
        <w:rPr>
          <w:sz w:val="20"/>
          <w:szCs w:val="20"/>
        </w:rPr>
        <w:t>would cause the word ‘Warning’ to appear in bold face on a Web page</w:t>
      </w:r>
    </w:p>
    <w:p w14:paraId="26F43DD3" w14:textId="77777777" w:rsidR="00C86F27" w:rsidRPr="00C86F27" w:rsidRDefault="00C86F27" w:rsidP="00C86F27">
      <w:pPr>
        <w:keepNext/>
        <w:keepLines/>
        <w:spacing w:after="632" w:line="264" w:lineRule="auto"/>
        <w:ind w:left="10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>Nested Tags</w:t>
      </w:r>
    </w:p>
    <w:p w14:paraId="02F49ECC" w14:textId="77777777" w:rsidR="00C86F27" w:rsidRPr="00C86F27" w:rsidRDefault="00C86F27" w:rsidP="00C86F27">
      <w:pPr>
        <w:numPr>
          <w:ilvl w:val="0"/>
          <w:numId w:val="3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Whenever you have HTML tags within other HTML tags, you must close the nearest tag first</w:t>
      </w:r>
    </w:p>
    <w:p w14:paraId="7D7CB519" w14:textId="77777777" w:rsidR="00C86F27" w:rsidRPr="00C86F27" w:rsidRDefault="00C86F27" w:rsidP="00C86F27">
      <w:pPr>
        <w:numPr>
          <w:ilvl w:val="0"/>
          <w:numId w:val="3"/>
        </w:numPr>
        <w:spacing w:after="67"/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Example:</w:t>
      </w:r>
    </w:p>
    <w:p w14:paraId="343C7ABE" w14:textId="0F697891" w:rsidR="00C86F27" w:rsidRPr="00C86F27" w:rsidRDefault="00C86F27" w:rsidP="00C86F27">
      <w:pPr>
        <w:spacing w:after="19" w:line="256" w:lineRule="auto"/>
        <w:ind w:left="821" w:right="73" w:hanging="10"/>
        <w:rPr>
          <w:sz w:val="20"/>
          <w:szCs w:val="20"/>
        </w:rPr>
      </w:pPr>
      <w:r w:rsidRPr="00C86F27">
        <w:rPr>
          <w:sz w:val="20"/>
          <w:szCs w:val="20"/>
        </w:rPr>
        <w:t>&lt;H1&gt; &lt;I&gt; The Nation &lt;/I&gt; &lt;/H1&gt;</w:t>
      </w:r>
    </w:p>
    <w:p w14:paraId="4A9A0794" w14:textId="77777777" w:rsidR="00C86F27" w:rsidRPr="00C86F27" w:rsidRDefault="00C86F27" w:rsidP="00C86F27">
      <w:pPr>
        <w:spacing w:after="0"/>
        <w:ind w:left="0" w:firstLine="0"/>
        <w:rPr>
          <w:sz w:val="20"/>
          <w:szCs w:val="20"/>
        </w:rPr>
        <w:sectPr w:rsidR="00C86F27" w:rsidRPr="00C86F27" w:rsidSect="00C86F27">
          <w:pgSz w:w="14400" w:h="10800" w:orient="landscape"/>
          <w:pgMar w:top="1305" w:right="1190" w:bottom="3808" w:left="1134" w:header="720" w:footer="283" w:gutter="0"/>
          <w:cols w:space="720"/>
          <w:docGrid w:linePitch="571"/>
        </w:sectPr>
      </w:pPr>
    </w:p>
    <w:p w14:paraId="2012444B" w14:textId="77777777" w:rsidR="00C86F27" w:rsidRPr="00C86F27" w:rsidRDefault="00C86F27" w:rsidP="00C86F27">
      <w:pPr>
        <w:keepNext/>
        <w:keepLines/>
        <w:spacing w:after="0" w:line="264" w:lineRule="auto"/>
        <w:ind w:left="10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lastRenderedPageBreak/>
        <w:t>Structure of a Web Page</w:t>
      </w:r>
    </w:p>
    <w:p w14:paraId="2185AB88" w14:textId="77777777" w:rsidR="00C86F27" w:rsidRDefault="00C86F27" w:rsidP="00C86F27">
      <w:pPr>
        <w:spacing w:after="138"/>
        <w:rPr>
          <w:rFonts w:ascii="Arial" w:eastAsia="Arial" w:hAnsi="Arial" w:cs="Arial"/>
          <w:color w:val="262626"/>
          <w:sz w:val="20"/>
          <w:szCs w:val="20"/>
        </w:rPr>
      </w:pPr>
    </w:p>
    <w:p w14:paraId="12219275" w14:textId="68124FA0" w:rsidR="00C86F27" w:rsidRPr="00C86F27" w:rsidRDefault="00C86F27" w:rsidP="00C86F27">
      <w:pPr>
        <w:spacing w:after="138"/>
        <w:rPr>
          <w:sz w:val="20"/>
          <w:szCs w:val="20"/>
        </w:rPr>
      </w:pPr>
      <w:r w:rsidRPr="00C86F27">
        <w:rPr>
          <w:rFonts w:ascii="Arial" w:eastAsia="Arial" w:hAnsi="Arial" w:cs="Arial"/>
          <w:color w:val="262626"/>
          <w:sz w:val="20"/>
          <w:szCs w:val="20"/>
        </w:rPr>
        <w:t>•</w:t>
      </w:r>
      <w:r w:rsidRPr="00C86F27">
        <w:rPr>
          <w:color w:val="262626"/>
          <w:sz w:val="20"/>
          <w:szCs w:val="20"/>
        </w:rPr>
        <w:t>All Web pages share a common structure</w:t>
      </w:r>
    </w:p>
    <w:p w14:paraId="2CFC563E" w14:textId="77777777" w:rsidR="00C86F27" w:rsidRPr="00C86F27" w:rsidRDefault="00C86F27" w:rsidP="00C86F27">
      <w:pPr>
        <w:spacing w:after="138"/>
        <w:rPr>
          <w:sz w:val="20"/>
          <w:szCs w:val="20"/>
        </w:rPr>
      </w:pPr>
      <w:r w:rsidRPr="00C86F27">
        <w:rPr>
          <w:rFonts w:ascii="Arial" w:eastAsia="Arial" w:hAnsi="Arial" w:cs="Arial"/>
          <w:color w:val="262626"/>
          <w:sz w:val="20"/>
          <w:szCs w:val="20"/>
        </w:rPr>
        <w:t>•</w:t>
      </w:r>
      <w:r w:rsidRPr="00C86F27">
        <w:rPr>
          <w:color w:val="262626"/>
          <w:sz w:val="20"/>
          <w:szCs w:val="20"/>
        </w:rPr>
        <w:t>All Web pages should contain a pair of &lt;HTML&gt;, &lt;HEAD&gt;, &lt;TITLE&gt;, and &lt;BODY&gt; tags</w:t>
      </w:r>
    </w:p>
    <w:p w14:paraId="678543CA" w14:textId="77777777" w:rsidR="00C86F27" w:rsidRPr="00C86F27" w:rsidRDefault="00C86F27" w:rsidP="00C86F27">
      <w:pPr>
        <w:keepNext/>
        <w:keepLines/>
        <w:spacing w:after="74" w:line="256" w:lineRule="auto"/>
        <w:ind w:left="-5" w:hanging="10"/>
        <w:outlineLvl w:val="1"/>
        <w:rPr>
          <w:color w:val="262626"/>
          <w:sz w:val="20"/>
          <w:szCs w:val="20"/>
        </w:rPr>
      </w:pPr>
      <w:r w:rsidRPr="00C86F27">
        <w:rPr>
          <w:color w:val="262626"/>
          <w:sz w:val="20"/>
          <w:szCs w:val="20"/>
        </w:rPr>
        <w:t>&lt;HTML&gt; &lt;HEAD&gt; &lt;TITLE&gt; Example &lt;/TITLE&gt; &lt;/HEAD&gt; &lt;BODY&gt;</w:t>
      </w:r>
    </w:p>
    <w:p w14:paraId="7E869038" w14:textId="77777777" w:rsidR="00C86F27" w:rsidRPr="00C86F27" w:rsidRDefault="00C86F27" w:rsidP="00C86F27">
      <w:pPr>
        <w:spacing w:after="74" w:line="256" w:lineRule="auto"/>
        <w:ind w:left="271" w:firstLine="223"/>
        <w:rPr>
          <w:sz w:val="20"/>
          <w:szCs w:val="20"/>
        </w:rPr>
      </w:pPr>
      <w:r w:rsidRPr="00C86F27">
        <w:rPr>
          <w:color w:val="262626"/>
          <w:sz w:val="20"/>
          <w:szCs w:val="20"/>
        </w:rPr>
        <w:t>This is where you would include the text and images on your Web page.</w:t>
      </w:r>
    </w:p>
    <w:p w14:paraId="0B57AD82" w14:textId="77777777" w:rsidR="00C86F27" w:rsidRPr="00C86F27" w:rsidRDefault="00C86F27" w:rsidP="00C86F27">
      <w:pPr>
        <w:spacing w:after="74" w:line="256" w:lineRule="auto"/>
        <w:ind w:left="-5" w:hanging="10"/>
        <w:rPr>
          <w:sz w:val="20"/>
          <w:szCs w:val="20"/>
        </w:rPr>
      </w:pPr>
      <w:r w:rsidRPr="00C86F27">
        <w:rPr>
          <w:color w:val="262626"/>
          <w:sz w:val="20"/>
          <w:szCs w:val="20"/>
        </w:rPr>
        <w:t>&lt;/BODY&gt; &lt;/HTML&gt;</w:t>
      </w:r>
    </w:p>
    <w:p w14:paraId="7098A8F1" w14:textId="77777777" w:rsidR="00C86F27" w:rsidRPr="00C86F27" w:rsidRDefault="00C86F27" w:rsidP="00C86F27">
      <w:pPr>
        <w:keepNext/>
        <w:keepLines/>
        <w:spacing w:after="632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>The &lt;TITLE&gt; Tag</w:t>
      </w:r>
    </w:p>
    <w:p w14:paraId="2B96192B" w14:textId="77777777" w:rsidR="00C86F27" w:rsidRPr="00C86F27" w:rsidRDefault="00C86F27" w:rsidP="00C86F27">
      <w:pPr>
        <w:numPr>
          <w:ilvl w:val="0"/>
          <w:numId w:val="4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Choose the title of your Web page carefully; The title of a Web page determines its ranking in certain search engines</w:t>
      </w:r>
    </w:p>
    <w:p w14:paraId="38504496" w14:textId="5C42FEF5" w:rsidR="00C86F27" w:rsidRPr="00C86F27" w:rsidRDefault="00C86F27" w:rsidP="00C86F27">
      <w:pPr>
        <w:numPr>
          <w:ilvl w:val="0"/>
          <w:numId w:val="4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The title will also appear on Favorite lists, History lists, and Bookmark lists to identify your page</w:t>
      </w:r>
    </w:p>
    <w:p w14:paraId="7A6410A5" w14:textId="77777777" w:rsidR="00C86F27" w:rsidRPr="00C86F27" w:rsidRDefault="00C86F27" w:rsidP="00C86F27">
      <w:pPr>
        <w:keepNext/>
        <w:keepLines/>
        <w:spacing w:after="632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>Text Formatting</w:t>
      </w:r>
    </w:p>
    <w:p w14:paraId="6BDF8831" w14:textId="77777777" w:rsidR="00C86F27" w:rsidRPr="00C86F27" w:rsidRDefault="00C86F27" w:rsidP="00C86F27">
      <w:pPr>
        <w:numPr>
          <w:ilvl w:val="0"/>
          <w:numId w:val="5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Manipulating text in HTML can be tricky; Oftentimes, what you see is NOT what you get</w:t>
      </w:r>
    </w:p>
    <w:p w14:paraId="7978C28C" w14:textId="113BE442" w:rsidR="00C86F27" w:rsidRPr="00C86F27" w:rsidRDefault="00C86F27" w:rsidP="00C86F27">
      <w:pPr>
        <w:numPr>
          <w:ilvl w:val="0"/>
          <w:numId w:val="5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For instance, special HTML tags are needed to create paragraphs, move to the next line, and create headings</w:t>
      </w:r>
    </w:p>
    <w:p w14:paraId="28CC73B7" w14:textId="77777777" w:rsidR="00C86F27" w:rsidRPr="00C86F27" w:rsidRDefault="00C86F27" w:rsidP="00C86F27">
      <w:pPr>
        <w:keepNext/>
        <w:keepLines/>
        <w:spacing w:after="632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>Text Formatting Tags</w:t>
      </w:r>
    </w:p>
    <w:p w14:paraId="467FFAE3" w14:textId="77777777" w:rsidR="00C86F27" w:rsidRPr="00C86F27" w:rsidRDefault="00C86F27" w:rsidP="00C86F27">
      <w:pPr>
        <w:spacing w:after="58" w:line="256" w:lineRule="auto"/>
        <w:ind w:left="505" w:hanging="10"/>
        <w:rPr>
          <w:sz w:val="20"/>
          <w:szCs w:val="20"/>
        </w:rPr>
      </w:pPr>
      <w:r w:rsidRPr="00C86F27">
        <w:rPr>
          <w:sz w:val="20"/>
          <w:szCs w:val="20"/>
        </w:rPr>
        <w:t xml:space="preserve">&lt;B&gt; </w:t>
      </w:r>
      <w:r w:rsidRPr="00C86F27">
        <w:rPr>
          <w:b/>
          <w:sz w:val="20"/>
          <w:szCs w:val="20"/>
        </w:rPr>
        <w:t xml:space="preserve">Bold Face </w:t>
      </w:r>
      <w:r w:rsidRPr="00C86F27">
        <w:rPr>
          <w:sz w:val="20"/>
          <w:szCs w:val="20"/>
        </w:rPr>
        <w:t>&lt;/B&gt;</w:t>
      </w:r>
    </w:p>
    <w:p w14:paraId="36C8B447" w14:textId="77777777" w:rsidR="00C86F27" w:rsidRPr="00C86F27" w:rsidRDefault="00C86F27" w:rsidP="00C86F27">
      <w:pPr>
        <w:ind w:left="495" w:firstLine="0"/>
        <w:rPr>
          <w:sz w:val="20"/>
          <w:szCs w:val="20"/>
        </w:rPr>
      </w:pPr>
      <w:r w:rsidRPr="00C86F27">
        <w:rPr>
          <w:sz w:val="20"/>
          <w:szCs w:val="20"/>
        </w:rPr>
        <w:t xml:space="preserve">&lt;I&gt; </w:t>
      </w:r>
      <w:r w:rsidRPr="00C86F27">
        <w:rPr>
          <w:i/>
          <w:sz w:val="20"/>
          <w:szCs w:val="20"/>
        </w:rPr>
        <w:t xml:space="preserve">Italics </w:t>
      </w:r>
      <w:r w:rsidRPr="00C86F27">
        <w:rPr>
          <w:sz w:val="20"/>
          <w:szCs w:val="20"/>
        </w:rPr>
        <w:t>&lt;/I&gt;</w:t>
      </w:r>
    </w:p>
    <w:p w14:paraId="4CB8CB27" w14:textId="77777777" w:rsidR="00C86F27" w:rsidRPr="00C86F27" w:rsidRDefault="00C86F27" w:rsidP="00C86F27">
      <w:pPr>
        <w:spacing w:after="61" w:line="256" w:lineRule="auto"/>
        <w:ind w:left="510" w:firstLine="0"/>
        <w:rPr>
          <w:sz w:val="20"/>
          <w:szCs w:val="20"/>
        </w:rPr>
      </w:pPr>
      <w:r w:rsidRPr="00C86F27">
        <w:rPr>
          <w:sz w:val="20"/>
          <w:szCs w:val="20"/>
        </w:rPr>
        <w:t xml:space="preserve">&lt;U&gt; </w:t>
      </w:r>
      <w:r w:rsidRPr="00C86F27">
        <w:rPr>
          <w:sz w:val="20"/>
          <w:szCs w:val="20"/>
          <w:u w:val="single" w:color="000000"/>
        </w:rPr>
        <w:t xml:space="preserve">Underline </w:t>
      </w:r>
      <w:r w:rsidRPr="00C86F27">
        <w:rPr>
          <w:sz w:val="20"/>
          <w:szCs w:val="20"/>
        </w:rPr>
        <w:t>&lt;/U&gt;</w:t>
      </w:r>
    </w:p>
    <w:p w14:paraId="68567C52" w14:textId="77777777" w:rsidR="00C86F27" w:rsidRPr="00C86F27" w:rsidRDefault="00C86F27" w:rsidP="00C86F27">
      <w:pPr>
        <w:spacing w:after="126"/>
        <w:ind w:left="495" w:firstLine="0"/>
        <w:rPr>
          <w:sz w:val="20"/>
          <w:szCs w:val="20"/>
        </w:rPr>
      </w:pPr>
      <w:r w:rsidRPr="00C86F27">
        <w:rPr>
          <w:sz w:val="20"/>
          <w:szCs w:val="20"/>
        </w:rPr>
        <w:t>&lt;P&gt; New Paragraph &lt;/P&gt;</w:t>
      </w:r>
    </w:p>
    <w:p w14:paraId="58EC37DE" w14:textId="77777777" w:rsidR="00C86F27" w:rsidRPr="00C86F27" w:rsidRDefault="00C86F27" w:rsidP="00C86F27">
      <w:pPr>
        <w:ind w:left="495" w:firstLine="0"/>
        <w:rPr>
          <w:sz w:val="20"/>
          <w:szCs w:val="20"/>
        </w:rPr>
      </w:pPr>
      <w:r w:rsidRPr="00C86F27">
        <w:rPr>
          <w:sz w:val="20"/>
          <w:szCs w:val="20"/>
        </w:rPr>
        <w:t>&lt;BR&gt; Next Line</w:t>
      </w:r>
    </w:p>
    <w:p w14:paraId="792836EE" w14:textId="77777777" w:rsidR="00C86F27" w:rsidRPr="00C86F27" w:rsidRDefault="00C86F27" w:rsidP="00C86F27">
      <w:pPr>
        <w:keepNext/>
        <w:keepLines/>
        <w:spacing w:after="750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>Changing the Font</w:t>
      </w:r>
    </w:p>
    <w:p w14:paraId="16D04F43" w14:textId="77777777" w:rsidR="00C86F27" w:rsidRPr="00C86F27" w:rsidRDefault="00C86F27" w:rsidP="00C86F27">
      <w:pPr>
        <w:spacing w:after="29" w:line="216" w:lineRule="auto"/>
        <w:ind w:left="791"/>
        <w:rPr>
          <w:sz w:val="20"/>
          <w:szCs w:val="20"/>
        </w:rPr>
      </w:pPr>
      <w:r w:rsidRPr="00C86F27">
        <w:rPr>
          <w:rFonts w:ascii="Arial" w:eastAsia="Arial" w:hAnsi="Arial" w:cs="Arial"/>
          <w:sz w:val="20"/>
          <w:szCs w:val="20"/>
        </w:rPr>
        <w:t>•</w:t>
      </w:r>
      <w:r w:rsidRPr="00C86F27">
        <w:rPr>
          <w:sz w:val="20"/>
          <w:szCs w:val="20"/>
        </w:rPr>
        <w:t>The expression &lt;FONT FACE = “</w:t>
      </w:r>
      <w:proofErr w:type="spellStart"/>
      <w:r w:rsidRPr="00C86F27">
        <w:rPr>
          <w:sz w:val="20"/>
          <w:szCs w:val="20"/>
        </w:rPr>
        <w:t>fontname</w:t>
      </w:r>
      <w:proofErr w:type="spellEnd"/>
      <w:r w:rsidRPr="00C86F27">
        <w:rPr>
          <w:sz w:val="20"/>
          <w:szCs w:val="20"/>
        </w:rPr>
        <w:t>”&gt; … &lt;/FONT&gt; can be used to change the font of the enclosed text</w:t>
      </w:r>
    </w:p>
    <w:p w14:paraId="507D6820" w14:textId="77777777" w:rsidR="00C86F27" w:rsidRPr="00C86F27" w:rsidRDefault="00C86F27" w:rsidP="00C86F27">
      <w:pPr>
        <w:ind w:left="776"/>
        <w:rPr>
          <w:sz w:val="20"/>
          <w:szCs w:val="20"/>
        </w:rPr>
      </w:pPr>
      <w:r w:rsidRPr="00C86F27">
        <w:rPr>
          <w:rFonts w:ascii="Arial" w:eastAsia="Arial" w:hAnsi="Arial" w:cs="Arial"/>
          <w:sz w:val="20"/>
          <w:szCs w:val="20"/>
        </w:rPr>
        <w:t xml:space="preserve">• </w:t>
      </w:r>
      <w:r w:rsidRPr="00C86F27">
        <w:rPr>
          <w:sz w:val="20"/>
          <w:szCs w:val="20"/>
        </w:rPr>
        <w:t xml:space="preserve">To change the size of </w:t>
      </w:r>
      <w:proofErr w:type="gramStart"/>
      <w:r w:rsidRPr="00C86F27">
        <w:rPr>
          <w:sz w:val="20"/>
          <w:szCs w:val="20"/>
        </w:rPr>
        <w:t>text</w:t>
      </w:r>
      <w:proofErr w:type="gramEnd"/>
      <w:r w:rsidRPr="00C86F27">
        <w:rPr>
          <w:sz w:val="20"/>
          <w:szCs w:val="20"/>
        </w:rPr>
        <w:t xml:space="preserve"> use the expression &lt;FONT SIZE=n&gt; …. &lt;/FONT&gt; where n is a number between 1 and 7</w:t>
      </w:r>
    </w:p>
    <w:p w14:paraId="76106299" w14:textId="77777777" w:rsidR="00C86F27" w:rsidRPr="00C86F27" w:rsidRDefault="00C86F27" w:rsidP="00C86F27">
      <w:pPr>
        <w:keepNext/>
        <w:keepLines/>
        <w:spacing w:after="876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>Changing the Font</w:t>
      </w:r>
    </w:p>
    <w:p w14:paraId="6DA372A7" w14:textId="77777777" w:rsidR="00C86F27" w:rsidRPr="00C86F27" w:rsidRDefault="00C86F27" w:rsidP="00C86F27">
      <w:pPr>
        <w:spacing w:after="300" w:line="216" w:lineRule="auto"/>
        <w:ind w:left="992" w:right="832" w:hanging="272"/>
        <w:jc w:val="both"/>
        <w:rPr>
          <w:sz w:val="20"/>
          <w:szCs w:val="20"/>
        </w:rPr>
      </w:pPr>
      <w:r w:rsidRPr="00C86F27">
        <w:rPr>
          <w:rFonts w:ascii="Arial" w:eastAsia="Arial" w:hAnsi="Arial" w:cs="Arial"/>
          <w:sz w:val="20"/>
          <w:szCs w:val="20"/>
        </w:rPr>
        <w:t xml:space="preserve">• </w:t>
      </w:r>
      <w:r w:rsidRPr="00C86F27">
        <w:rPr>
          <w:sz w:val="20"/>
          <w:szCs w:val="20"/>
        </w:rPr>
        <w:t>To change the color, use &lt;FONT COLOR</w:t>
      </w:r>
      <w:proofErr w:type="gramStart"/>
      <w:r w:rsidRPr="00C86F27">
        <w:rPr>
          <w:sz w:val="20"/>
          <w:szCs w:val="20"/>
        </w:rPr>
        <w:t>=“</w:t>
      </w:r>
      <w:proofErr w:type="gramEnd"/>
      <w:r w:rsidRPr="00C86F27">
        <w:rPr>
          <w:sz w:val="20"/>
          <w:szCs w:val="20"/>
        </w:rPr>
        <w:t xml:space="preserve">red”&gt;…. &lt;/FONT&gt;; The color can also be defined using hexadecimal representation </w:t>
      </w:r>
      <w:proofErr w:type="gramStart"/>
      <w:r w:rsidRPr="00C86F27">
        <w:rPr>
          <w:sz w:val="20"/>
          <w:szCs w:val="20"/>
        </w:rPr>
        <w:t>( Example</w:t>
      </w:r>
      <w:proofErr w:type="gramEnd"/>
      <w:r w:rsidRPr="00C86F27">
        <w:rPr>
          <w:sz w:val="20"/>
          <w:szCs w:val="20"/>
        </w:rPr>
        <w:t>: #ffffff )</w:t>
      </w:r>
    </w:p>
    <w:p w14:paraId="3272603D" w14:textId="77777777" w:rsidR="00C86F27" w:rsidRPr="00C86F27" w:rsidRDefault="00C86F27" w:rsidP="00C86F27">
      <w:pPr>
        <w:spacing w:after="0" w:line="216" w:lineRule="auto"/>
        <w:ind w:left="1001"/>
        <w:rPr>
          <w:sz w:val="20"/>
          <w:szCs w:val="20"/>
        </w:rPr>
      </w:pPr>
      <w:r w:rsidRPr="00C86F27">
        <w:rPr>
          <w:rFonts w:ascii="Arial" w:eastAsia="Arial" w:hAnsi="Arial" w:cs="Arial"/>
          <w:sz w:val="20"/>
          <w:szCs w:val="20"/>
        </w:rPr>
        <w:t>•</w:t>
      </w:r>
      <w:r w:rsidRPr="00C86F27">
        <w:rPr>
          <w:sz w:val="20"/>
          <w:szCs w:val="20"/>
        </w:rPr>
        <w:t xml:space="preserve">These attributes can be combined to change the font, size, and color of the text all at once; </w:t>
      </w:r>
    </w:p>
    <w:p w14:paraId="68E2C977" w14:textId="77777777" w:rsidR="00C86F27" w:rsidRPr="00C86F27" w:rsidRDefault="00C86F27" w:rsidP="00C86F27">
      <w:pPr>
        <w:spacing w:after="111" w:line="216" w:lineRule="auto"/>
        <w:ind w:left="977" w:firstLine="0"/>
        <w:rPr>
          <w:sz w:val="20"/>
          <w:szCs w:val="20"/>
        </w:rPr>
      </w:pPr>
      <w:r w:rsidRPr="00C86F27">
        <w:rPr>
          <w:sz w:val="20"/>
          <w:szCs w:val="20"/>
        </w:rPr>
        <w:lastRenderedPageBreak/>
        <w:t>For example, &lt;FONT SIZE=4 FACE</w:t>
      </w:r>
      <w:proofErr w:type="gramStart"/>
      <w:r w:rsidRPr="00C86F27">
        <w:rPr>
          <w:sz w:val="20"/>
          <w:szCs w:val="20"/>
        </w:rPr>
        <w:t>=“</w:t>
      </w:r>
      <w:proofErr w:type="gramEnd"/>
      <w:r w:rsidRPr="00C86F27">
        <w:rPr>
          <w:sz w:val="20"/>
          <w:szCs w:val="20"/>
        </w:rPr>
        <w:t xml:space="preserve">Courier” </w:t>
      </w:r>
    </w:p>
    <w:p w14:paraId="5F57DB1B" w14:textId="77777777" w:rsidR="00C86F27" w:rsidRPr="00C86F27" w:rsidRDefault="00C86F27" w:rsidP="00C86F27">
      <w:pPr>
        <w:spacing w:after="111" w:line="216" w:lineRule="auto"/>
        <w:ind w:left="977" w:firstLine="0"/>
        <w:rPr>
          <w:sz w:val="20"/>
          <w:szCs w:val="20"/>
        </w:rPr>
      </w:pPr>
      <w:r w:rsidRPr="00C86F27">
        <w:rPr>
          <w:sz w:val="20"/>
          <w:szCs w:val="20"/>
        </w:rPr>
        <w:t>COLOR</w:t>
      </w:r>
      <w:proofErr w:type="gramStart"/>
      <w:r w:rsidRPr="00C86F27">
        <w:rPr>
          <w:sz w:val="20"/>
          <w:szCs w:val="20"/>
        </w:rPr>
        <w:t>=“</w:t>
      </w:r>
      <w:proofErr w:type="gramEnd"/>
      <w:r w:rsidRPr="00C86F27">
        <w:rPr>
          <w:sz w:val="20"/>
          <w:szCs w:val="20"/>
        </w:rPr>
        <w:t>red”&gt; …. &lt;/FONT&gt;</w:t>
      </w:r>
    </w:p>
    <w:p w14:paraId="487D84D5" w14:textId="77777777" w:rsidR="00C86F27" w:rsidRPr="00C86F27" w:rsidRDefault="00C86F27" w:rsidP="00C86F27">
      <w:pPr>
        <w:keepNext/>
        <w:keepLines/>
        <w:spacing w:after="632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 xml:space="preserve">Headings </w:t>
      </w:r>
    </w:p>
    <w:p w14:paraId="125DBA0C" w14:textId="77777777" w:rsidR="00C86F27" w:rsidRPr="00C86F27" w:rsidRDefault="00C86F27" w:rsidP="00C86F27">
      <w:pPr>
        <w:numPr>
          <w:ilvl w:val="0"/>
          <w:numId w:val="6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Web pages are typically organized into sections with headings; To create a heading use the expression &lt;</w:t>
      </w:r>
      <w:proofErr w:type="spellStart"/>
      <w:r w:rsidRPr="00C86F27">
        <w:rPr>
          <w:sz w:val="20"/>
          <w:szCs w:val="20"/>
        </w:rPr>
        <w:t>Hn</w:t>
      </w:r>
      <w:proofErr w:type="spellEnd"/>
      <w:r w:rsidRPr="00C86F27">
        <w:rPr>
          <w:sz w:val="20"/>
          <w:szCs w:val="20"/>
        </w:rPr>
        <w:t>&gt;</w:t>
      </w:r>
      <w:proofErr w:type="gramStart"/>
      <w:r w:rsidRPr="00C86F27">
        <w:rPr>
          <w:sz w:val="20"/>
          <w:szCs w:val="20"/>
        </w:rPr>
        <w:t>….&lt;</w:t>
      </w:r>
      <w:proofErr w:type="gramEnd"/>
      <w:r w:rsidRPr="00C86F27">
        <w:rPr>
          <w:sz w:val="20"/>
          <w:szCs w:val="20"/>
        </w:rPr>
        <w:t>/</w:t>
      </w:r>
      <w:proofErr w:type="spellStart"/>
      <w:r w:rsidRPr="00C86F27">
        <w:rPr>
          <w:sz w:val="20"/>
          <w:szCs w:val="20"/>
        </w:rPr>
        <w:t>Hn</w:t>
      </w:r>
      <w:proofErr w:type="spellEnd"/>
      <w:r w:rsidRPr="00C86F27">
        <w:rPr>
          <w:sz w:val="20"/>
          <w:szCs w:val="20"/>
        </w:rPr>
        <w:t>&gt; where n is a number between 1 and 7</w:t>
      </w:r>
    </w:p>
    <w:p w14:paraId="30B70998" w14:textId="41B076FE" w:rsidR="00C86F27" w:rsidRPr="00C86F27" w:rsidRDefault="00C86F27" w:rsidP="00C86F27">
      <w:pPr>
        <w:numPr>
          <w:ilvl w:val="0"/>
          <w:numId w:val="6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In this case, the 1 corresponds to the largest size heading while the 7 corresponds to the smallest size</w:t>
      </w:r>
    </w:p>
    <w:p w14:paraId="78F7DEA3" w14:textId="77777777" w:rsidR="00C86F27" w:rsidRPr="00C86F27" w:rsidRDefault="00C86F27" w:rsidP="00C86F27">
      <w:pPr>
        <w:keepNext/>
        <w:keepLines/>
        <w:spacing w:after="632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>Aligning Text</w:t>
      </w:r>
    </w:p>
    <w:p w14:paraId="58250BEC" w14:textId="77777777" w:rsidR="00C86F27" w:rsidRPr="00C86F27" w:rsidRDefault="00C86F27" w:rsidP="00C86F27">
      <w:pPr>
        <w:numPr>
          <w:ilvl w:val="0"/>
          <w:numId w:val="7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The ALIGN attribute can be inserted in the &lt;P&gt; and &lt;</w:t>
      </w:r>
      <w:proofErr w:type="spellStart"/>
      <w:r w:rsidRPr="00C86F27">
        <w:rPr>
          <w:sz w:val="20"/>
          <w:szCs w:val="20"/>
        </w:rPr>
        <w:t>Hn</w:t>
      </w:r>
      <w:proofErr w:type="spellEnd"/>
      <w:r w:rsidRPr="00C86F27">
        <w:rPr>
          <w:sz w:val="20"/>
          <w:szCs w:val="20"/>
        </w:rPr>
        <w:t>&gt; tags to right justify, center, or left justify the text</w:t>
      </w:r>
    </w:p>
    <w:p w14:paraId="20474E8D" w14:textId="29D1BEE6" w:rsidR="00C86F27" w:rsidRPr="00C86F27" w:rsidRDefault="00C86F27" w:rsidP="00C86F27">
      <w:pPr>
        <w:numPr>
          <w:ilvl w:val="0"/>
          <w:numId w:val="7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For example, &lt;H1 ALIGN=CENTER&gt; The New York Times &lt;/H1&gt; would create a centered heading of the largest size</w:t>
      </w:r>
    </w:p>
    <w:p w14:paraId="6A9D4DB0" w14:textId="77777777" w:rsidR="00C86F27" w:rsidRPr="00C86F27" w:rsidRDefault="00C86F27" w:rsidP="00C86F27">
      <w:pPr>
        <w:keepNext/>
        <w:keepLines/>
        <w:spacing w:after="632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>Comment Statements</w:t>
      </w:r>
    </w:p>
    <w:p w14:paraId="2FBA4A4E" w14:textId="77777777" w:rsidR="00C86F27" w:rsidRPr="00C86F27" w:rsidRDefault="00C86F27" w:rsidP="00C86F27">
      <w:pPr>
        <w:numPr>
          <w:ilvl w:val="0"/>
          <w:numId w:val="8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Comment statements are notes in the HTML code that explain the important features of the code</w:t>
      </w:r>
    </w:p>
    <w:p w14:paraId="18C1655C" w14:textId="77777777" w:rsidR="00C86F27" w:rsidRPr="00C86F27" w:rsidRDefault="00C86F27" w:rsidP="00C86F27">
      <w:pPr>
        <w:numPr>
          <w:ilvl w:val="0"/>
          <w:numId w:val="8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The comments do not appear on the Web page itself but are a useful reference to the author of the page and other programmers</w:t>
      </w:r>
    </w:p>
    <w:p w14:paraId="4E5A37CA" w14:textId="77777777" w:rsidR="00C86F27" w:rsidRPr="00C86F27" w:rsidRDefault="00C86F27" w:rsidP="00C86F27">
      <w:pPr>
        <w:numPr>
          <w:ilvl w:val="0"/>
          <w:numId w:val="8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 xml:space="preserve">To create a comment statement use the     </w:t>
      </w:r>
      <w:proofErr w:type="gramStart"/>
      <w:r w:rsidRPr="00C86F27">
        <w:rPr>
          <w:sz w:val="20"/>
          <w:szCs w:val="20"/>
        </w:rPr>
        <w:t>&lt;!--</w:t>
      </w:r>
      <w:proofErr w:type="gramEnd"/>
      <w:r w:rsidRPr="00C86F27">
        <w:rPr>
          <w:sz w:val="20"/>
          <w:szCs w:val="20"/>
        </w:rPr>
        <w:t xml:space="preserve"> …. --&gt; tags</w:t>
      </w:r>
    </w:p>
    <w:p w14:paraId="761B1127" w14:textId="77777777" w:rsidR="00C86F27" w:rsidRPr="00C86F27" w:rsidRDefault="00C86F27" w:rsidP="00C86F27">
      <w:pPr>
        <w:keepNext/>
        <w:keepLines/>
        <w:spacing w:after="632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>The Infamous Blink Tag</w:t>
      </w:r>
    </w:p>
    <w:p w14:paraId="076DFE08" w14:textId="77777777" w:rsidR="00C86F27" w:rsidRPr="00C86F27" w:rsidRDefault="00C86F27" w:rsidP="00C86F27">
      <w:pPr>
        <w:numPr>
          <w:ilvl w:val="0"/>
          <w:numId w:val="9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It is possible to make text blink using the &lt;BLINK&gt; … &lt;/BLINK&gt; tag</w:t>
      </w:r>
    </w:p>
    <w:p w14:paraId="21B72BEF" w14:textId="77777777" w:rsidR="00C86F27" w:rsidRPr="00C86F27" w:rsidRDefault="00C86F27" w:rsidP="00C86F27">
      <w:pPr>
        <w:numPr>
          <w:ilvl w:val="0"/>
          <w:numId w:val="9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However, it is best to use this feature at most sparingly or not at all; What seems like a good idea to a Web designer can become very annoying to a Web user</w:t>
      </w:r>
    </w:p>
    <w:p w14:paraId="0B1D3E0E" w14:textId="77777777" w:rsidR="00C86F27" w:rsidRPr="00C86F27" w:rsidRDefault="00C86F27" w:rsidP="00C86F27">
      <w:pPr>
        <w:numPr>
          <w:ilvl w:val="0"/>
          <w:numId w:val="9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The &lt;BLINK&gt; tag is not supported by Internet Explorer</w:t>
      </w:r>
    </w:p>
    <w:p w14:paraId="7BE24479" w14:textId="77777777" w:rsidR="00C86F27" w:rsidRPr="00C86F27" w:rsidRDefault="00C86F27" w:rsidP="00C86F27">
      <w:pPr>
        <w:keepNext/>
        <w:keepLines/>
        <w:spacing w:after="632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>Page Formatting</w:t>
      </w:r>
    </w:p>
    <w:p w14:paraId="3269C84C" w14:textId="77777777" w:rsidR="00C86F27" w:rsidRPr="00C86F27" w:rsidRDefault="00C86F27" w:rsidP="00C86F27">
      <w:pPr>
        <w:numPr>
          <w:ilvl w:val="0"/>
          <w:numId w:val="10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To define the background color, use the BGCOLOR attribute in the &lt;BODY&gt; tag</w:t>
      </w:r>
    </w:p>
    <w:p w14:paraId="1F35ECA5" w14:textId="77777777" w:rsidR="00C86F27" w:rsidRPr="00C86F27" w:rsidRDefault="00C86F27" w:rsidP="00C86F27">
      <w:pPr>
        <w:numPr>
          <w:ilvl w:val="0"/>
          <w:numId w:val="10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To define the text color, use the TEXT attribute in the &lt;BODY&gt; tag</w:t>
      </w:r>
    </w:p>
    <w:p w14:paraId="72C43208" w14:textId="77777777" w:rsidR="00C86F27" w:rsidRPr="00C86F27" w:rsidRDefault="00C86F27" w:rsidP="00C86F27">
      <w:pPr>
        <w:numPr>
          <w:ilvl w:val="0"/>
          <w:numId w:val="10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 xml:space="preserve">To define the size of the text, type &lt;BASEFONT SIZE=n&gt;   </w:t>
      </w:r>
      <w:r w:rsidRPr="00C86F27">
        <w:rPr>
          <w:sz w:val="20"/>
          <w:szCs w:val="20"/>
        </w:rPr>
        <w:br w:type="page"/>
      </w:r>
    </w:p>
    <w:p w14:paraId="6BC050AB" w14:textId="77777777" w:rsidR="00C86F27" w:rsidRPr="00C86F27" w:rsidRDefault="00C86F27" w:rsidP="00C86F27">
      <w:pPr>
        <w:keepNext/>
        <w:keepLines/>
        <w:spacing w:after="1065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lastRenderedPageBreak/>
        <w:t>Example</w:t>
      </w:r>
    </w:p>
    <w:p w14:paraId="4BE3A263" w14:textId="77777777" w:rsidR="00C86F27" w:rsidRPr="00C86F27" w:rsidRDefault="00C86F27" w:rsidP="00C86F27">
      <w:pPr>
        <w:keepNext/>
        <w:keepLines/>
        <w:spacing w:after="74" w:line="256" w:lineRule="auto"/>
        <w:ind w:left="520" w:hanging="10"/>
        <w:outlineLvl w:val="1"/>
        <w:rPr>
          <w:color w:val="262626"/>
          <w:sz w:val="20"/>
          <w:szCs w:val="20"/>
        </w:rPr>
      </w:pPr>
      <w:r w:rsidRPr="00C86F27">
        <w:rPr>
          <w:color w:val="262626"/>
          <w:sz w:val="20"/>
          <w:szCs w:val="20"/>
        </w:rPr>
        <w:t>&lt;!DOCTYPE html&gt;</w:t>
      </w:r>
    </w:p>
    <w:p w14:paraId="76D989F3" w14:textId="77777777" w:rsidR="00C86F27" w:rsidRPr="00C86F27" w:rsidRDefault="00C86F27" w:rsidP="00C86F27">
      <w:pPr>
        <w:spacing w:after="16" w:line="256" w:lineRule="auto"/>
        <w:ind w:left="505" w:hanging="10"/>
        <w:rPr>
          <w:sz w:val="20"/>
          <w:szCs w:val="20"/>
        </w:rPr>
      </w:pPr>
      <w:r w:rsidRPr="00C86F27">
        <w:rPr>
          <w:color w:val="262626"/>
          <w:sz w:val="20"/>
          <w:szCs w:val="20"/>
        </w:rPr>
        <w:t>&lt;HTML&gt;</w:t>
      </w:r>
    </w:p>
    <w:p w14:paraId="128E3541" w14:textId="77777777" w:rsidR="00C86F27" w:rsidRPr="00C86F27" w:rsidRDefault="00C86F27" w:rsidP="00C86F27">
      <w:pPr>
        <w:spacing w:after="16" w:line="256" w:lineRule="auto"/>
        <w:ind w:left="505" w:hanging="10"/>
        <w:rPr>
          <w:sz w:val="20"/>
          <w:szCs w:val="20"/>
        </w:rPr>
      </w:pPr>
      <w:r w:rsidRPr="00C86F27">
        <w:rPr>
          <w:color w:val="262626"/>
          <w:sz w:val="20"/>
          <w:szCs w:val="20"/>
        </w:rPr>
        <w:t>&lt;HEAD&gt;</w:t>
      </w:r>
    </w:p>
    <w:p w14:paraId="749DA965" w14:textId="77777777" w:rsidR="00C86F27" w:rsidRPr="00C86F27" w:rsidRDefault="00C86F27" w:rsidP="00C86F27">
      <w:pPr>
        <w:spacing w:after="16" w:line="256" w:lineRule="auto"/>
        <w:ind w:left="505" w:hanging="10"/>
        <w:rPr>
          <w:sz w:val="20"/>
          <w:szCs w:val="20"/>
        </w:rPr>
      </w:pPr>
      <w:r w:rsidRPr="00C86F27">
        <w:rPr>
          <w:color w:val="262626"/>
          <w:sz w:val="20"/>
          <w:szCs w:val="20"/>
        </w:rPr>
        <w:t>&lt;TITLE&gt; Example &lt;/TITLE&gt;</w:t>
      </w:r>
    </w:p>
    <w:p w14:paraId="5F787D07" w14:textId="77777777" w:rsidR="00C86F27" w:rsidRPr="00C86F27" w:rsidRDefault="00C86F27" w:rsidP="00C86F27">
      <w:pPr>
        <w:spacing w:after="16" w:line="256" w:lineRule="auto"/>
        <w:ind w:left="505" w:hanging="10"/>
        <w:rPr>
          <w:sz w:val="20"/>
          <w:szCs w:val="20"/>
        </w:rPr>
      </w:pPr>
      <w:r w:rsidRPr="00C86F27">
        <w:rPr>
          <w:color w:val="262626"/>
          <w:sz w:val="20"/>
          <w:szCs w:val="20"/>
        </w:rPr>
        <w:t>&lt;/HEAD&gt;</w:t>
      </w:r>
    </w:p>
    <w:p w14:paraId="2C6160C4" w14:textId="77777777" w:rsidR="00C86F27" w:rsidRPr="00C86F27" w:rsidRDefault="00C86F27" w:rsidP="00C86F27">
      <w:pPr>
        <w:spacing w:after="15" w:line="256" w:lineRule="auto"/>
        <w:ind w:left="505" w:hanging="10"/>
        <w:rPr>
          <w:sz w:val="20"/>
          <w:szCs w:val="20"/>
        </w:rPr>
      </w:pPr>
      <w:r w:rsidRPr="00C86F27">
        <w:rPr>
          <w:color w:val="262626"/>
          <w:sz w:val="20"/>
          <w:szCs w:val="20"/>
        </w:rPr>
        <w:t xml:space="preserve">&lt;BODY </w:t>
      </w:r>
      <w:r w:rsidRPr="00C86F27">
        <w:rPr>
          <w:color w:val="FF0000"/>
          <w:sz w:val="20"/>
          <w:szCs w:val="20"/>
        </w:rPr>
        <w:t>BGCOLOR</w:t>
      </w:r>
      <w:proofErr w:type="gramStart"/>
      <w:r w:rsidRPr="00C86F27">
        <w:rPr>
          <w:color w:val="FF0000"/>
          <w:sz w:val="20"/>
          <w:szCs w:val="20"/>
        </w:rPr>
        <w:t>=“</w:t>
      </w:r>
      <w:proofErr w:type="gramEnd"/>
      <w:r w:rsidRPr="00C86F27">
        <w:rPr>
          <w:color w:val="FF0000"/>
          <w:sz w:val="20"/>
          <w:szCs w:val="20"/>
        </w:rPr>
        <w:t>black”  TEXT=“white”</w:t>
      </w:r>
      <w:r w:rsidRPr="00C86F27">
        <w:rPr>
          <w:color w:val="262626"/>
          <w:sz w:val="20"/>
          <w:szCs w:val="20"/>
        </w:rPr>
        <w:t>&gt;</w:t>
      </w:r>
    </w:p>
    <w:p w14:paraId="2ECA1645" w14:textId="77777777" w:rsidR="00C86F27" w:rsidRPr="00C86F27" w:rsidRDefault="00C86F27" w:rsidP="00C86F27">
      <w:pPr>
        <w:spacing w:after="15" w:line="256" w:lineRule="auto"/>
        <w:ind w:left="505" w:hanging="10"/>
        <w:rPr>
          <w:sz w:val="20"/>
          <w:szCs w:val="20"/>
        </w:rPr>
      </w:pPr>
      <w:r w:rsidRPr="00C86F27">
        <w:rPr>
          <w:color w:val="262626"/>
          <w:sz w:val="20"/>
          <w:szCs w:val="20"/>
        </w:rPr>
        <w:t>&lt;</w:t>
      </w:r>
      <w:r w:rsidRPr="00C86F27">
        <w:rPr>
          <w:color w:val="FF0000"/>
          <w:sz w:val="20"/>
          <w:szCs w:val="20"/>
        </w:rPr>
        <w:t>BASEFONT SIZE=7</w:t>
      </w:r>
      <w:r w:rsidRPr="00C86F27">
        <w:rPr>
          <w:color w:val="262626"/>
          <w:sz w:val="20"/>
          <w:szCs w:val="20"/>
        </w:rPr>
        <w:t>&gt;</w:t>
      </w:r>
    </w:p>
    <w:p w14:paraId="19C53175" w14:textId="77777777" w:rsidR="00C86F27" w:rsidRPr="00C86F27" w:rsidRDefault="00C86F27" w:rsidP="00C86F27">
      <w:pPr>
        <w:spacing w:after="16" w:line="256" w:lineRule="auto"/>
        <w:ind w:left="781" w:firstLine="269"/>
        <w:rPr>
          <w:sz w:val="20"/>
          <w:szCs w:val="20"/>
        </w:rPr>
      </w:pPr>
      <w:r w:rsidRPr="00C86F27">
        <w:rPr>
          <w:color w:val="262626"/>
          <w:sz w:val="20"/>
          <w:szCs w:val="20"/>
        </w:rPr>
        <w:t>This is where you would include the text and images on your Web page.</w:t>
      </w:r>
    </w:p>
    <w:p w14:paraId="3D07078E" w14:textId="77777777" w:rsidR="00C86F27" w:rsidRPr="00C86F27" w:rsidRDefault="00C86F27" w:rsidP="00C86F27">
      <w:pPr>
        <w:spacing w:after="16" w:line="256" w:lineRule="auto"/>
        <w:ind w:left="505" w:hanging="10"/>
        <w:rPr>
          <w:sz w:val="20"/>
          <w:szCs w:val="20"/>
        </w:rPr>
      </w:pPr>
      <w:r w:rsidRPr="00C86F27">
        <w:rPr>
          <w:color w:val="262626"/>
          <w:sz w:val="20"/>
          <w:szCs w:val="20"/>
        </w:rPr>
        <w:t>&lt;/BODY&gt;</w:t>
      </w:r>
    </w:p>
    <w:p w14:paraId="51B9B950" w14:textId="77777777" w:rsidR="00C86F27" w:rsidRPr="00C86F27" w:rsidRDefault="00C86F27" w:rsidP="00C86F27">
      <w:pPr>
        <w:spacing w:after="16" w:line="256" w:lineRule="auto"/>
        <w:ind w:left="505" w:hanging="10"/>
        <w:rPr>
          <w:sz w:val="20"/>
          <w:szCs w:val="20"/>
        </w:rPr>
      </w:pPr>
      <w:r w:rsidRPr="00C86F27">
        <w:rPr>
          <w:color w:val="262626"/>
          <w:sz w:val="20"/>
          <w:szCs w:val="20"/>
        </w:rPr>
        <w:t>&lt;/HTML&gt;</w:t>
      </w:r>
    </w:p>
    <w:p w14:paraId="5D070D06" w14:textId="77777777" w:rsidR="00C86F27" w:rsidRPr="00C86F27" w:rsidRDefault="00C86F27" w:rsidP="00C86F27">
      <w:pPr>
        <w:keepNext/>
        <w:keepLines/>
        <w:spacing w:after="632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 xml:space="preserve">Inserting Images  </w:t>
      </w:r>
    </w:p>
    <w:p w14:paraId="728B8CA6" w14:textId="77777777" w:rsidR="00C86F27" w:rsidRPr="00C86F27" w:rsidRDefault="00C86F27" w:rsidP="00C86F27">
      <w:pPr>
        <w:numPr>
          <w:ilvl w:val="0"/>
          <w:numId w:val="11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Type &lt;IMG SRC = “</w:t>
      </w:r>
      <w:proofErr w:type="spellStart"/>
      <w:r w:rsidRPr="00C86F27">
        <w:rPr>
          <w:sz w:val="20"/>
          <w:szCs w:val="20"/>
        </w:rPr>
        <w:t>image.ext</w:t>
      </w:r>
      <w:proofErr w:type="spellEnd"/>
      <w:r w:rsidRPr="00C86F27">
        <w:rPr>
          <w:sz w:val="20"/>
          <w:szCs w:val="20"/>
        </w:rPr>
        <w:t xml:space="preserve">”&gt;, where </w:t>
      </w:r>
      <w:proofErr w:type="spellStart"/>
      <w:r w:rsidRPr="00C86F27">
        <w:rPr>
          <w:sz w:val="20"/>
          <w:szCs w:val="20"/>
        </w:rPr>
        <w:t>image.ext</w:t>
      </w:r>
      <w:proofErr w:type="spellEnd"/>
      <w:r w:rsidRPr="00C86F27">
        <w:rPr>
          <w:sz w:val="20"/>
          <w:szCs w:val="20"/>
        </w:rPr>
        <w:t xml:space="preserve"> indicates the location of the image file</w:t>
      </w:r>
    </w:p>
    <w:p w14:paraId="6E9FA49A" w14:textId="77777777" w:rsidR="00C86F27" w:rsidRPr="00C86F27" w:rsidRDefault="00C86F27" w:rsidP="00C86F27">
      <w:pPr>
        <w:numPr>
          <w:ilvl w:val="0"/>
          <w:numId w:val="11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The WIDTH=n and HEIGHT=n attributes can be used to adjust the size of an image</w:t>
      </w:r>
    </w:p>
    <w:p w14:paraId="7D7AA226" w14:textId="77777777" w:rsidR="00C86F27" w:rsidRPr="00C86F27" w:rsidRDefault="00C86F27" w:rsidP="00C86F27">
      <w:pPr>
        <w:numPr>
          <w:ilvl w:val="0"/>
          <w:numId w:val="11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 xml:space="preserve">The attribute BORDER=n can be used to add a </w:t>
      </w:r>
      <w:proofErr w:type="gramStart"/>
      <w:r w:rsidRPr="00C86F27">
        <w:rPr>
          <w:sz w:val="20"/>
          <w:szCs w:val="20"/>
        </w:rPr>
        <w:t>border n pixels</w:t>
      </w:r>
      <w:proofErr w:type="gramEnd"/>
      <w:r w:rsidRPr="00C86F27">
        <w:rPr>
          <w:sz w:val="20"/>
          <w:szCs w:val="20"/>
        </w:rPr>
        <w:t xml:space="preserve"> thick around the image</w:t>
      </w:r>
    </w:p>
    <w:p w14:paraId="64AB95E5" w14:textId="77777777" w:rsidR="00C86F27" w:rsidRPr="00C86F27" w:rsidRDefault="00C86F27" w:rsidP="00C86F27">
      <w:pPr>
        <w:keepNext/>
        <w:keepLines/>
        <w:spacing w:after="632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>Alternate Text</w:t>
      </w:r>
    </w:p>
    <w:p w14:paraId="25A26967" w14:textId="77777777" w:rsidR="00C86F27" w:rsidRPr="00C86F27" w:rsidRDefault="00C86F27" w:rsidP="00C86F27">
      <w:pPr>
        <w:numPr>
          <w:ilvl w:val="0"/>
          <w:numId w:val="12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Some browsers don’t support images. In this case, the ALT attribute can be used to create text that appears instead of the image.</w:t>
      </w:r>
    </w:p>
    <w:p w14:paraId="62B26DE1" w14:textId="77777777" w:rsidR="00C86F27" w:rsidRPr="00C86F27" w:rsidRDefault="00C86F27" w:rsidP="00C86F27">
      <w:pPr>
        <w:numPr>
          <w:ilvl w:val="0"/>
          <w:numId w:val="12"/>
        </w:numPr>
        <w:spacing w:after="130"/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Example:</w:t>
      </w:r>
    </w:p>
    <w:p w14:paraId="722E4C4B" w14:textId="6E95421D" w:rsidR="00C86F27" w:rsidRPr="00C86F27" w:rsidRDefault="00C86F27" w:rsidP="00C86F27">
      <w:pPr>
        <w:ind w:left="781" w:firstLine="0"/>
        <w:rPr>
          <w:sz w:val="20"/>
          <w:szCs w:val="20"/>
        </w:rPr>
      </w:pPr>
      <w:r w:rsidRPr="00C86F27">
        <w:rPr>
          <w:sz w:val="20"/>
          <w:szCs w:val="20"/>
        </w:rPr>
        <w:t>&lt;IMG SRC</w:t>
      </w:r>
      <w:proofErr w:type="gramStart"/>
      <w:r w:rsidRPr="00C86F27">
        <w:rPr>
          <w:sz w:val="20"/>
          <w:szCs w:val="20"/>
        </w:rPr>
        <w:t>=“</w:t>
      </w:r>
      <w:proofErr w:type="gramEnd"/>
      <w:r w:rsidRPr="00C86F27">
        <w:rPr>
          <w:sz w:val="20"/>
          <w:szCs w:val="20"/>
        </w:rPr>
        <w:t>satellite.jpg” ALT = “Picture of satellite”&gt;</w:t>
      </w:r>
    </w:p>
    <w:p w14:paraId="7531C73D" w14:textId="77777777" w:rsidR="00C86F27" w:rsidRPr="00C86F27" w:rsidRDefault="00C86F27" w:rsidP="00C86F27">
      <w:pPr>
        <w:keepNext/>
        <w:keepLines/>
        <w:spacing w:after="632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>Links</w:t>
      </w:r>
    </w:p>
    <w:p w14:paraId="11B561E1" w14:textId="77777777" w:rsidR="00C86F27" w:rsidRPr="00C86F27" w:rsidRDefault="00C86F27" w:rsidP="00C86F27">
      <w:pPr>
        <w:numPr>
          <w:ilvl w:val="0"/>
          <w:numId w:val="13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 xml:space="preserve">A link lets you move from one page to another, play movies and sound, send email, download files, and more…. </w:t>
      </w:r>
    </w:p>
    <w:p w14:paraId="7678ABCF" w14:textId="77777777" w:rsidR="00C86F27" w:rsidRPr="00C86F27" w:rsidRDefault="00C86F27" w:rsidP="00C86F27">
      <w:pPr>
        <w:numPr>
          <w:ilvl w:val="0"/>
          <w:numId w:val="13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 xml:space="preserve">A link has three parts: a </w:t>
      </w:r>
      <w:r w:rsidRPr="00C86F27">
        <w:rPr>
          <w:b/>
          <w:sz w:val="20"/>
          <w:szCs w:val="20"/>
        </w:rPr>
        <w:t>destination</w:t>
      </w:r>
      <w:r w:rsidRPr="00C86F27">
        <w:rPr>
          <w:sz w:val="20"/>
          <w:szCs w:val="20"/>
        </w:rPr>
        <w:t xml:space="preserve">, a </w:t>
      </w:r>
      <w:r w:rsidRPr="00C86F27">
        <w:rPr>
          <w:b/>
          <w:sz w:val="20"/>
          <w:szCs w:val="20"/>
        </w:rPr>
        <w:t>label</w:t>
      </w:r>
      <w:r w:rsidRPr="00C86F27">
        <w:rPr>
          <w:sz w:val="20"/>
          <w:szCs w:val="20"/>
        </w:rPr>
        <w:t xml:space="preserve">, and a </w:t>
      </w:r>
      <w:r w:rsidRPr="00C86F27">
        <w:rPr>
          <w:b/>
          <w:sz w:val="20"/>
          <w:szCs w:val="20"/>
        </w:rPr>
        <w:t>target</w:t>
      </w:r>
    </w:p>
    <w:p w14:paraId="0E641173" w14:textId="77777777" w:rsidR="00C86F27" w:rsidRPr="00C86F27" w:rsidRDefault="00C86F27" w:rsidP="00C86F27">
      <w:pPr>
        <w:numPr>
          <w:ilvl w:val="0"/>
          <w:numId w:val="13"/>
        </w:numPr>
        <w:spacing w:after="67"/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 xml:space="preserve">To create a link type  </w:t>
      </w:r>
    </w:p>
    <w:p w14:paraId="2FFE15F6" w14:textId="77777777" w:rsidR="00C86F27" w:rsidRPr="00C86F27" w:rsidRDefault="00C86F27" w:rsidP="00C86F27">
      <w:pPr>
        <w:spacing w:after="19" w:line="256" w:lineRule="auto"/>
        <w:ind w:left="1331" w:right="73" w:hanging="10"/>
        <w:rPr>
          <w:sz w:val="20"/>
          <w:szCs w:val="20"/>
        </w:rPr>
      </w:pPr>
      <w:r w:rsidRPr="00C86F27">
        <w:rPr>
          <w:sz w:val="20"/>
          <w:szCs w:val="20"/>
        </w:rPr>
        <w:t>&lt;A HREF</w:t>
      </w:r>
      <w:proofErr w:type="gramStart"/>
      <w:r w:rsidRPr="00C86F27">
        <w:rPr>
          <w:sz w:val="20"/>
          <w:szCs w:val="20"/>
        </w:rPr>
        <w:t>=“</w:t>
      </w:r>
      <w:proofErr w:type="gramEnd"/>
      <w:r w:rsidRPr="00C86F27">
        <w:rPr>
          <w:sz w:val="20"/>
          <w:szCs w:val="20"/>
        </w:rPr>
        <w:t>page.html”&gt; label &lt;/A&gt;</w:t>
      </w:r>
    </w:p>
    <w:p w14:paraId="419D4626" w14:textId="77777777" w:rsidR="00C86F27" w:rsidRPr="00C86F27" w:rsidRDefault="00C86F27" w:rsidP="00C86F27">
      <w:pPr>
        <w:keepNext/>
        <w:keepLines/>
        <w:spacing w:after="604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>Anatomy of a Link</w:t>
      </w:r>
    </w:p>
    <w:p w14:paraId="4998FA18" w14:textId="77777777" w:rsidR="00C86F27" w:rsidRPr="00C86F27" w:rsidRDefault="00C86F27" w:rsidP="00C86F27">
      <w:pPr>
        <w:spacing w:after="703"/>
        <w:ind w:left="781" w:firstLine="0"/>
        <w:rPr>
          <w:sz w:val="20"/>
          <w:szCs w:val="20"/>
        </w:rPr>
      </w:pPr>
      <w:r w:rsidRPr="00C86F27">
        <w:rPr>
          <w:sz w:val="20"/>
          <w:szCs w:val="20"/>
        </w:rPr>
        <w:t>&lt;A HREF</w:t>
      </w:r>
      <w:proofErr w:type="gramStart"/>
      <w:r w:rsidRPr="00C86F27">
        <w:rPr>
          <w:sz w:val="20"/>
          <w:szCs w:val="20"/>
        </w:rPr>
        <w:t>=“</w:t>
      </w:r>
      <w:proofErr w:type="gramEnd"/>
      <w:r w:rsidRPr="00C86F27">
        <w:rPr>
          <w:sz w:val="20"/>
          <w:szCs w:val="20"/>
        </w:rPr>
        <w:t>page.html”&gt; label &lt;/A&gt;</w:t>
      </w:r>
    </w:p>
    <w:p w14:paraId="0CBF3FD7" w14:textId="77777777" w:rsidR="00C86F27" w:rsidRPr="00C86F27" w:rsidRDefault="00C86F27" w:rsidP="00C86F27">
      <w:pPr>
        <w:numPr>
          <w:ilvl w:val="0"/>
          <w:numId w:val="14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lastRenderedPageBreak/>
        <w:t>In the above link, “page.html” is the destination. The destination specifies the address of the Web page or file the user will access when he/she clicks on the link.</w:t>
      </w:r>
    </w:p>
    <w:p w14:paraId="2000DBC5" w14:textId="77777777" w:rsidR="00C86F27" w:rsidRPr="00C86F27" w:rsidRDefault="00C86F27" w:rsidP="00C86F27">
      <w:pPr>
        <w:numPr>
          <w:ilvl w:val="0"/>
          <w:numId w:val="14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The label is the text that will appear underlined or highlighted on the page</w:t>
      </w:r>
    </w:p>
    <w:p w14:paraId="5BFBE50A" w14:textId="77777777" w:rsidR="00C86F27" w:rsidRPr="00C86F27" w:rsidRDefault="00C86F27" w:rsidP="00C86F27">
      <w:pPr>
        <w:keepNext/>
        <w:keepLines/>
        <w:spacing w:after="632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>Example: Links</w:t>
      </w:r>
    </w:p>
    <w:p w14:paraId="698E8D9E" w14:textId="77777777" w:rsidR="00C86F27" w:rsidRPr="00C86F27" w:rsidRDefault="00C86F27" w:rsidP="00C86F27">
      <w:pPr>
        <w:numPr>
          <w:ilvl w:val="0"/>
          <w:numId w:val="15"/>
        </w:numPr>
        <w:spacing w:after="67"/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To create a link to CNN, I would type:</w:t>
      </w:r>
    </w:p>
    <w:p w14:paraId="1CDBD033" w14:textId="77777777" w:rsidR="00C86F27" w:rsidRPr="00C86F27" w:rsidRDefault="00C86F27" w:rsidP="00C86F27">
      <w:pPr>
        <w:spacing w:after="620" w:line="256" w:lineRule="auto"/>
        <w:ind w:left="10" w:right="4983" w:hanging="10"/>
        <w:jc w:val="right"/>
        <w:rPr>
          <w:sz w:val="20"/>
          <w:szCs w:val="20"/>
        </w:rPr>
      </w:pPr>
      <w:r w:rsidRPr="00C86F27">
        <w:rPr>
          <w:sz w:val="20"/>
          <w:szCs w:val="20"/>
        </w:rPr>
        <w:t>&lt;A HREF</w:t>
      </w:r>
      <w:proofErr w:type="gramStart"/>
      <w:r w:rsidRPr="00C86F27">
        <w:rPr>
          <w:sz w:val="20"/>
          <w:szCs w:val="20"/>
        </w:rPr>
        <w:t>=“</w:t>
      </w:r>
      <w:proofErr w:type="gramEnd"/>
      <w:r w:rsidRPr="00C86F27">
        <w:rPr>
          <w:sz w:val="20"/>
          <w:szCs w:val="20"/>
        </w:rPr>
        <w:t>http://www.cnn.com”&gt;CNN&lt;/A&gt;</w:t>
      </w:r>
    </w:p>
    <w:p w14:paraId="37CEFA49" w14:textId="77777777" w:rsidR="00C86F27" w:rsidRPr="00C86F27" w:rsidRDefault="00C86F27" w:rsidP="00C86F27">
      <w:pPr>
        <w:numPr>
          <w:ilvl w:val="0"/>
          <w:numId w:val="15"/>
        </w:numPr>
        <w:spacing w:after="67"/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To create a link to MIT, I would type:</w:t>
      </w:r>
    </w:p>
    <w:p w14:paraId="1A64A07B" w14:textId="77777777" w:rsidR="00C86F27" w:rsidRPr="00C86F27" w:rsidRDefault="00C86F27" w:rsidP="00C86F27">
      <w:pPr>
        <w:spacing w:after="19" w:line="256" w:lineRule="auto"/>
        <w:ind w:left="1331" w:right="73" w:hanging="10"/>
        <w:rPr>
          <w:sz w:val="20"/>
          <w:szCs w:val="20"/>
        </w:rPr>
      </w:pPr>
      <w:r w:rsidRPr="00C86F27">
        <w:rPr>
          <w:sz w:val="20"/>
          <w:szCs w:val="20"/>
        </w:rPr>
        <w:t>&lt;A HREF</w:t>
      </w:r>
      <w:proofErr w:type="gramStart"/>
      <w:r w:rsidRPr="00C86F27">
        <w:rPr>
          <w:sz w:val="20"/>
          <w:szCs w:val="20"/>
        </w:rPr>
        <w:t>=“</w:t>
      </w:r>
      <w:proofErr w:type="gramEnd"/>
      <w:r w:rsidRPr="00C86F27">
        <w:rPr>
          <w:sz w:val="20"/>
          <w:szCs w:val="20"/>
        </w:rPr>
        <w:t>http://www.mit.edu”&gt;MIT&lt;/A&gt;</w:t>
      </w:r>
    </w:p>
    <w:p w14:paraId="216D5FFC" w14:textId="77777777" w:rsidR="00C86F27" w:rsidRPr="00C86F27" w:rsidRDefault="00C86F27" w:rsidP="00C86F27">
      <w:pPr>
        <w:keepNext/>
        <w:keepLines/>
        <w:spacing w:after="632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>Changing the Color of Links</w:t>
      </w:r>
    </w:p>
    <w:p w14:paraId="7C07FD17" w14:textId="77777777" w:rsidR="00C86F27" w:rsidRPr="00C86F27" w:rsidRDefault="00C86F27" w:rsidP="00C86F27">
      <w:pPr>
        <w:numPr>
          <w:ilvl w:val="0"/>
          <w:numId w:val="16"/>
        </w:numPr>
        <w:spacing w:after="39"/>
        <w:ind w:right="73" w:hanging="271"/>
        <w:rPr>
          <w:sz w:val="20"/>
          <w:szCs w:val="20"/>
        </w:rPr>
      </w:pPr>
      <w:r w:rsidRPr="00C86F27">
        <w:rPr>
          <w:sz w:val="20"/>
          <w:szCs w:val="20"/>
        </w:rPr>
        <w:t>The LINK, VLINK, and ALINK attributes can be inserted in the &lt;BODY&gt; tag to define the color of a link</w:t>
      </w:r>
    </w:p>
    <w:p w14:paraId="5985648C" w14:textId="77777777" w:rsidR="00C86F27" w:rsidRPr="00C86F27" w:rsidRDefault="00C86F27" w:rsidP="00C86F27">
      <w:pPr>
        <w:numPr>
          <w:ilvl w:val="0"/>
          <w:numId w:val="16"/>
        </w:numPr>
        <w:spacing w:after="19" w:line="256" w:lineRule="auto"/>
        <w:ind w:right="73" w:hanging="271"/>
        <w:rPr>
          <w:sz w:val="20"/>
          <w:szCs w:val="20"/>
        </w:rPr>
      </w:pPr>
      <w:r w:rsidRPr="00C86F27">
        <w:rPr>
          <w:sz w:val="20"/>
          <w:szCs w:val="20"/>
        </w:rPr>
        <w:t xml:space="preserve">LINK defines the color of links that have not been visited </w:t>
      </w:r>
    </w:p>
    <w:p w14:paraId="6D6F3F2D" w14:textId="77777777" w:rsidR="00C86F27" w:rsidRPr="00C86F27" w:rsidRDefault="00C86F27" w:rsidP="00C86F27">
      <w:pPr>
        <w:numPr>
          <w:ilvl w:val="0"/>
          <w:numId w:val="16"/>
        </w:numPr>
        <w:spacing w:after="19" w:line="256" w:lineRule="auto"/>
        <w:ind w:right="73" w:hanging="271"/>
        <w:rPr>
          <w:sz w:val="20"/>
          <w:szCs w:val="20"/>
        </w:rPr>
      </w:pPr>
      <w:r w:rsidRPr="00C86F27">
        <w:rPr>
          <w:sz w:val="20"/>
          <w:szCs w:val="20"/>
        </w:rPr>
        <w:t>VLINK defines the color of links that have already been visited</w:t>
      </w:r>
    </w:p>
    <w:p w14:paraId="5FD785E6" w14:textId="43323B51" w:rsidR="00C86F27" w:rsidRPr="00C86F27" w:rsidRDefault="00C86F27" w:rsidP="00C86F27">
      <w:pPr>
        <w:numPr>
          <w:ilvl w:val="0"/>
          <w:numId w:val="16"/>
        </w:numPr>
        <w:spacing w:after="19" w:line="256" w:lineRule="auto"/>
        <w:ind w:right="73" w:hanging="271"/>
        <w:rPr>
          <w:sz w:val="20"/>
          <w:szCs w:val="20"/>
        </w:rPr>
      </w:pPr>
      <w:r w:rsidRPr="00C86F27">
        <w:rPr>
          <w:sz w:val="20"/>
          <w:szCs w:val="20"/>
        </w:rPr>
        <w:t>ALINK defines the color of a link when a user clicks on it</w:t>
      </w:r>
    </w:p>
    <w:p w14:paraId="6A38BFC3" w14:textId="77777777" w:rsidR="00C86F27" w:rsidRPr="00C86F27" w:rsidRDefault="00C86F27" w:rsidP="00C86F27">
      <w:pPr>
        <w:keepNext/>
        <w:keepLines/>
        <w:spacing w:after="632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>Using Links to Send Email</w:t>
      </w:r>
    </w:p>
    <w:p w14:paraId="1E219BAB" w14:textId="77777777" w:rsidR="00C86F27" w:rsidRPr="00C86F27" w:rsidRDefault="00C86F27" w:rsidP="00C86F27">
      <w:pPr>
        <w:numPr>
          <w:ilvl w:val="0"/>
          <w:numId w:val="17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To create a link to an email address, type &lt;A HREF</w:t>
      </w:r>
      <w:proofErr w:type="gramStart"/>
      <w:r w:rsidRPr="00C86F27">
        <w:rPr>
          <w:sz w:val="20"/>
          <w:szCs w:val="20"/>
        </w:rPr>
        <w:t>=“</w:t>
      </w:r>
      <w:proofErr w:type="gramEnd"/>
      <w:r w:rsidRPr="00C86F27">
        <w:rPr>
          <w:sz w:val="20"/>
          <w:szCs w:val="20"/>
        </w:rPr>
        <w:t>mailto:email_address”&gt; Label&lt;/A&gt;</w:t>
      </w:r>
    </w:p>
    <w:p w14:paraId="0A5DC451" w14:textId="791A5DF3" w:rsidR="00C86F27" w:rsidRPr="00C86F27" w:rsidRDefault="00C86F27" w:rsidP="00C86F27">
      <w:pPr>
        <w:numPr>
          <w:ilvl w:val="0"/>
          <w:numId w:val="17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For example, to create a link to send email to myself, I would type: &lt;A HREF</w:t>
      </w:r>
      <w:proofErr w:type="gramStart"/>
      <w:r w:rsidRPr="00C86F27">
        <w:rPr>
          <w:sz w:val="20"/>
          <w:szCs w:val="20"/>
        </w:rPr>
        <w:t>=“</w:t>
      </w:r>
      <w:proofErr w:type="gramEnd"/>
      <w:r w:rsidRPr="00C86F27">
        <w:rPr>
          <w:sz w:val="20"/>
          <w:szCs w:val="20"/>
        </w:rPr>
        <w:t xml:space="preserve">mailto: ktdunn@mit.edu”&gt;email Katie Dunn&lt;/A&gt;  </w:t>
      </w:r>
    </w:p>
    <w:p w14:paraId="4A411F0F" w14:textId="77777777" w:rsidR="00C86F27" w:rsidRPr="00C86F27" w:rsidRDefault="00C86F27" w:rsidP="00C86F27">
      <w:pPr>
        <w:keepNext/>
        <w:keepLines/>
        <w:spacing w:after="632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 xml:space="preserve">Anchors </w:t>
      </w:r>
    </w:p>
    <w:p w14:paraId="3F514ECD" w14:textId="77777777" w:rsidR="00C86F27" w:rsidRPr="00C86F27" w:rsidRDefault="00C86F27" w:rsidP="00C86F27">
      <w:pPr>
        <w:numPr>
          <w:ilvl w:val="0"/>
          <w:numId w:val="18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 xml:space="preserve">Anchors enable a user to jump to a specific place on a Web site </w:t>
      </w:r>
    </w:p>
    <w:p w14:paraId="2D48EBD6" w14:textId="77777777" w:rsidR="00C86F27" w:rsidRPr="00C86F27" w:rsidRDefault="00C86F27" w:rsidP="00C86F27">
      <w:pPr>
        <w:numPr>
          <w:ilvl w:val="0"/>
          <w:numId w:val="18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Two steps are necessary to create an anchor. First you must create the anchor itself. Then you must create a link to the anchor from another point in the document.</w:t>
      </w:r>
      <w:r w:rsidRPr="00C86F27">
        <w:rPr>
          <w:sz w:val="20"/>
          <w:szCs w:val="20"/>
        </w:rPr>
        <w:br w:type="page"/>
      </w:r>
    </w:p>
    <w:p w14:paraId="618C30A8" w14:textId="77777777" w:rsidR="00C86F27" w:rsidRPr="00C86F27" w:rsidRDefault="00C86F27" w:rsidP="00C86F27">
      <w:pPr>
        <w:keepNext/>
        <w:keepLines/>
        <w:spacing w:after="632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lastRenderedPageBreak/>
        <w:t>Anchors</w:t>
      </w:r>
    </w:p>
    <w:p w14:paraId="5A33748C" w14:textId="77777777" w:rsidR="00C86F27" w:rsidRPr="00C86F27" w:rsidRDefault="00C86F27" w:rsidP="00C86F27">
      <w:pPr>
        <w:numPr>
          <w:ilvl w:val="0"/>
          <w:numId w:val="19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To create the anchor itself, type &lt;A NAME</w:t>
      </w:r>
      <w:proofErr w:type="gramStart"/>
      <w:r w:rsidRPr="00C86F27">
        <w:rPr>
          <w:sz w:val="20"/>
          <w:szCs w:val="20"/>
        </w:rPr>
        <w:t>=“</w:t>
      </w:r>
      <w:proofErr w:type="gramEnd"/>
      <w:r w:rsidRPr="00C86F27">
        <w:rPr>
          <w:sz w:val="20"/>
          <w:szCs w:val="20"/>
        </w:rPr>
        <w:t>anchor name”&gt;label&lt;/A&gt; at the point in the Web page where you want the user to jump to</w:t>
      </w:r>
    </w:p>
    <w:p w14:paraId="030AFEB2" w14:textId="03933715" w:rsidR="00C86F27" w:rsidRPr="00C86F27" w:rsidRDefault="00C86F27" w:rsidP="00C86F27">
      <w:pPr>
        <w:numPr>
          <w:ilvl w:val="0"/>
          <w:numId w:val="19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To create the link, type &lt;A HREF</w:t>
      </w:r>
      <w:proofErr w:type="gramStart"/>
      <w:r w:rsidRPr="00C86F27">
        <w:rPr>
          <w:sz w:val="20"/>
          <w:szCs w:val="20"/>
        </w:rPr>
        <w:t>=“</w:t>
      </w:r>
      <w:proofErr w:type="gramEnd"/>
      <w:r w:rsidRPr="00C86F27">
        <w:rPr>
          <w:sz w:val="20"/>
          <w:szCs w:val="20"/>
        </w:rPr>
        <w:t>#anchor name”&gt;label&lt;/A&gt; at the point in the text where you want the link to appear</w:t>
      </w:r>
    </w:p>
    <w:p w14:paraId="57D9B25A" w14:textId="77777777" w:rsidR="00C86F27" w:rsidRPr="00C86F27" w:rsidRDefault="00C86F27" w:rsidP="00C86F27">
      <w:pPr>
        <w:keepNext/>
        <w:keepLines/>
        <w:spacing w:after="1543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>Example: Anchor</w:t>
      </w:r>
    </w:p>
    <w:p w14:paraId="559C0FAC" w14:textId="77777777" w:rsidR="00C86F27" w:rsidRPr="00C86F27" w:rsidRDefault="00C86F27" w:rsidP="00C86F27">
      <w:pPr>
        <w:spacing w:after="3" w:line="256" w:lineRule="auto"/>
        <w:ind w:left="90" w:hanging="10"/>
        <w:rPr>
          <w:sz w:val="20"/>
          <w:szCs w:val="20"/>
        </w:rPr>
      </w:pPr>
      <w:r w:rsidRPr="00C86F27">
        <w:rPr>
          <w:rFonts w:ascii="Times New Roman" w:eastAsia="Times New Roman" w:hAnsi="Times New Roman" w:cs="Times New Roman"/>
          <w:sz w:val="20"/>
          <w:szCs w:val="20"/>
        </w:rPr>
        <w:t>&lt;A HREF="#chap2"&gt;Chapter Two&lt;/A&gt;&lt;BR&gt;</w:t>
      </w:r>
    </w:p>
    <w:p w14:paraId="53EF23A6" w14:textId="77777777" w:rsidR="00C86F27" w:rsidRPr="00C86F27" w:rsidRDefault="00C86F27" w:rsidP="00C86F27">
      <w:pPr>
        <w:spacing w:after="3" w:line="256" w:lineRule="auto"/>
        <w:ind w:left="345" w:hanging="10"/>
        <w:rPr>
          <w:sz w:val="20"/>
          <w:szCs w:val="20"/>
        </w:rPr>
      </w:pPr>
      <w:r w:rsidRPr="00C86F27">
        <w:rPr>
          <w:rFonts w:ascii="Times New Roman" w:eastAsia="Times New Roman" w:hAnsi="Times New Roman" w:cs="Times New Roman"/>
          <w:sz w:val="20"/>
          <w:szCs w:val="20"/>
        </w:rPr>
        <w:t xml:space="preserve">&lt;A NAME="chap2"&gt;Chapter 2 &lt;/A&gt; </w:t>
      </w:r>
      <w:r w:rsidRPr="00C86F27">
        <w:rPr>
          <w:rFonts w:ascii="Times New Roman" w:eastAsia="Times New Roman" w:hAnsi="Times New Roman" w:cs="Times New Roman"/>
          <w:i/>
          <w:sz w:val="20"/>
          <w:szCs w:val="20"/>
          <w:u w:val="single" w:color="000000"/>
          <w:vertAlign w:val="superscript"/>
        </w:rPr>
        <w:t>Anchor</w:t>
      </w:r>
    </w:p>
    <w:p w14:paraId="18378BAC" w14:textId="77777777" w:rsidR="00C86F27" w:rsidRPr="00C86F27" w:rsidRDefault="00C86F27" w:rsidP="00C86F27">
      <w:pPr>
        <w:keepNext/>
        <w:keepLines/>
        <w:spacing w:after="754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>Ordered Lists</w:t>
      </w:r>
    </w:p>
    <w:p w14:paraId="25F5FC55" w14:textId="77777777" w:rsidR="00C86F27" w:rsidRPr="00C86F27" w:rsidRDefault="00C86F27" w:rsidP="00C86F27">
      <w:pPr>
        <w:spacing w:after="138"/>
        <w:ind w:left="776"/>
        <w:rPr>
          <w:sz w:val="20"/>
          <w:szCs w:val="20"/>
        </w:rPr>
      </w:pPr>
      <w:r w:rsidRPr="00C86F27">
        <w:rPr>
          <w:rFonts w:ascii="Arial" w:eastAsia="Arial" w:hAnsi="Arial" w:cs="Arial"/>
          <w:color w:val="262626"/>
          <w:sz w:val="20"/>
          <w:szCs w:val="20"/>
        </w:rPr>
        <w:t>•</w:t>
      </w:r>
      <w:r w:rsidRPr="00C86F27">
        <w:rPr>
          <w:color w:val="262626"/>
          <w:sz w:val="20"/>
          <w:szCs w:val="20"/>
        </w:rPr>
        <w:t xml:space="preserve">Ordered lists are a list of </w:t>
      </w:r>
      <w:r w:rsidRPr="00C86F27">
        <w:rPr>
          <w:color w:val="262626"/>
          <w:sz w:val="20"/>
          <w:szCs w:val="20"/>
        </w:rPr>
        <w:tab/>
        <w:t xml:space="preserve">Here’s how it would </w:t>
      </w:r>
      <w:proofErr w:type="gramStart"/>
      <w:r w:rsidRPr="00C86F27">
        <w:rPr>
          <w:color w:val="262626"/>
          <w:sz w:val="20"/>
          <w:szCs w:val="20"/>
        </w:rPr>
        <w:t>numbered</w:t>
      </w:r>
      <w:proofErr w:type="gramEnd"/>
      <w:r w:rsidRPr="00C86F27">
        <w:rPr>
          <w:color w:val="262626"/>
          <w:sz w:val="20"/>
          <w:szCs w:val="20"/>
        </w:rPr>
        <w:t xml:space="preserve"> items.</w:t>
      </w:r>
      <w:r w:rsidRPr="00C86F27">
        <w:rPr>
          <w:color w:val="262626"/>
          <w:sz w:val="20"/>
          <w:szCs w:val="20"/>
        </w:rPr>
        <w:tab/>
        <w:t>look on the Web:</w:t>
      </w:r>
    </w:p>
    <w:p w14:paraId="68DE2138" w14:textId="4BD6B71E" w:rsidR="00C86F27" w:rsidRPr="00C86F27" w:rsidRDefault="00C86F27" w:rsidP="00C86F27">
      <w:pPr>
        <w:spacing w:after="0"/>
        <w:ind w:left="776"/>
        <w:rPr>
          <w:sz w:val="20"/>
          <w:szCs w:val="20"/>
        </w:rPr>
      </w:pPr>
      <w:r w:rsidRPr="00C86F27">
        <w:rPr>
          <w:noProof/>
          <w:sz w:val="20"/>
          <w:szCs w:val="20"/>
        </w:rPr>
        <w:drawing>
          <wp:anchor distT="0" distB="0" distL="114300" distR="114300" simplePos="0" relativeHeight="251659264" behindDoc="0" locked="0" layoutInCell="1" allowOverlap="0" wp14:anchorId="3F1E9EC6" wp14:editId="42B8EFDD">
            <wp:simplePos x="0" y="0"/>
            <wp:positionH relativeFrom="column">
              <wp:posOffset>4251960</wp:posOffset>
            </wp:positionH>
            <wp:positionV relativeFrom="paragraph">
              <wp:posOffset>502920</wp:posOffset>
            </wp:positionV>
            <wp:extent cx="3810000" cy="1537970"/>
            <wp:effectExtent l="0" t="0" r="0" b="5080"/>
            <wp:wrapSquare wrapText="bothSides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5379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86F27">
        <w:rPr>
          <w:rFonts w:ascii="Arial" w:eastAsia="Arial" w:hAnsi="Arial" w:cs="Arial"/>
          <w:color w:val="262626"/>
          <w:sz w:val="20"/>
          <w:szCs w:val="20"/>
        </w:rPr>
        <w:t>•</w:t>
      </w:r>
      <w:r w:rsidRPr="00C86F27">
        <w:rPr>
          <w:color w:val="262626"/>
          <w:sz w:val="20"/>
          <w:szCs w:val="20"/>
        </w:rPr>
        <w:t>To create an ordered list, type:</w:t>
      </w:r>
    </w:p>
    <w:p w14:paraId="2CAD411B" w14:textId="77777777" w:rsidR="00C86F27" w:rsidRPr="00C86F27" w:rsidRDefault="00C86F27" w:rsidP="00C86F27">
      <w:pPr>
        <w:spacing w:after="3" w:line="256" w:lineRule="auto"/>
        <w:ind w:left="1316" w:hanging="10"/>
        <w:rPr>
          <w:sz w:val="20"/>
          <w:szCs w:val="20"/>
        </w:rPr>
      </w:pPr>
      <w:r w:rsidRPr="00C86F27">
        <w:rPr>
          <w:color w:val="262626"/>
          <w:sz w:val="20"/>
          <w:szCs w:val="20"/>
        </w:rPr>
        <w:t>&lt;OL&gt;</w:t>
      </w:r>
    </w:p>
    <w:p w14:paraId="0DA76188" w14:textId="77777777" w:rsidR="00C86F27" w:rsidRPr="00C86F27" w:rsidRDefault="00C86F27" w:rsidP="00C86F27">
      <w:pPr>
        <w:spacing w:after="16" w:line="256" w:lineRule="auto"/>
        <w:ind w:left="1871" w:hanging="10"/>
        <w:rPr>
          <w:sz w:val="20"/>
          <w:szCs w:val="20"/>
        </w:rPr>
      </w:pPr>
      <w:r w:rsidRPr="00C86F27">
        <w:rPr>
          <w:color w:val="262626"/>
          <w:sz w:val="20"/>
          <w:szCs w:val="20"/>
        </w:rPr>
        <w:t xml:space="preserve">&lt;LI&gt; This is step one. </w:t>
      </w:r>
    </w:p>
    <w:p w14:paraId="69556523" w14:textId="77777777" w:rsidR="00C86F27" w:rsidRPr="00C86F27" w:rsidRDefault="00C86F27" w:rsidP="00C86F27">
      <w:pPr>
        <w:spacing w:after="16" w:line="256" w:lineRule="auto"/>
        <w:ind w:left="1871" w:hanging="10"/>
        <w:rPr>
          <w:sz w:val="20"/>
          <w:szCs w:val="20"/>
        </w:rPr>
      </w:pPr>
      <w:r w:rsidRPr="00C86F27">
        <w:rPr>
          <w:color w:val="262626"/>
          <w:sz w:val="20"/>
          <w:szCs w:val="20"/>
        </w:rPr>
        <w:t>&lt;LI&gt; This is step two.</w:t>
      </w:r>
    </w:p>
    <w:p w14:paraId="0C15DB8A" w14:textId="77777777" w:rsidR="00C86F27" w:rsidRPr="00C86F27" w:rsidRDefault="00C86F27" w:rsidP="00C86F27">
      <w:pPr>
        <w:spacing w:after="50" w:line="256" w:lineRule="auto"/>
        <w:ind w:left="1871" w:hanging="10"/>
        <w:rPr>
          <w:sz w:val="20"/>
          <w:szCs w:val="20"/>
        </w:rPr>
      </w:pPr>
      <w:r w:rsidRPr="00C86F27">
        <w:rPr>
          <w:color w:val="262626"/>
          <w:sz w:val="20"/>
          <w:szCs w:val="20"/>
        </w:rPr>
        <w:t>&lt;LI&gt; This is step three.</w:t>
      </w:r>
    </w:p>
    <w:p w14:paraId="3D93FF38" w14:textId="77777777" w:rsidR="00C86F27" w:rsidRPr="00C86F27" w:rsidRDefault="00C86F27" w:rsidP="00C86F27">
      <w:pPr>
        <w:spacing w:after="3" w:line="256" w:lineRule="auto"/>
        <w:ind w:left="1316" w:hanging="10"/>
        <w:rPr>
          <w:sz w:val="20"/>
          <w:szCs w:val="20"/>
        </w:rPr>
      </w:pPr>
      <w:r w:rsidRPr="00C86F27">
        <w:rPr>
          <w:color w:val="262626"/>
          <w:sz w:val="20"/>
          <w:szCs w:val="20"/>
        </w:rPr>
        <w:t>&lt;/OL&gt;</w:t>
      </w:r>
    </w:p>
    <w:p w14:paraId="71B2E91F" w14:textId="77777777" w:rsidR="00C86F27" w:rsidRPr="00C86F27" w:rsidRDefault="00C86F27" w:rsidP="00C86F27">
      <w:pPr>
        <w:spacing w:after="632" w:line="264" w:lineRule="auto"/>
        <w:ind w:left="505" w:hanging="1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>More Ordered Lists….</w:t>
      </w:r>
    </w:p>
    <w:p w14:paraId="77A64C09" w14:textId="77777777" w:rsidR="00C86F27" w:rsidRPr="00C86F27" w:rsidRDefault="00C86F27" w:rsidP="00C86F27">
      <w:pPr>
        <w:numPr>
          <w:ilvl w:val="0"/>
          <w:numId w:val="20"/>
        </w:numPr>
        <w:spacing w:after="39"/>
        <w:ind w:right="73" w:hanging="271"/>
        <w:rPr>
          <w:sz w:val="20"/>
          <w:szCs w:val="20"/>
        </w:rPr>
      </w:pPr>
      <w:r w:rsidRPr="00C86F27">
        <w:rPr>
          <w:sz w:val="20"/>
          <w:szCs w:val="20"/>
        </w:rPr>
        <w:t xml:space="preserve">The TYPE=x attribute allows you to change the </w:t>
      </w:r>
      <w:proofErr w:type="spellStart"/>
      <w:r w:rsidRPr="00C86F27">
        <w:rPr>
          <w:sz w:val="20"/>
          <w:szCs w:val="20"/>
        </w:rPr>
        <w:t>the</w:t>
      </w:r>
      <w:proofErr w:type="spellEnd"/>
      <w:r w:rsidRPr="00C86F27">
        <w:rPr>
          <w:sz w:val="20"/>
          <w:szCs w:val="20"/>
        </w:rPr>
        <w:t xml:space="preserve"> kind of symbol that appears in the list.</w:t>
      </w:r>
    </w:p>
    <w:p w14:paraId="41BFE630" w14:textId="77777777" w:rsidR="00C86F27" w:rsidRPr="00C86F27" w:rsidRDefault="00C86F27" w:rsidP="00C86F27">
      <w:pPr>
        <w:numPr>
          <w:ilvl w:val="0"/>
          <w:numId w:val="20"/>
        </w:numPr>
        <w:spacing w:after="19" w:line="256" w:lineRule="auto"/>
        <w:ind w:right="73" w:hanging="271"/>
        <w:rPr>
          <w:sz w:val="20"/>
          <w:szCs w:val="20"/>
        </w:rPr>
      </w:pPr>
      <w:r w:rsidRPr="00C86F27">
        <w:rPr>
          <w:sz w:val="20"/>
          <w:szCs w:val="20"/>
        </w:rPr>
        <w:t>A is for capital letters</w:t>
      </w:r>
    </w:p>
    <w:p w14:paraId="79EE8F15" w14:textId="77777777" w:rsidR="00C86F27" w:rsidRPr="00C86F27" w:rsidRDefault="00C86F27" w:rsidP="00C86F27">
      <w:pPr>
        <w:numPr>
          <w:ilvl w:val="0"/>
          <w:numId w:val="20"/>
        </w:numPr>
        <w:spacing w:after="19" w:line="256" w:lineRule="auto"/>
        <w:ind w:right="73" w:hanging="271"/>
        <w:rPr>
          <w:sz w:val="20"/>
          <w:szCs w:val="20"/>
        </w:rPr>
      </w:pPr>
      <w:r w:rsidRPr="00C86F27">
        <w:rPr>
          <w:sz w:val="20"/>
          <w:szCs w:val="20"/>
        </w:rPr>
        <w:t>a is for lowercase letters</w:t>
      </w:r>
    </w:p>
    <w:p w14:paraId="4FF41C0D" w14:textId="77777777" w:rsidR="00C86F27" w:rsidRPr="00C86F27" w:rsidRDefault="00C86F27" w:rsidP="00C86F27">
      <w:pPr>
        <w:numPr>
          <w:ilvl w:val="0"/>
          <w:numId w:val="20"/>
        </w:numPr>
        <w:spacing w:after="19" w:line="256" w:lineRule="auto"/>
        <w:ind w:right="73" w:hanging="271"/>
        <w:rPr>
          <w:sz w:val="20"/>
          <w:szCs w:val="20"/>
        </w:rPr>
      </w:pPr>
      <w:r w:rsidRPr="00C86F27">
        <w:rPr>
          <w:sz w:val="20"/>
          <w:szCs w:val="20"/>
        </w:rPr>
        <w:t xml:space="preserve">I </w:t>
      </w:r>
      <w:proofErr w:type="gramStart"/>
      <w:r w:rsidRPr="00C86F27">
        <w:rPr>
          <w:sz w:val="20"/>
          <w:szCs w:val="20"/>
        </w:rPr>
        <w:t>is</w:t>
      </w:r>
      <w:proofErr w:type="gramEnd"/>
      <w:r w:rsidRPr="00C86F27">
        <w:rPr>
          <w:sz w:val="20"/>
          <w:szCs w:val="20"/>
        </w:rPr>
        <w:t xml:space="preserve"> for capital roman numerals</w:t>
      </w:r>
    </w:p>
    <w:p w14:paraId="62E50FA3" w14:textId="77777777" w:rsidR="00C86F27" w:rsidRPr="00C86F27" w:rsidRDefault="00C86F27" w:rsidP="00C86F27">
      <w:pPr>
        <w:numPr>
          <w:ilvl w:val="0"/>
          <w:numId w:val="20"/>
        </w:numPr>
        <w:spacing w:after="19" w:line="256" w:lineRule="auto"/>
        <w:ind w:right="73" w:hanging="271"/>
        <w:rPr>
          <w:sz w:val="20"/>
          <w:szCs w:val="20"/>
        </w:rPr>
      </w:pPr>
      <w:proofErr w:type="spellStart"/>
      <w:r w:rsidRPr="00C86F27">
        <w:rPr>
          <w:sz w:val="20"/>
          <w:szCs w:val="20"/>
        </w:rPr>
        <w:t>i</w:t>
      </w:r>
      <w:proofErr w:type="spellEnd"/>
      <w:r w:rsidRPr="00C86F27">
        <w:rPr>
          <w:sz w:val="20"/>
          <w:szCs w:val="20"/>
        </w:rPr>
        <w:t xml:space="preserve"> is for lowercase roman numerals </w:t>
      </w:r>
    </w:p>
    <w:p w14:paraId="0895D628" w14:textId="77777777" w:rsidR="00C86F27" w:rsidRPr="00C86F27" w:rsidRDefault="00C86F27" w:rsidP="00C86F27">
      <w:pPr>
        <w:keepNext/>
        <w:keepLines/>
        <w:spacing w:after="754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>Unordered Lists</w:t>
      </w:r>
    </w:p>
    <w:p w14:paraId="77456C42" w14:textId="77777777" w:rsidR="00C86F27" w:rsidRPr="00C86F27" w:rsidRDefault="00C86F27" w:rsidP="00C86F27">
      <w:pPr>
        <w:spacing w:after="138"/>
        <w:ind w:left="776" w:right="255"/>
        <w:rPr>
          <w:sz w:val="20"/>
          <w:szCs w:val="20"/>
        </w:rPr>
      </w:pPr>
      <w:r w:rsidRPr="00C86F27">
        <w:rPr>
          <w:rFonts w:ascii="Arial" w:eastAsia="Arial" w:hAnsi="Arial" w:cs="Arial"/>
          <w:color w:val="262626"/>
          <w:sz w:val="20"/>
          <w:szCs w:val="20"/>
        </w:rPr>
        <w:t>•</w:t>
      </w:r>
      <w:r w:rsidRPr="00C86F27">
        <w:rPr>
          <w:color w:val="262626"/>
          <w:sz w:val="20"/>
          <w:szCs w:val="20"/>
        </w:rPr>
        <w:t xml:space="preserve">An unordered list is a </w:t>
      </w:r>
      <w:r w:rsidRPr="00C86F27">
        <w:rPr>
          <w:color w:val="262626"/>
          <w:sz w:val="20"/>
          <w:szCs w:val="20"/>
        </w:rPr>
        <w:tab/>
        <w:t>Here’s how it would list of bulleted items</w:t>
      </w:r>
      <w:r w:rsidRPr="00C86F27">
        <w:rPr>
          <w:color w:val="262626"/>
          <w:sz w:val="20"/>
          <w:szCs w:val="20"/>
        </w:rPr>
        <w:tab/>
        <w:t>look on the Web:</w:t>
      </w:r>
    </w:p>
    <w:p w14:paraId="3D5714DD" w14:textId="2B8BE6E5" w:rsidR="00C86F27" w:rsidRPr="00C86F27" w:rsidRDefault="00C86F27" w:rsidP="00C86F27">
      <w:pPr>
        <w:spacing w:after="0"/>
        <w:ind w:left="776" w:right="527"/>
        <w:rPr>
          <w:sz w:val="20"/>
          <w:szCs w:val="20"/>
        </w:rPr>
      </w:pPr>
      <w:r w:rsidRPr="00C86F27">
        <w:rPr>
          <w:rFonts w:ascii="Arial" w:eastAsia="Arial" w:hAnsi="Arial" w:cs="Arial"/>
          <w:color w:val="262626"/>
          <w:sz w:val="20"/>
          <w:szCs w:val="20"/>
        </w:rPr>
        <w:t>•</w:t>
      </w:r>
      <w:r w:rsidRPr="00C86F27">
        <w:rPr>
          <w:color w:val="262626"/>
          <w:sz w:val="20"/>
          <w:szCs w:val="20"/>
        </w:rPr>
        <w:t>To create an unordered list, type:</w:t>
      </w:r>
    </w:p>
    <w:p w14:paraId="50C849E9" w14:textId="77777777" w:rsidR="00C86F27" w:rsidRPr="00C86F27" w:rsidRDefault="00C86F27" w:rsidP="00C86F27">
      <w:pPr>
        <w:spacing w:after="3" w:line="256" w:lineRule="auto"/>
        <w:ind w:left="1316" w:right="527" w:hanging="10"/>
        <w:rPr>
          <w:sz w:val="20"/>
          <w:szCs w:val="20"/>
        </w:rPr>
      </w:pPr>
      <w:r w:rsidRPr="00C86F27">
        <w:rPr>
          <w:color w:val="262626"/>
          <w:sz w:val="20"/>
          <w:szCs w:val="20"/>
        </w:rPr>
        <w:t>&lt;UL&gt;</w:t>
      </w:r>
    </w:p>
    <w:p w14:paraId="2EC85181" w14:textId="05CEC5BD" w:rsidR="00C86F27" w:rsidRPr="00C86F27" w:rsidRDefault="00C86F27" w:rsidP="00C86F27">
      <w:pPr>
        <w:spacing w:after="16" w:line="256" w:lineRule="auto"/>
        <w:ind w:left="1871" w:right="527" w:hanging="10"/>
        <w:rPr>
          <w:sz w:val="20"/>
          <w:szCs w:val="20"/>
        </w:rPr>
      </w:pPr>
      <w:r w:rsidRPr="00C86F27">
        <w:rPr>
          <w:color w:val="262626"/>
          <w:sz w:val="20"/>
          <w:szCs w:val="20"/>
        </w:rPr>
        <w:t xml:space="preserve">&lt;LI&gt; First item in list </w:t>
      </w:r>
    </w:p>
    <w:p w14:paraId="55EB7DE1" w14:textId="3494CEF0" w:rsidR="00C86F27" w:rsidRPr="00C86F27" w:rsidRDefault="00C86F27" w:rsidP="00C86F27">
      <w:pPr>
        <w:spacing w:after="16" w:line="256" w:lineRule="auto"/>
        <w:ind w:left="1871" w:right="527" w:hanging="10"/>
        <w:rPr>
          <w:sz w:val="20"/>
          <w:szCs w:val="20"/>
        </w:rPr>
      </w:pPr>
      <w:r w:rsidRPr="00C86F27">
        <w:rPr>
          <w:color w:val="262626"/>
          <w:sz w:val="20"/>
          <w:szCs w:val="20"/>
        </w:rPr>
        <w:lastRenderedPageBreak/>
        <w:t>&lt;LI&gt; Second item in list</w:t>
      </w:r>
    </w:p>
    <w:p w14:paraId="46490D89" w14:textId="28BD35E6" w:rsidR="00C86F27" w:rsidRPr="00C86F27" w:rsidRDefault="00C86F27" w:rsidP="00C86F27">
      <w:pPr>
        <w:spacing w:after="50" w:line="256" w:lineRule="auto"/>
        <w:ind w:left="1871" w:hanging="10"/>
        <w:rPr>
          <w:sz w:val="20"/>
          <w:szCs w:val="20"/>
        </w:rPr>
      </w:pPr>
      <w:r w:rsidRPr="00C86F27">
        <w:rPr>
          <w:color w:val="262626"/>
          <w:sz w:val="20"/>
          <w:szCs w:val="20"/>
        </w:rPr>
        <w:t>&lt;LI&gt; Third item in list</w:t>
      </w:r>
    </w:p>
    <w:p w14:paraId="7B9910B7" w14:textId="60045514" w:rsidR="00C86F27" w:rsidRDefault="00C86F27" w:rsidP="00C86F27">
      <w:pPr>
        <w:spacing w:after="3" w:line="256" w:lineRule="auto"/>
        <w:ind w:left="1316" w:hanging="10"/>
        <w:rPr>
          <w:color w:val="262626"/>
          <w:sz w:val="20"/>
          <w:szCs w:val="20"/>
        </w:rPr>
      </w:pPr>
      <w:r w:rsidRPr="00C86F27">
        <w:rPr>
          <w:color w:val="262626"/>
          <w:sz w:val="20"/>
          <w:szCs w:val="20"/>
        </w:rPr>
        <w:t>&lt;/UL&gt;</w:t>
      </w:r>
    </w:p>
    <w:p w14:paraId="2E4CF1CC" w14:textId="31259C56" w:rsidR="002E44DA" w:rsidRDefault="002E44DA" w:rsidP="00C86F27">
      <w:pPr>
        <w:spacing w:after="3" w:line="256" w:lineRule="auto"/>
        <w:ind w:left="1316" w:hanging="10"/>
        <w:rPr>
          <w:color w:val="262626"/>
          <w:sz w:val="20"/>
          <w:szCs w:val="20"/>
        </w:rPr>
      </w:pPr>
      <w:r w:rsidRPr="00C86F27">
        <w:rPr>
          <w:noProof/>
          <w:sz w:val="20"/>
          <w:szCs w:val="20"/>
        </w:rPr>
        <w:drawing>
          <wp:anchor distT="0" distB="0" distL="114300" distR="114300" simplePos="0" relativeHeight="251660288" behindDoc="0" locked="0" layoutInCell="1" allowOverlap="0" wp14:anchorId="14BDDEBC" wp14:editId="040B1586">
            <wp:simplePos x="0" y="0"/>
            <wp:positionH relativeFrom="column">
              <wp:posOffset>694690</wp:posOffset>
            </wp:positionH>
            <wp:positionV relativeFrom="paragraph">
              <wp:posOffset>87630</wp:posOffset>
            </wp:positionV>
            <wp:extent cx="3124200" cy="1231265"/>
            <wp:effectExtent l="0" t="0" r="0" b="6985"/>
            <wp:wrapSquare wrapText="bothSides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12312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4C69AD" w14:textId="74A91D27" w:rsidR="002E44DA" w:rsidRDefault="002E44DA" w:rsidP="00C86F27">
      <w:pPr>
        <w:spacing w:after="3" w:line="256" w:lineRule="auto"/>
        <w:ind w:left="1316" w:hanging="10"/>
        <w:rPr>
          <w:color w:val="262626"/>
          <w:sz w:val="20"/>
          <w:szCs w:val="20"/>
        </w:rPr>
      </w:pPr>
    </w:p>
    <w:p w14:paraId="5F584E48" w14:textId="66AD71C3" w:rsidR="002E44DA" w:rsidRDefault="002E44DA" w:rsidP="00C86F27">
      <w:pPr>
        <w:spacing w:after="3" w:line="256" w:lineRule="auto"/>
        <w:ind w:left="1316" w:hanging="10"/>
        <w:rPr>
          <w:color w:val="262626"/>
          <w:sz w:val="20"/>
          <w:szCs w:val="20"/>
        </w:rPr>
      </w:pPr>
    </w:p>
    <w:p w14:paraId="3536F9B0" w14:textId="1915AE08" w:rsidR="002E44DA" w:rsidRDefault="002E44DA" w:rsidP="00C86F27">
      <w:pPr>
        <w:spacing w:after="3" w:line="256" w:lineRule="auto"/>
        <w:ind w:left="1316" w:hanging="10"/>
        <w:rPr>
          <w:color w:val="262626"/>
          <w:sz w:val="20"/>
          <w:szCs w:val="20"/>
        </w:rPr>
      </w:pPr>
    </w:p>
    <w:p w14:paraId="6FC21B41" w14:textId="049C8F38" w:rsidR="002E44DA" w:rsidRDefault="002E44DA" w:rsidP="00C86F27">
      <w:pPr>
        <w:spacing w:after="3" w:line="256" w:lineRule="auto"/>
        <w:ind w:left="1316" w:hanging="10"/>
        <w:rPr>
          <w:color w:val="262626"/>
          <w:sz w:val="20"/>
          <w:szCs w:val="20"/>
        </w:rPr>
      </w:pPr>
    </w:p>
    <w:p w14:paraId="052EFB8A" w14:textId="76748657" w:rsidR="002E44DA" w:rsidRDefault="002E44DA" w:rsidP="00C86F27">
      <w:pPr>
        <w:spacing w:after="3" w:line="256" w:lineRule="auto"/>
        <w:ind w:left="1316" w:hanging="10"/>
        <w:rPr>
          <w:color w:val="262626"/>
          <w:sz w:val="20"/>
          <w:szCs w:val="20"/>
        </w:rPr>
      </w:pPr>
    </w:p>
    <w:p w14:paraId="6F52B40F" w14:textId="52D29869" w:rsidR="002E44DA" w:rsidRDefault="002E44DA" w:rsidP="00C86F27">
      <w:pPr>
        <w:spacing w:after="3" w:line="256" w:lineRule="auto"/>
        <w:ind w:left="1316" w:hanging="10"/>
        <w:rPr>
          <w:color w:val="262626"/>
          <w:sz w:val="20"/>
          <w:szCs w:val="20"/>
        </w:rPr>
      </w:pPr>
    </w:p>
    <w:p w14:paraId="742DE2D0" w14:textId="1F632A45" w:rsidR="002E44DA" w:rsidRDefault="002E44DA" w:rsidP="00C86F27">
      <w:pPr>
        <w:spacing w:after="3" w:line="256" w:lineRule="auto"/>
        <w:ind w:left="1316" w:hanging="10"/>
        <w:rPr>
          <w:color w:val="262626"/>
          <w:sz w:val="20"/>
          <w:szCs w:val="20"/>
        </w:rPr>
      </w:pPr>
    </w:p>
    <w:p w14:paraId="3A595157" w14:textId="0F9239E5" w:rsidR="002E44DA" w:rsidRDefault="002E44DA" w:rsidP="00C86F27">
      <w:pPr>
        <w:spacing w:after="3" w:line="256" w:lineRule="auto"/>
        <w:ind w:left="1316" w:hanging="10"/>
        <w:rPr>
          <w:color w:val="262626"/>
          <w:sz w:val="20"/>
          <w:szCs w:val="20"/>
        </w:rPr>
      </w:pPr>
    </w:p>
    <w:p w14:paraId="77C3BE03" w14:textId="77777777" w:rsidR="002E44DA" w:rsidRPr="00C86F27" w:rsidRDefault="002E44DA" w:rsidP="00C86F27">
      <w:pPr>
        <w:spacing w:after="3" w:line="256" w:lineRule="auto"/>
        <w:ind w:left="1316" w:hanging="10"/>
        <w:rPr>
          <w:sz w:val="20"/>
          <w:szCs w:val="20"/>
        </w:rPr>
      </w:pPr>
    </w:p>
    <w:p w14:paraId="3A23356A" w14:textId="77777777" w:rsidR="00C86F27" w:rsidRPr="00C86F27" w:rsidRDefault="00C86F27" w:rsidP="00C86F27">
      <w:pPr>
        <w:spacing w:after="632" w:line="264" w:lineRule="auto"/>
        <w:ind w:left="505" w:hanging="1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>More Unordered Lists...</w:t>
      </w:r>
    </w:p>
    <w:p w14:paraId="73C503F0" w14:textId="77777777" w:rsidR="00C86F27" w:rsidRPr="00C86F27" w:rsidRDefault="00C86F27" w:rsidP="00C86F27">
      <w:pPr>
        <w:numPr>
          <w:ilvl w:val="0"/>
          <w:numId w:val="21"/>
        </w:numPr>
        <w:spacing w:after="39"/>
        <w:ind w:right="73" w:hanging="271"/>
        <w:rPr>
          <w:sz w:val="20"/>
          <w:szCs w:val="20"/>
        </w:rPr>
      </w:pPr>
      <w:r w:rsidRPr="00C86F27">
        <w:rPr>
          <w:sz w:val="20"/>
          <w:szCs w:val="20"/>
        </w:rPr>
        <w:t xml:space="preserve">The TYPE=shape attribute allows you to change the type of bullet that appears </w:t>
      </w:r>
    </w:p>
    <w:p w14:paraId="6835059F" w14:textId="77777777" w:rsidR="00C86F27" w:rsidRPr="00C86F27" w:rsidRDefault="00C86F27" w:rsidP="00C86F27">
      <w:pPr>
        <w:numPr>
          <w:ilvl w:val="0"/>
          <w:numId w:val="21"/>
        </w:numPr>
        <w:spacing w:after="19" w:line="256" w:lineRule="auto"/>
        <w:ind w:right="73" w:hanging="271"/>
        <w:rPr>
          <w:sz w:val="20"/>
          <w:szCs w:val="20"/>
        </w:rPr>
      </w:pPr>
      <w:r w:rsidRPr="00C86F27">
        <w:rPr>
          <w:i/>
          <w:sz w:val="20"/>
          <w:szCs w:val="20"/>
        </w:rPr>
        <w:t xml:space="preserve">circle </w:t>
      </w:r>
      <w:r w:rsidRPr="00C86F27">
        <w:rPr>
          <w:sz w:val="20"/>
          <w:szCs w:val="20"/>
        </w:rPr>
        <w:t>corresponds to an empty round bullet</w:t>
      </w:r>
    </w:p>
    <w:p w14:paraId="55259348" w14:textId="77777777" w:rsidR="00C86F27" w:rsidRPr="00C86F27" w:rsidRDefault="00C86F27" w:rsidP="00C86F27">
      <w:pPr>
        <w:numPr>
          <w:ilvl w:val="0"/>
          <w:numId w:val="21"/>
        </w:numPr>
        <w:spacing w:after="19" w:line="256" w:lineRule="auto"/>
        <w:ind w:right="73" w:hanging="271"/>
        <w:rPr>
          <w:sz w:val="20"/>
          <w:szCs w:val="20"/>
        </w:rPr>
      </w:pPr>
      <w:r w:rsidRPr="00C86F27">
        <w:rPr>
          <w:i/>
          <w:sz w:val="20"/>
          <w:szCs w:val="20"/>
        </w:rPr>
        <w:t xml:space="preserve">square </w:t>
      </w:r>
      <w:r w:rsidRPr="00C86F27">
        <w:rPr>
          <w:sz w:val="20"/>
          <w:szCs w:val="20"/>
        </w:rPr>
        <w:t>corresponds to a square bullet</w:t>
      </w:r>
    </w:p>
    <w:p w14:paraId="1D9007ED" w14:textId="41B4C139" w:rsidR="00C86F27" w:rsidRPr="00C86F27" w:rsidRDefault="00C86F27" w:rsidP="00C86F27">
      <w:pPr>
        <w:numPr>
          <w:ilvl w:val="0"/>
          <w:numId w:val="21"/>
        </w:numPr>
        <w:spacing w:after="19" w:line="256" w:lineRule="auto"/>
        <w:ind w:right="73" w:hanging="271"/>
        <w:rPr>
          <w:sz w:val="20"/>
          <w:szCs w:val="20"/>
        </w:rPr>
      </w:pPr>
      <w:r w:rsidRPr="00C86F27">
        <w:rPr>
          <w:i/>
          <w:sz w:val="20"/>
          <w:szCs w:val="20"/>
        </w:rPr>
        <w:t xml:space="preserve">disc </w:t>
      </w:r>
      <w:r w:rsidRPr="00C86F27">
        <w:rPr>
          <w:sz w:val="20"/>
          <w:szCs w:val="20"/>
        </w:rPr>
        <w:t>corresponds to a solid round bullet; this is the default value</w:t>
      </w:r>
    </w:p>
    <w:p w14:paraId="398CCF9D" w14:textId="77777777" w:rsidR="00C86F27" w:rsidRPr="00C86F27" w:rsidRDefault="00C86F27" w:rsidP="00C86F27">
      <w:pPr>
        <w:keepNext/>
        <w:keepLines/>
        <w:spacing w:after="876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>Forms</w:t>
      </w:r>
    </w:p>
    <w:p w14:paraId="6A057C92" w14:textId="77777777" w:rsidR="00C86F27" w:rsidRPr="00C86F27" w:rsidRDefault="00C86F27" w:rsidP="00C86F27">
      <w:pPr>
        <w:spacing w:after="67"/>
        <w:ind w:left="0" w:firstLine="0"/>
        <w:rPr>
          <w:sz w:val="20"/>
          <w:szCs w:val="20"/>
        </w:rPr>
      </w:pPr>
      <w:r w:rsidRPr="00C86F27">
        <w:rPr>
          <w:rFonts w:ascii="Wingdings" w:eastAsia="Wingdings" w:hAnsi="Wingdings" w:cs="Wingdings"/>
          <w:sz w:val="20"/>
          <w:szCs w:val="20"/>
        </w:rPr>
        <w:t xml:space="preserve">§ </w:t>
      </w:r>
      <w:r w:rsidRPr="00C86F27">
        <w:rPr>
          <w:sz w:val="20"/>
          <w:szCs w:val="20"/>
        </w:rPr>
        <w:t>What are forms?</w:t>
      </w:r>
    </w:p>
    <w:p w14:paraId="6F88D244" w14:textId="77777777" w:rsidR="00C86F27" w:rsidRPr="00C86F27" w:rsidRDefault="00C86F27" w:rsidP="00C86F27">
      <w:pPr>
        <w:numPr>
          <w:ilvl w:val="0"/>
          <w:numId w:val="22"/>
        </w:numPr>
        <w:spacing w:after="19" w:line="256" w:lineRule="auto"/>
        <w:ind w:right="73" w:hanging="271"/>
        <w:rPr>
          <w:sz w:val="20"/>
          <w:szCs w:val="20"/>
        </w:rPr>
      </w:pPr>
      <w:r w:rsidRPr="00C86F27">
        <w:rPr>
          <w:sz w:val="20"/>
          <w:szCs w:val="20"/>
        </w:rPr>
        <w:t>An HTML form is an area of the document that allows users to enter information into fields.</w:t>
      </w:r>
    </w:p>
    <w:p w14:paraId="6EF763C0" w14:textId="77777777" w:rsidR="00C86F27" w:rsidRPr="00C86F27" w:rsidRDefault="00C86F27" w:rsidP="00C86F27">
      <w:pPr>
        <w:numPr>
          <w:ilvl w:val="0"/>
          <w:numId w:val="22"/>
        </w:numPr>
        <w:spacing w:after="19" w:line="256" w:lineRule="auto"/>
        <w:ind w:right="73" w:hanging="271"/>
        <w:rPr>
          <w:sz w:val="20"/>
          <w:szCs w:val="20"/>
        </w:rPr>
      </w:pPr>
      <w:r w:rsidRPr="00C86F27">
        <w:rPr>
          <w:sz w:val="20"/>
          <w:szCs w:val="20"/>
        </w:rPr>
        <w:t>A form may be used to collect personal information, opinions in polls, user preferences and other kinds of information.</w:t>
      </w:r>
      <w:r w:rsidRPr="00C86F27">
        <w:rPr>
          <w:sz w:val="20"/>
          <w:szCs w:val="20"/>
        </w:rPr>
        <w:br w:type="page"/>
      </w:r>
    </w:p>
    <w:p w14:paraId="23BAB011" w14:textId="77777777" w:rsidR="00C86F27" w:rsidRPr="00C86F27" w:rsidRDefault="00C86F27" w:rsidP="00C86F27">
      <w:pPr>
        <w:keepNext/>
        <w:keepLines/>
        <w:spacing w:after="632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lastRenderedPageBreak/>
        <w:t>Forms</w:t>
      </w:r>
    </w:p>
    <w:p w14:paraId="4C0144A2" w14:textId="77777777" w:rsidR="00C86F27" w:rsidRPr="00C86F27" w:rsidRDefault="00C86F27" w:rsidP="00C86F27">
      <w:pPr>
        <w:numPr>
          <w:ilvl w:val="0"/>
          <w:numId w:val="23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There are two basic components of a Web form: the shell, the part that the user fills out, and the script which processes the information</w:t>
      </w:r>
    </w:p>
    <w:p w14:paraId="67B2C720" w14:textId="4E658212" w:rsidR="00C86F27" w:rsidRPr="00C86F27" w:rsidRDefault="00C86F27" w:rsidP="00C86F27">
      <w:pPr>
        <w:numPr>
          <w:ilvl w:val="0"/>
          <w:numId w:val="23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 xml:space="preserve">HTML tags are used to create the form shell. Using HTML you can create text boxes, radio buttons, checkboxes, drop-down menus, and more... </w:t>
      </w:r>
    </w:p>
    <w:p w14:paraId="508E1361" w14:textId="77777777" w:rsidR="00C86F27" w:rsidRPr="00C86F27" w:rsidRDefault="00C86F27" w:rsidP="00C86F27">
      <w:pPr>
        <w:keepNext/>
        <w:keepLines/>
        <w:spacing w:after="632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 xml:space="preserve">Example: Form </w:t>
      </w:r>
    </w:p>
    <w:p w14:paraId="758A5AA2" w14:textId="5FC2C46F" w:rsidR="00C86F27" w:rsidRPr="00C86F27" w:rsidRDefault="00C86F27" w:rsidP="00C86F27">
      <w:pPr>
        <w:spacing w:after="0" w:line="256" w:lineRule="auto"/>
        <w:ind w:left="0" w:right="809" w:firstLine="0"/>
        <w:jc w:val="right"/>
        <w:rPr>
          <w:sz w:val="20"/>
          <w:szCs w:val="20"/>
        </w:rPr>
      </w:pPr>
      <w:r w:rsidRPr="00C86F27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53169834" wp14:editId="63479EE8">
                <wp:extent cx="5894070" cy="3909060"/>
                <wp:effectExtent l="0" t="0" r="487680" b="91440"/>
                <wp:docPr id="3" name="Group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94070" cy="3909060"/>
                          <a:chOff x="0" y="0"/>
                          <a:chExt cx="72121" cy="48266"/>
                        </a:xfrm>
                      </wpg:grpSpPr>
                      <pic:pic xmlns:pic="http://schemas.openxmlformats.org/drawingml/2006/picture">
                        <pic:nvPicPr>
                          <pic:cNvPr id="4" name="Picture 5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148" cy="4255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" name="Shape 557"/>
                        <wps:cNvSpPr>
                          <a:spLocks/>
                        </wps:cNvSpPr>
                        <wps:spPr bwMode="auto">
                          <a:xfrm>
                            <a:off x="20574" y="1905"/>
                            <a:ext cx="16002" cy="762"/>
                          </a:xfrm>
                          <a:custGeom>
                            <a:avLst/>
                            <a:gdLst>
                              <a:gd name="T0" fmla="*/ 76200 w 1600200"/>
                              <a:gd name="T1" fmla="*/ 0 h 76200"/>
                              <a:gd name="T2" fmla="*/ 76200 w 1600200"/>
                              <a:gd name="T3" fmla="*/ 31750 h 76200"/>
                              <a:gd name="T4" fmla="*/ 1600200 w 1600200"/>
                              <a:gd name="T5" fmla="*/ 31750 h 76200"/>
                              <a:gd name="T6" fmla="*/ 1600200 w 1600200"/>
                              <a:gd name="T7" fmla="*/ 44450 h 76200"/>
                              <a:gd name="T8" fmla="*/ 76200 w 1600200"/>
                              <a:gd name="T9" fmla="*/ 44450 h 76200"/>
                              <a:gd name="T10" fmla="*/ 76200 w 1600200"/>
                              <a:gd name="T11" fmla="*/ 76200 h 76200"/>
                              <a:gd name="T12" fmla="*/ 0 w 1600200"/>
                              <a:gd name="T13" fmla="*/ 38100 h 76200"/>
                              <a:gd name="T14" fmla="*/ 76200 w 1600200"/>
                              <a:gd name="T15" fmla="*/ 0 h 76200"/>
                              <a:gd name="T16" fmla="*/ 0 w 1600200"/>
                              <a:gd name="T17" fmla="*/ 0 h 76200"/>
                              <a:gd name="T18" fmla="*/ 1600200 w 1600200"/>
                              <a:gd name="T19" fmla="*/ 76200 h 762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T16" t="T17" r="T18" b="T19"/>
                            <a:pathLst>
                              <a:path w="1600200" h="76200">
                                <a:moveTo>
                                  <a:pt x="76200" y="0"/>
                                </a:moveTo>
                                <a:lnTo>
                                  <a:pt x="76200" y="31750"/>
                                </a:lnTo>
                                <a:lnTo>
                                  <a:pt x="1600200" y="31750"/>
                                </a:lnTo>
                                <a:lnTo>
                                  <a:pt x="1600200" y="44450"/>
                                </a:lnTo>
                                <a:lnTo>
                                  <a:pt x="76200" y="44450"/>
                                </a:lnTo>
                                <a:lnTo>
                                  <a:pt x="76200" y="76200"/>
                                </a:lnTo>
                                <a:lnTo>
                                  <a:pt x="0" y="38100"/>
                                </a:lnTo>
                                <a:lnTo>
                                  <a:pt x="762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Rectangle 558"/>
                        <wps:cNvSpPr>
                          <a:spLocks noChangeArrowheads="1"/>
                        </wps:cNvSpPr>
                        <wps:spPr bwMode="auto">
                          <a:xfrm>
                            <a:off x="37338" y="1128"/>
                            <a:ext cx="14900" cy="36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52EC837" w14:textId="77777777" w:rsidR="00C86F27" w:rsidRDefault="00C86F27" w:rsidP="00C86F27">
                              <w:pPr>
                                <w:spacing w:after="160" w:line="256" w:lineRule="auto"/>
                                <w:ind w:left="0" w:firstLine="0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sz w:val="48"/>
                                </w:rPr>
                                <w:t>Text Box</w:t>
                              </w:r>
                            </w:p>
                            <w:p w14:paraId="3EC3B34F" w14:textId="77777777" w:rsidR="00C86F27" w:rsidRDefault="00C86F27" w:rsidP="00C86F27"/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7" name="Shape 559"/>
                        <wps:cNvSpPr>
                          <a:spLocks/>
                        </wps:cNvSpPr>
                        <wps:spPr bwMode="auto">
                          <a:xfrm>
                            <a:off x="23622" y="9525"/>
                            <a:ext cx="16764" cy="762"/>
                          </a:xfrm>
                          <a:custGeom>
                            <a:avLst/>
                            <a:gdLst>
                              <a:gd name="T0" fmla="*/ 76200 w 1676400"/>
                              <a:gd name="T1" fmla="*/ 0 h 76200"/>
                              <a:gd name="T2" fmla="*/ 76200 w 1676400"/>
                              <a:gd name="T3" fmla="*/ 31750 h 76200"/>
                              <a:gd name="T4" fmla="*/ 1676400 w 1676400"/>
                              <a:gd name="T5" fmla="*/ 31750 h 76200"/>
                              <a:gd name="T6" fmla="*/ 1676400 w 1676400"/>
                              <a:gd name="T7" fmla="*/ 44450 h 76200"/>
                              <a:gd name="T8" fmla="*/ 76200 w 1676400"/>
                              <a:gd name="T9" fmla="*/ 44450 h 76200"/>
                              <a:gd name="T10" fmla="*/ 76200 w 1676400"/>
                              <a:gd name="T11" fmla="*/ 76200 h 76200"/>
                              <a:gd name="T12" fmla="*/ 0 w 1676400"/>
                              <a:gd name="T13" fmla="*/ 38100 h 76200"/>
                              <a:gd name="T14" fmla="*/ 76200 w 1676400"/>
                              <a:gd name="T15" fmla="*/ 0 h 76200"/>
                              <a:gd name="T16" fmla="*/ 0 w 1676400"/>
                              <a:gd name="T17" fmla="*/ 0 h 76200"/>
                              <a:gd name="T18" fmla="*/ 1676400 w 1676400"/>
                              <a:gd name="T19" fmla="*/ 76200 h 762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T16" t="T17" r="T18" b="T19"/>
                            <a:pathLst>
                              <a:path w="1676400" h="76200">
                                <a:moveTo>
                                  <a:pt x="76200" y="0"/>
                                </a:moveTo>
                                <a:lnTo>
                                  <a:pt x="76200" y="31750"/>
                                </a:lnTo>
                                <a:lnTo>
                                  <a:pt x="1676400" y="31750"/>
                                </a:lnTo>
                                <a:lnTo>
                                  <a:pt x="1676400" y="44450"/>
                                </a:lnTo>
                                <a:lnTo>
                                  <a:pt x="76200" y="44450"/>
                                </a:lnTo>
                                <a:lnTo>
                                  <a:pt x="76200" y="76200"/>
                                </a:lnTo>
                                <a:lnTo>
                                  <a:pt x="0" y="38100"/>
                                </a:lnTo>
                                <a:lnTo>
                                  <a:pt x="762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560"/>
                        <wps:cNvSpPr>
                          <a:spLocks noChangeArrowheads="1"/>
                        </wps:cNvSpPr>
                        <wps:spPr bwMode="auto">
                          <a:xfrm>
                            <a:off x="41910" y="8752"/>
                            <a:ext cx="8330" cy="36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9E31F04" w14:textId="77777777" w:rsidR="00C86F27" w:rsidRDefault="00C86F27" w:rsidP="00C86F27">
                              <w:pPr>
                                <w:spacing w:after="160" w:line="256" w:lineRule="auto"/>
                                <w:ind w:left="0" w:firstLine="0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sz w:val="48"/>
                                </w:rPr>
                                <w:t>Drop</w:t>
                              </w:r>
                            </w:p>
                            <w:p w14:paraId="4929B8FD" w14:textId="77777777" w:rsidR="00C86F27" w:rsidRDefault="00C86F27" w:rsidP="00C86F27"/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9" name="Rectangle 561"/>
                        <wps:cNvSpPr>
                          <a:spLocks noChangeArrowheads="1"/>
                        </wps:cNvSpPr>
                        <wps:spPr bwMode="auto">
                          <a:xfrm>
                            <a:off x="48176" y="8752"/>
                            <a:ext cx="1350" cy="36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05F0D4" w14:textId="77777777" w:rsidR="00C86F27" w:rsidRDefault="00C86F27" w:rsidP="00C86F27">
                              <w:pPr>
                                <w:spacing w:after="160" w:line="256" w:lineRule="auto"/>
                                <w:ind w:left="0" w:firstLine="0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sz w:val="48"/>
                                </w:rPr>
                                <w:t>-</w:t>
                              </w:r>
                            </w:p>
                            <w:p w14:paraId="14F4AA5E" w14:textId="77777777" w:rsidR="00C86F27" w:rsidRDefault="00C86F27" w:rsidP="00C86F27"/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0" name="Rectangle 562"/>
                        <wps:cNvSpPr>
                          <a:spLocks noChangeArrowheads="1"/>
                        </wps:cNvSpPr>
                        <wps:spPr bwMode="auto">
                          <a:xfrm>
                            <a:off x="49197" y="8752"/>
                            <a:ext cx="19491" cy="36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B343512" w14:textId="77777777" w:rsidR="00C86F27" w:rsidRDefault="00C86F27" w:rsidP="00C86F27">
                              <w:pPr>
                                <w:spacing w:after="160" w:line="256" w:lineRule="auto"/>
                                <w:ind w:left="0" w:firstLine="0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sz w:val="48"/>
                                </w:rPr>
                                <w:t>down Menu</w:t>
                              </w:r>
                            </w:p>
                            <w:p w14:paraId="7CE4CB20" w14:textId="77777777" w:rsidR="00C86F27" w:rsidRDefault="00C86F27" w:rsidP="00C86F27"/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1" name="Shape 563"/>
                        <wps:cNvSpPr>
                          <a:spLocks/>
                        </wps:cNvSpPr>
                        <wps:spPr bwMode="auto">
                          <a:xfrm>
                            <a:off x="22860" y="13335"/>
                            <a:ext cx="19812" cy="762"/>
                          </a:xfrm>
                          <a:custGeom>
                            <a:avLst/>
                            <a:gdLst>
                              <a:gd name="T0" fmla="*/ 76200 w 1981200"/>
                              <a:gd name="T1" fmla="*/ 0 h 76200"/>
                              <a:gd name="T2" fmla="*/ 76200 w 1981200"/>
                              <a:gd name="T3" fmla="*/ 31750 h 76200"/>
                              <a:gd name="T4" fmla="*/ 1981200 w 1981200"/>
                              <a:gd name="T5" fmla="*/ 31750 h 76200"/>
                              <a:gd name="T6" fmla="*/ 1981200 w 1981200"/>
                              <a:gd name="T7" fmla="*/ 44450 h 76200"/>
                              <a:gd name="T8" fmla="*/ 76200 w 1981200"/>
                              <a:gd name="T9" fmla="*/ 44450 h 76200"/>
                              <a:gd name="T10" fmla="*/ 76200 w 1981200"/>
                              <a:gd name="T11" fmla="*/ 76200 h 76200"/>
                              <a:gd name="T12" fmla="*/ 0 w 1981200"/>
                              <a:gd name="T13" fmla="*/ 38100 h 76200"/>
                              <a:gd name="T14" fmla="*/ 76200 w 1981200"/>
                              <a:gd name="T15" fmla="*/ 0 h 76200"/>
                              <a:gd name="T16" fmla="*/ 0 w 1981200"/>
                              <a:gd name="T17" fmla="*/ 0 h 76200"/>
                              <a:gd name="T18" fmla="*/ 1981200 w 1981200"/>
                              <a:gd name="T19" fmla="*/ 76200 h 762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T16" t="T17" r="T18" b="T19"/>
                            <a:pathLst>
                              <a:path w="1981200" h="76200">
                                <a:moveTo>
                                  <a:pt x="76200" y="0"/>
                                </a:moveTo>
                                <a:lnTo>
                                  <a:pt x="76200" y="31750"/>
                                </a:lnTo>
                                <a:lnTo>
                                  <a:pt x="1981200" y="31750"/>
                                </a:lnTo>
                                <a:lnTo>
                                  <a:pt x="1981200" y="44450"/>
                                </a:lnTo>
                                <a:lnTo>
                                  <a:pt x="76200" y="44450"/>
                                </a:lnTo>
                                <a:lnTo>
                                  <a:pt x="76200" y="76200"/>
                                </a:lnTo>
                                <a:lnTo>
                                  <a:pt x="0" y="38100"/>
                                </a:lnTo>
                                <a:lnTo>
                                  <a:pt x="762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Rectangle 564"/>
                        <wps:cNvSpPr>
                          <a:spLocks noChangeArrowheads="1"/>
                        </wps:cNvSpPr>
                        <wps:spPr bwMode="auto">
                          <a:xfrm>
                            <a:off x="44196" y="12562"/>
                            <a:ext cx="23297" cy="36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390251" w14:textId="77777777" w:rsidR="00C86F27" w:rsidRDefault="00C86F27" w:rsidP="00C86F27">
                              <w:pPr>
                                <w:spacing w:after="160" w:line="256" w:lineRule="auto"/>
                                <w:ind w:left="0" w:firstLine="0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sz w:val="48"/>
                                </w:rPr>
                                <w:t>Radio Buttons</w:t>
                              </w:r>
                            </w:p>
                            <w:p w14:paraId="771AA07C" w14:textId="77777777" w:rsidR="00C86F27" w:rsidRDefault="00C86F27" w:rsidP="00C86F27"/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3" name="Shape 565"/>
                        <wps:cNvSpPr>
                          <a:spLocks/>
                        </wps:cNvSpPr>
                        <wps:spPr bwMode="auto">
                          <a:xfrm>
                            <a:off x="21336" y="17145"/>
                            <a:ext cx="22098" cy="762"/>
                          </a:xfrm>
                          <a:custGeom>
                            <a:avLst/>
                            <a:gdLst>
                              <a:gd name="T0" fmla="*/ 76200 w 2209800"/>
                              <a:gd name="T1" fmla="*/ 0 h 76200"/>
                              <a:gd name="T2" fmla="*/ 76200 w 2209800"/>
                              <a:gd name="T3" fmla="*/ 31750 h 76200"/>
                              <a:gd name="T4" fmla="*/ 2209800 w 2209800"/>
                              <a:gd name="T5" fmla="*/ 31750 h 76200"/>
                              <a:gd name="T6" fmla="*/ 2209800 w 2209800"/>
                              <a:gd name="T7" fmla="*/ 44450 h 76200"/>
                              <a:gd name="T8" fmla="*/ 76200 w 2209800"/>
                              <a:gd name="T9" fmla="*/ 44450 h 76200"/>
                              <a:gd name="T10" fmla="*/ 76200 w 2209800"/>
                              <a:gd name="T11" fmla="*/ 76200 h 76200"/>
                              <a:gd name="T12" fmla="*/ 0 w 2209800"/>
                              <a:gd name="T13" fmla="*/ 38100 h 76200"/>
                              <a:gd name="T14" fmla="*/ 76200 w 2209800"/>
                              <a:gd name="T15" fmla="*/ 0 h 76200"/>
                              <a:gd name="T16" fmla="*/ 0 w 2209800"/>
                              <a:gd name="T17" fmla="*/ 0 h 76200"/>
                              <a:gd name="T18" fmla="*/ 2209800 w 2209800"/>
                              <a:gd name="T19" fmla="*/ 76200 h 762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T16" t="T17" r="T18" b="T19"/>
                            <a:pathLst>
                              <a:path w="2209800" h="76200">
                                <a:moveTo>
                                  <a:pt x="76200" y="0"/>
                                </a:moveTo>
                                <a:lnTo>
                                  <a:pt x="76200" y="31750"/>
                                </a:lnTo>
                                <a:lnTo>
                                  <a:pt x="2209800" y="31750"/>
                                </a:lnTo>
                                <a:lnTo>
                                  <a:pt x="2209800" y="44450"/>
                                </a:lnTo>
                                <a:lnTo>
                                  <a:pt x="76200" y="44450"/>
                                </a:lnTo>
                                <a:lnTo>
                                  <a:pt x="76200" y="76200"/>
                                </a:lnTo>
                                <a:lnTo>
                                  <a:pt x="0" y="38100"/>
                                </a:lnTo>
                                <a:lnTo>
                                  <a:pt x="762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Rectangle 566"/>
                        <wps:cNvSpPr>
                          <a:spLocks noChangeArrowheads="1"/>
                        </wps:cNvSpPr>
                        <wps:spPr bwMode="auto">
                          <a:xfrm>
                            <a:off x="45119" y="16529"/>
                            <a:ext cx="19823" cy="36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F39E6A7" w14:textId="77777777" w:rsidR="00C86F27" w:rsidRDefault="00C86F27" w:rsidP="00C86F27">
                              <w:pPr>
                                <w:spacing w:after="160" w:line="256" w:lineRule="auto"/>
                                <w:ind w:left="0" w:firstLine="0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sz w:val="48"/>
                                </w:rPr>
                                <w:t>Checkboxes</w:t>
                              </w:r>
                            </w:p>
                            <w:p w14:paraId="5B527207" w14:textId="77777777" w:rsidR="00C86F27" w:rsidRDefault="00C86F27" w:rsidP="00C86F27"/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5" name="Shape 567"/>
                        <wps:cNvSpPr>
                          <a:spLocks/>
                        </wps:cNvSpPr>
                        <wps:spPr bwMode="auto">
                          <a:xfrm>
                            <a:off x="29718" y="28575"/>
                            <a:ext cx="19050" cy="762"/>
                          </a:xfrm>
                          <a:custGeom>
                            <a:avLst/>
                            <a:gdLst>
                              <a:gd name="T0" fmla="*/ 76200 w 1905000"/>
                              <a:gd name="T1" fmla="*/ 0 h 76200"/>
                              <a:gd name="T2" fmla="*/ 76200 w 1905000"/>
                              <a:gd name="T3" fmla="*/ 31750 h 76200"/>
                              <a:gd name="T4" fmla="*/ 1905000 w 1905000"/>
                              <a:gd name="T5" fmla="*/ 31750 h 76200"/>
                              <a:gd name="T6" fmla="*/ 1905000 w 1905000"/>
                              <a:gd name="T7" fmla="*/ 44450 h 76200"/>
                              <a:gd name="T8" fmla="*/ 76200 w 1905000"/>
                              <a:gd name="T9" fmla="*/ 44450 h 76200"/>
                              <a:gd name="T10" fmla="*/ 76200 w 1905000"/>
                              <a:gd name="T11" fmla="*/ 76200 h 76200"/>
                              <a:gd name="T12" fmla="*/ 0 w 1905000"/>
                              <a:gd name="T13" fmla="*/ 38100 h 76200"/>
                              <a:gd name="T14" fmla="*/ 76200 w 1905000"/>
                              <a:gd name="T15" fmla="*/ 0 h 76200"/>
                              <a:gd name="T16" fmla="*/ 0 w 1905000"/>
                              <a:gd name="T17" fmla="*/ 0 h 76200"/>
                              <a:gd name="T18" fmla="*/ 1905000 w 1905000"/>
                              <a:gd name="T19" fmla="*/ 76200 h 762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T16" t="T17" r="T18" b="T19"/>
                            <a:pathLst>
                              <a:path w="1905000" h="76200">
                                <a:moveTo>
                                  <a:pt x="76200" y="0"/>
                                </a:moveTo>
                                <a:lnTo>
                                  <a:pt x="76200" y="31750"/>
                                </a:lnTo>
                                <a:lnTo>
                                  <a:pt x="1905000" y="31750"/>
                                </a:lnTo>
                                <a:lnTo>
                                  <a:pt x="1905000" y="44450"/>
                                </a:lnTo>
                                <a:lnTo>
                                  <a:pt x="76200" y="44450"/>
                                </a:lnTo>
                                <a:lnTo>
                                  <a:pt x="76200" y="76200"/>
                                </a:lnTo>
                                <a:lnTo>
                                  <a:pt x="0" y="38100"/>
                                </a:lnTo>
                                <a:lnTo>
                                  <a:pt x="762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Shape 569"/>
                        <wps:cNvSpPr>
                          <a:spLocks/>
                        </wps:cNvSpPr>
                        <wps:spPr bwMode="auto">
                          <a:xfrm>
                            <a:off x="3429" y="43434"/>
                            <a:ext cx="762" cy="3048"/>
                          </a:xfrm>
                          <a:custGeom>
                            <a:avLst/>
                            <a:gdLst>
                              <a:gd name="T0" fmla="*/ 38100 w 76200"/>
                              <a:gd name="T1" fmla="*/ 0 h 304800"/>
                              <a:gd name="T2" fmla="*/ 76200 w 76200"/>
                              <a:gd name="T3" fmla="*/ 76200 h 304800"/>
                              <a:gd name="T4" fmla="*/ 44450 w 76200"/>
                              <a:gd name="T5" fmla="*/ 76200 h 304800"/>
                              <a:gd name="T6" fmla="*/ 44450 w 76200"/>
                              <a:gd name="T7" fmla="*/ 304800 h 304800"/>
                              <a:gd name="T8" fmla="*/ 31750 w 76200"/>
                              <a:gd name="T9" fmla="*/ 304800 h 304800"/>
                              <a:gd name="T10" fmla="*/ 31750 w 76200"/>
                              <a:gd name="T11" fmla="*/ 76200 h 304800"/>
                              <a:gd name="T12" fmla="*/ 0 w 76200"/>
                              <a:gd name="T13" fmla="*/ 76200 h 304800"/>
                              <a:gd name="T14" fmla="*/ 38100 w 76200"/>
                              <a:gd name="T15" fmla="*/ 0 h 304800"/>
                              <a:gd name="T16" fmla="*/ 0 w 76200"/>
                              <a:gd name="T17" fmla="*/ 0 h 304800"/>
                              <a:gd name="T18" fmla="*/ 76200 w 76200"/>
                              <a:gd name="T19" fmla="*/ 304800 h 3048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T16" t="T17" r="T18" b="T19"/>
                            <a:pathLst>
                              <a:path w="76200" h="304800">
                                <a:moveTo>
                                  <a:pt x="38100" y="0"/>
                                </a:moveTo>
                                <a:lnTo>
                                  <a:pt x="76200" y="76200"/>
                                </a:lnTo>
                                <a:lnTo>
                                  <a:pt x="44450" y="76200"/>
                                </a:lnTo>
                                <a:lnTo>
                                  <a:pt x="44450" y="304800"/>
                                </a:lnTo>
                                <a:lnTo>
                                  <a:pt x="31750" y="304800"/>
                                </a:lnTo>
                                <a:lnTo>
                                  <a:pt x="31750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381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miter lim="127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Shape 570"/>
                        <wps:cNvSpPr>
                          <a:spLocks/>
                        </wps:cNvSpPr>
                        <wps:spPr bwMode="auto">
                          <a:xfrm>
                            <a:off x="3810" y="46482"/>
                            <a:ext cx="42672" cy="0"/>
                          </a:xfrm>
                          <a:custGeom>
                            <a:avLst/>
                            <a:gdLst>
                              <a:gd name="T0" fmla="*/ 0 w 4267200"/>
                              <a:gd name="T1" fmla="*/ 4267200 w 4267200"/>
                              <a:gd name="T2" fmla="*/ 0 w 4267200"/>
                              <a:gd name="T3" fmla="*/ 4267200 w 426720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T2" t="0" r="T3" b="0"/>
                            <a:pathLst>
                              <a:path w="4267200">
                                <a:moveTo>
                                  <a:pt x="0" y="0"/>
                                </a:moveTo>
                                <a:lnTo>
                                  <a:pt x="4267200" y="0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Rectangle 571"/>
                        <wps:cNvSpPr>
                          <a:spLocks noChangeArrowheads="1"/>
                        </wps:cNvSpPr>
                        <wps:spPr bwMode="auto">
                          <a:xfrm>
                            <a:off x="54263" y="45491"/>
                            <a:ext cx="23751" cy="36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10EBBCF" w14:textId="77777777" w:rsidR="00C86F27" w:rsidRDefault="00C86F27" w:rsidP="00C86F27">
                              <w:pPr>
                                <w:spacing w:after="160" w:line="256" w:lineRule="auto"/>
                                <w:ind w:left="0" w:firstLine="0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sz w:val="48"/>
                                </w:rPr>
                                <w:t>Submit Button</w:t>
                              </w:r>
                            </w:p>
                            <w:p w14:paraId="4D47ADAB" w14:textId="77777777" w:rsidR="00C86F27" w:rsidRDefault="00C86F27" w:rsidP="00C86F27"/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9" name="Shape 572"/>
                        <wps:cNvSpPr>
                          <a:spLocks/>
                        </wps:cNvSpPr>
                        <wps:spPr bwMode="auto">
                          <a:xfrm>
                            <a:off x="8763" y="42672"/>
                            <a:ext cx="762" cy="2286"/>
                          </a:xfrm>
                          <a:custGeom>
                            <a:avLst/>
                            <a:gdLst>
                              <a:gd name="T0" fmla="*/ 38100 w 76200"/>
                              <a:gd name="T1" fmla="*/ 0 h 228600"/>
                              <a:gd name="T2" fmla="*/ 76200 w 76200"/>
                              <a:gd name="T3" fmla="*/ 76200 h 228600"/>
                              <a:gd name="T4" fmla="*/ 44450 w 76200"/>
                              <a:gd name="T5" fmla="*/ 76200 h 228600"/>
                              <a:gd name="T6" fmla="*/ 44450 w 76200"/>
                              <a:gd name="T7" fmla="*/ 228600 h 228600"/>
                              <a:gd name="T8" fmla="*/ 31750 w 76200"/>
                              <a:gd name="T9" fmla="*/ 228600 h 228600"/>
                              <a:gd name="T10" fmla="*/ 31750 w 76200"/>
                              <a:gd name="T11" fmla="*/ 76200 h 228600"/>
                              <a:gd name="T12" fmla="*/ 0 w 76200"/>
                              <a:gd name="T13" fmla="*/ 76200 h 228600"/>
                              <a:gd name="T14" fmla="*/ 38100 w 76200"/>
                              <a:gd name="T15" fmla="*/ 0 h 228600"/>
                              <a:gd name="T16" fmla="*/ 0 w 76200"/>
                              <a:gd name="T17" fmla="*/ 0 h 228600"/>
                              <a:gd name="T18" fmla="*/ 76200 w 76200"/>
                              <a:gd name="T19" fmla="*/ 228600 h 2286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</a:cxnLst>
                            <a:rect l="T16" t="T17" r="T18" b="T19"/>
                            <a:pathLst>
                              <a:path w="76200" h="228600">
                                <a:moveTo>
                                  <a:pt x="38100" y="0"/>
                                </a:moveTo>
                                <a:lnTo>
                                  <a:pt x="76200" y="76200"/>
                                </a:lnTo>
                                <a:lnTo>
                                  <a:pt x="44450" y="76200"/>
                                </a:lnTo>
                                <a:lnTo>
                                  <a:pt x="44450" y="228600"/>
                                </a:lnTo>
                                <a:lnTo>
                                  <a:pt x="31750" y="228600"/>
                                </a:lnTo>
                                <a:lnTo>
                                  <a:pt x="31750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381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Shape 573"/>
                        <wps:cNvSpPr>
                          <a:spLocks/>
                        </wps:cNvSpPr>
                        <wps:spPr bwMode="auto">
                          <a:xfrm>
                            <a:off x="9144" y="44958"/>
                            <a:ext cx="22860" cy="0"/>
                          </a:xfrm>
                          <a:custGeom>
                            <a:avLst/>
                            <a:gdLst>
                              <a:gd name="T0" fmla="*/ 0 w 2286000"/>
                              <a:gd name="T1" fmla="*/ 2286000 w 2286000"/>
                              <a:gd name="T2" fmla="*/ 0 w 2286000"/>
                              <a:gd name="T3" fmla="*/ 2286000 w 228600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T2" t="0" r="T3" b="0"/>
                            <a:pathLst>
                              <a:path w="2286000">
                                <a:moveTo>
                                  <a:pt x="0" y="0"/>
                                </a:moveTo>
                                <a:lnTo>
                                  <a:pt x="2286000" y="0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Rectangle 574"/>
                        <wps:cNvSpPr>
                          <a:spLocks noChangeArrowheads="1"/>
                        </wps:cNvSpPr>
                        <wps:spPr bwMode="auto">
                          <a:xfrm>
                            <a:off x="33528" y="42286"/>
                            <a:ext cx="21055" cy="36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AF603F5" w14:textId="77777777" w:rsidR="00C86F27" w:rsidRDefault="00C86F27" w:rsidP="00C86F27">
                              <w:pPr>
                                <w:spacing w:after="160" w:line="256" w:lineRule="auto"/>
                                <w:ind w:left="0" w:firstLine="0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sz w:val="48"/>
                                </w:rPr>
                                <w:t>Reset Button</w:t>
                              </w:r>
                            </w:p>
                            <w:p w14:paraId="2B02BA34" w14:textId="77777777" w:rsidR="00C86F27" w:rsidRDefault="00C86F27" w:rsidP="00C86F27"/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2" name="Shape 575"/>
                        <wps:cNvSpPr>
                          <a:spLocks/>
                        </wps:cNvSpPr>
                        <wps:spPr bwMode="auto">
                          <a:xfrm>
                            <a:off x="46482" y="46482"/>
                            <a:ext cx="6858" cy="0"/>
                          </a:xfrm>
                          <a:custGeom>
                            <a:avLst/>
                            <a:gdLst>
                              <a:gd name="T0" fmla="*/ 0 w 685800"/>
                              <a:gd name="T1" fmla="*/ 685800 w 685800"/>
                              <a:gd name="T2" fmla="*/ 0 w 685800"/>
                              <a:gd name="T3" fmla="*/ 685800 w 685800"/>
                            </a:gdLst>
                            <a:ahLst/>
                            <a:cxnLst>
                              <a:cxn ang="0">
                                <a:pos x="T0" y="0"/>
                              </a:cxn>
                              <a:cxn ang="0">
                                <a:pos x="T1" y="0"/>
                              </a:cxn>
                            </a:cxnLst>
                            <a:rect l="T2" t="0" r="T3" b="0"/>
                            <a:pathLst>
                              <a:path w="685800">
                                <a:moveTo>
                                  <a:pt x="0" y="0"/>
                                </a:moveTo>
                                <a:lnTo>
                                  <a:pt x="685800" y="0"/>
                                </a:lnTo>
                              </a:path>
                            </a:pathLst>
                          </a:cu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3169834" id="Group 3" o:spid="_x0000_s1026" style="width:464.1pt;height:307.8pt;mso-position-horizontal-relative:char;mso-position-vertical-relative:line" coordsize="72121,4826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56" o:spid="_x0000_s1027" type="#_x0000_t75" style="position:absolute;width:41148;height:425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">
                  <v:imagedata r:id="rId10" o:title=""/>
                </v:shape>
                <v:shape id="Shape 557" o:spid="_x0000_s1028" style="position:absolute;left:20574;top:1905;width:16002;height:762;visibility:visible;mso-wrap-style:square;v-text-anchor:top" coordsize="1600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" path="m76200,r,31750l1600200,31750r,12700l76200,44450r,31750l,38100,76200,xe" fillcolor="black" stroked="f" strokeweight="0">
                  <v:stroke miterlimit="83231f" joinstyle="miter"/>
                  <v:path arrowok="t" o:connecttype="custom" o:connectlocs="762,0;762,318;16002,318;16002,445;762,445;762,762;0,381;762,0" o:connectangles="0,0,0,0,0,0,0,0" textboxrect="0,0,1600200,76200"/>
                </v:shape>
                <v:rect id="Rectangle 558" o:spid="_x0000_s1029" style="position:absolute;left:37338;top:1128;width:14900;height:36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" filled="f" stroked="f">
                  <v:textbox inset="0,0,0,0">
                    <w:txbxContent>
                      <w:p w14:paraId="152EC837" w14:textId="77777777" w:rsidR="00C86F27" w:rsidRDefault="00C86F27" w:rsidP="00C86F27">
                        <w:pPr>
                          <w:spacing w:after="160" w:line="256" w:lineRule="auto"/>
                          <w:ind w:left="0" w:firstLine="0"/>
                        </w:pPr>
                        <w:r>
                          <w:rPr>
                            <w:rFonts w:ascii="Times New Roman" w:eastAsia="Times New Roman" w:hAnsi="Times New Roman" w:cs="Times New Roman"/>
                            <w:sz w:val="48"/>
                          </w:rPr>
                          <w:t>Text Box</w:t>
                        </w:r>
                      </w:p>
                      <w:p w14:paraId="3EC3B34F" w14:textId="77777777" w:rsidR="00C86F27" w:rsidRDefault="00C86F27" w:rsidP="00C86F27"/>
                    </w:txbxContent>
                  </v:textbox>
                </v:rect>
                <v:shape id="Shape 559" o:spid="_x0000_s1030" style="position:absolute;left:23622;top:9525;width:16764;height:762;visibility:visible;mso-wrap-style:square;v-text-anchor:top" coordsize="16764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" path="m76200,r,31750l1676400,31750r,12700l76200,44450r,31750l,38100,76200,xe" fillcolor="black" stroked="f" strokeweight="0">
                  <v:stroke miterlimit="83231f" joinstyle="miter"/>
                  <v:path arrowok="t" o:connecttype="custom" o:connectlocs="762,0;762,318;16764,318;16764,445;762,445;762,762;0,381;762,0" o:connectangles="0,0,0,0,0,0,0,0" textboxrect="0,0,1676400,76200"/>
                </v:shape>
                <v:rect id="Rectangle 560" o:spid="_x0000_s1031" style="position:absolute;left:41910;top:8752;width:8330;height:36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" filled="f" stroked="f">
                  <v:textbox inset="0,0,0,0">
                    <w:txbxContent>
                      <w:p w14:paraId="69E31F04" w14:textId="77777777" w:rsidR="00C86F27" w:rsidRDefault="00C86F27" w:rsidP="00C86F27">
                        <w:pPr>
                          <w:spacing w:after="160" w:line="256" w:lineRule="auto"/>
                          <w:ind w:left="0" w:firstLine="0"/>
                        </w:pPr>
                        <w:r>
                          <w:rPr>
                            <w:rFonts w:ascii="Times New Roman" w:eastAsia="Times New Roman" w:hAnsi="Times New Roman" w:cs="Times New Roman"/>
                            <w:sz w:val="48"/>
                          </w:rPr>
                          <w:t>Drop</w:t>
                        </w:r>
                      </w:p>
                      <w:p w14:paraId="4929B8FD" w14:textId="77777777" w:rsidR="00C86F27" w:rsidRDefault="00C86F27" w:rsidP="00C86F27"/>
                    </w:txbxContent>
                  </v:textbox>
                </v:rect>
                <v:rect id="Rectangle 561" o:spid="_x0000_s1032" style="position:absolute;left:48176;top:8752;width:1350;height:36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  <v:textbox inset="0,0,0,0">
                    <w:txbxContent>
                      <w:p w14:paraId="0E05F0D4" w14:textId="77777777" w:rsidR="00C86F27" w:rsidRDefault="00C86F27" w:rsidP="00C86F27">
                        <w:pPr>
                          <w:spacing w:after="160" w:line="256" w:lineRule="auto"/>
                          <w:ind w:left="0" w:firstLine="0"/>
                        </w:pPr>
                        <w:r>
                          <w:rPr>
                            <w:rFonts w:ascii="Times New Roman" w:eastAsia="Times New Roman" w:hAnsi="Times New Roman" w:cs="Times New Roman"/>
                            <w:sz w:val="48"/>
                          </w:rPr>
                          <w:t>-</w:t>
                        </w:r>
                      </w:p>
                      <w:p w14:paraId="14F4AA5E" w14:textId="77777777" w:rsidR="00C86F27" w:rsidRDefault="00C86F27" w:rsidP="00C86F27"/>
                    </w:txbxContent>
                  </v:textbox>
                </v:rect>
                <v:rect id="Rectangle 562" o:spid="_x0000_s1033" style="position:absolute;left:49197;top:8752;width:19491;height:36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5B343512" w14:textId="77777777" w:rsidR="00C86F27" w:rsidRDefault="00C86F27" w:rsidP="00C86F27">
                        <w:pPr>
                          <w:spacing w:after="160" w:line="256" w:lineRule="auto"/>
                          <w:ind w:left="0" w:firstLine="0"/>
                        </w:pPr>
                        <w:r>
                          <w:rPr>
                            <w:rFonts w:ascii="Times New Roman" w:eastAsia="Times New Roman" w:hAnsi="Times New Roman" w:cs="Times New Roman"/>
                            <w:sz w:val="48"/>
                          </w:rPr>
                          <w:t>down Menu</w:t>
                        </w:r>
                      </w:p>
                      <w:p w14:paraId="7CE4CB20" w14:textId="77777777" w:rsidR="00C86F27" w:rsidRDefault="00C86F27" w:rsidP="00C86F27"/>
                    </w:txbxContent>
                  </v:textbox>
                </v:rect>
                <v:shape id="Shape 563" o:spid="_x0000_s1034" style="position:absolute;left:22860;top:13335;width:19812;height:762;visibility:visible;mso-wrap-style:square;v-text-anchor:top" coordsize="1981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" path="m76200,r,31750l1981200,31750r,12700l76200,44450r,31750l,38100,76200,xe" fillcolor="black" stroked="f" strokeweight="0">
                  <v:stroke miterlimit="83231f" joinstyle="miter"/>
                  <v:path arrowok="t" o:connecttype="custom" o:connectlocs="762,0;762,318;19812,318;19812,445;762,445;762,762;0,381;762,0" o:connectangles="0,0,0,0,0,0,0,0" textboxrect="0,0,1981200,76200"/>
                </v:shape>
                <v:rect id="Rectangle 564" o:spid="_x0000_s1035" style="position:absolute;left:44196;top:12562;width:23297;height:36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" filled="f" stroked="f">
                  <v:textbox inset="0,0,0,0">
                    <w:txbxContent>
                      <w:p w14:paraId="05390251" w14:textId="77777777" w:rsidR="00C86F27" w:rsidRDefault="00C86F27" w:rsidP="00C86F27">
                        <w:pPr>
                          <w:spacing w:after="160" w:line="256" w:lineRule="auto"/>
                          <w:ind w:left="0" w:firstLine="0"/>
                        </w:pPr>
                        <w:r>
                          <w:rPr>
                            <w:rFonts w:ascii="Times New Roman" w:eastAsia="Times New Roman" w:hAnsi="Times New Roman" w:cs="Times New Roman"/>
                            <w:sz w:val="48"/>
                          </w:rPr>
                          <w:t>Radio Buttons</w:t>
                        </w:r>
                      </w:p>
                      <w:p w14:paraId="771AA07C" w14:textId="77777777" w:rsidR="00C86F27" w:rsidRDefault="00C86F27" w:rsidP="00C86F27"/>
                    </w:txbxContent>
                  </v:textbox>
                </v:rect>
                <v:shape id="Shape 565" o:spid="_x0000_s1036" style="position:absolute;left:21336;top:17145;width:22098;height:762;visibility:visible;mso-wrap-style:square;v-text-anchor:top" coordsize="22098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" path="m76200,r,31750l2209800,31750r,12700l76200,44450r,31750l,38100,76200,xe" fillcolor="black" stroked="f" strokeweight="0">
                  <v:stroke miterlimit="83231f" joinstyle="miter"/>
                  <v:path arrowok="t" o:connecttype="custom" o:connectlocs="762,0;762,318;22098,318;22098,445;762,445;762,762;0,381;762,0" o:connectangles="0,0,0,0,0,0,0,0" textboxrect="0,0,2209800,76200"/>
                </v:shape>
                <v:rect id="Rectangle 566" o:spid="_x0000_s1037" style="position:absolute;left:45119;top:16529;width:19823;height:36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/QDwQAAANsAAAAPAAAAZHJzL2Rvd25yZXYueG1sRE9Li8Iw&#10;EL4L/ocwwt40VWT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E3H9APBAAAA2wAAAA8AAAAA&#10;AAAAAAAAAAAABwIAAGRycy9kb3ducmV2LnhtbFBLBQYAAAAAAwADALcAAAD1AgAAAAA=&#10;" filled="f" stroked="f">
                  <v:textbox inset="0,0,0,0">
                    <w:txbxContent>
                      <w:p w14:paraId="2F39E6A7" w14:textId="77777777" w:rsidR="00C86F27" w:rsidRDefault="00C86F27" w:rsidP="00C86F27">
                        <w:pPr>
                          <w:spacing w:after="160" w:line="256" w:lineRule="auto"/>
                          <w:ind w:left="0" w:firstLine="0"/>
                        </w:pPr>
                        <w:r>
                          <w:rPr>
                            <w:rFonts w:ascii="Times New Roman" w:eastAsia="Times New Roman" w:hAnsi="Times New Roman" w:cs="Times New Roman"/>
                            <w:sz w:val="48"/>
                          </w:rPr>
                          <w:t>Checkboxes</w:t>
                        </w:r>
                      </w:p>
                      <w:p w14:paraId="5B527207" w14:textId="77777777" w:rsidR="00C86F27" w:rsidRDefault="00C86F27" w:rsidP="00C86F27"/>
                    </w:txbxContent>
                  </v:textbox>
                </v:rect>
                <v:shape id="Shape 567" o:spid="_x0000_s1038" style="position:absolute;left:29718;top:28575;width:19050;height:762;visibility:visible;mso-wrap-style:square;v-text-anchor:top" coordsize="19050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" path="m76200,r,31750l1905000,31750r,12700l76200,44450r,31750l,38100,76200,xe" fillcolor="black" stroked="f" strokeweight="0">
                  <v:stroke miterlimit="83231f" joinstyle="miter"/>
                  <v:path arrowok="t" o:connecttype="custom" o:connectlocs="762,0;762,318;19050,318;19050,445;762,445;762,762;0,381;762,0" o:connectangles="0,0,0,0,0,0,0,0" textboxrect="0,0,1905000,76200"/>
                </v:shape>
                <v:shape id="Shape 569" o:spid="_x0000_s1039" style="position:absolute;left:3429;top:43434;width:762;height:3048;visibility:visible;mso-wrap-style:square;v-text-anchor:top" coordsize="76200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" path="m38100,l76200,76200r-31750,l44450,304800r-12700,l31750,76200,,76200,38100,xe" fillcolor="black" stroked="f" strokeweight="0">
                  <v:stroke miterlimit="83231f" joinstyle="miter"/>
                  <v:path arrowok="t" o:connecttype="custom" o:connectlocs="381,0;762,762;445,762;445,3048;318,3048;318,762;0,762;381,0" o:connectangles="0,0,0,0,0,0,0,0" textboxrect="0,0,76200,304800"/>
                </v:shape>
                <v:shape id="Shape 570" o:spid="_x0000_s1040" style="position:absolute;left:3810;top:46482;width:42672;height:0;visibility:visible;mso-wrap-style:square;v-text-anchor:top" coordsize="42672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" path="m,l4267200,e" filled="f" strokeweight=".72pt">
                  <v:path arrowok="t" o:connecttype="custom" o:connectlocs="0,0;42672,0" o:connectangles="0,0" textboxrect="0,0,4267200,0"/>
                </v:shape>
                <v:rect id="Rectangle 571" o:spid="_x0000_s1041" style="position:absolute;left:54263;top:45491;width:23751;height:36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v4G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BlV9kAD17AAAA//8DAFBLAQItABQABgAIAAAAIQDb4fbL7gAAAIUBAAATAAAAAAAAAAAA&#10;AAAAAAAAAABbQ29udGVudF9UeXBlc10ueG1sUEsBAi0AFAAGAAgAAAAhAFr0LFu/AAAAFQEAAAsA&#10;AAAAAAAAAAAAAAAAHwEAAF9yZWxzLy5yZWxzUEsBAi0AFAAGAAgAAAAhAMyK/gbEAAAA2wAAAA8A&#10;AAAAAAAAAAAAAAAABwIAAGRycy9kb3ducmV2LnhtbFBLBQYAAAAAAwADALcAAAD4AgAAAAA=&#10;" filled="f" stroked="f">
                  <v:textbox inset="0,0,0,0">
                    <w:txbxContent>
                      <w:p w14:paraId="210EBBCF" w14:textId="77777777" w:rsidR="00C86F27" w:rsidRDefault="00C86F27" w:rsidP="00C86F27">
                        <w:pPr>
                          <w:spacing w:after="160" w:line="256" w:lineRule="auto"/>
                          <w:ind w:left="0" w:firstLine="0"/>
                        </w:pPr>
                        <w:r>
                          <w:rPr>
                            <w:rFonts w:ascii="Times New Roman" w:eastAsia="Times New Roman" w:hAnsi="Times New Roman" w:cs="Times New Roman"/>
                            <w:sz w:val="48"/>
                          </w:rPr>
                          <w:t>Submit Button</w:t>
                        </w:r>
                      </w:p>
                      <w:p w14:paraId="4D47ADAB" w14:textId="77777777" w:rsidR="00C86F27" w:rsidRDefault="00C86F27" w:rsidP="00C86F27"/>
                    </w:txbxContent>
                  </v:textbox>
                </v:rect>
                <v:shape id="Shape 572" o:spid="_x0000_s1042" style="position:absolute;left:8763;top:42672;width:762;height:2286;visibility:visible;mso-wrap-style:square;v-text-anchor:top" coordsize="76200,228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" path="m38100,l76200,76200r-31750,l44450,228600r-12700,l31750,76200,,76200,38100,xe" fillcolor="black" stroked="f" strokeweight="0">
                  <v:path arrowok="t" o:connecttype="custom" o:connectlocs="381,0;762,762;445,762;445,2286;318,2286;318,762;0,762;381,0" o:connectangles="0,0,0,0,0,0,0,0" textboxrect="0,0,76200,228600"/>
                </v:shape>
                <v:shape id="Shape 573" o:spid="_x0000_s1043" style="position:absolute;left:9144;top:44958;width:22860;height:0;visibility:visible;mso-wrap-style:square;v-text-anchor:top" coordsize="22860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" path="m,l2286000,e" filled="f" strokeweight=".72pt">
                  <v:path arrowok="t" o:connecttype="custom" o:connectlocs="0,0;22860,0" o:connectangles="0,0" textboxrect="0,0,2286000,0"/>
                </v:shape>
                <v:rect id="Rectangle 574" o:spid="_x0000_s1044" style="position:absolute;left:33528;top:42286;width:21055;height:36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" filled="f" stroked="f">
                  <v:textbox inset="0,0,0,0">
                    <w:txbxContent>
                      <w:p w14:paraId="5AF603F5" w14:textId="77777777" w:rsidR="00C86F27" w:rsidRDefault="00C86F27" w:rsidP="00C86F27">
                        <w:pPr>
                          <w:spacing w:after="160" w:line="256" w:lineRule="auto"/>
                          <w:ind w:left="0" w:firstLine="0"/>
                        </w:pPr>
                        <w:r>
                          <w:rPr>
                            <w:rFonts w:ascii="Times New Roman" w:eastAsia="Times New Roman" w:hAnsi="Times New Roman" w:cs="Times New Roman"/>
                            <w:sz w:val="48"/>
                          </w:rPr>
                          <w:t>Reset Button</w:t>
                        </w:r>
                      </w:p>
                      <w:p w14:paraId="2B02BA34" w14:textId="77777777" w:rsidR="00C86F27" w:rsidRDefault="00C86F27" w:rsidP="00C86F27"/>
                    </w:txbxContent>
                  </v:textbox>
                </v:rect>
                <v:shape id="Shape 575" o:spid="_x0000_s1045" style="position:absolute;left:46482;top:46482;width:6858;height:0;visibility:visible;mso-wrap-style:square;v-text-anchor:top" coordsize="6858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" path="m,l685800,e" filled="f" strokeweight=".72pt">
                  <v:path arrowok="t" o:connecttype="custom" o:connectlocs="0,0;6858,0" o:connectangles="0,0" textboxrect="0,0,685800,0"/>
                </v:shape>
                <w10:anchorlock/>
              </v:group>
            </w:pict>
          </mc:Fallback>
        </mc:AlternateContent>
      </w:r>
      <w:r w:rsidRPr="00C86F27">
        <w:rPr>
          <w:rFonts w:ascii="Times New Roman" w:eastAsia="Times New Roman" w:hAnsi="Times New Roman" w:cs="Times New Roman"/>
          <w:sz w:val="20"/>
          <w:szCs w:val="20"/>
        </w:rPr>
        <w:t>Text Area</w:t>
      </w:r>
    </w:p>
    <w:p w14:paraId="57C3F65B" w14:textId="77777777" w:rsidR="00C86F27" w:rsidRPr="00C86F27" w:rsidRDefault="00C86F27" w:rsidP="00C86F27">
      <w:pPr>
        <w:keepNext/>
        <w:keepLines/>
        <w:spacing w:after="632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>The Form Shell</w:t>
      </w:r>
    </w:p>
    <w:p w14:paraId="13CEE47E" w14:textId="77777777" w:rsidR="00C86F27" w:rsidRPr="00C86F27" w:rsidRDefault="00C86F27" w:rsidP="00C86F27">
      <w:pPr>
        <w:numPr>
          <w:ilvl w:val="0"/>
          <w:numId w:val="24"/>
        </w:numPr>
        <w:spacing w:after="67"/>
        <w:ind w:right="73" w:hanging="271"/>
        <w:rPr>
          <w:sz w:val="20"/>
          <w:szCs w:val="20"/>
        </w:rPr>
      </w:pPr>
      <w:r w:rsidRPr="00C86F27">
        <w:rPr>
          <w:sz w:val="20"/>
          <w:szCs w:val="20"/>
        </w:rPr>
        <w:t>A form shell has three important parts:</w:t>
      </w:r>
    </w:p>
    <w:p w14:paraId="03206AAD" w14:textId="77777777" w:rsidR="00C86F27" w:rsidRPr="00C86F27" w:rsidRDefault="00C86F27" w:rsidP="00C86F27">
      <w:pPr>
        <w:numPr>
          <w:ilvl w:val="0"/>
          <w:numId w:val="24"/>
        </w:numPr>
        <w:spacing w:after="19" w:line="256" w:lineRule="auto"/>
        <w:ind w:right="73" w:hanging="271"/>
        <w:rPr>
          <w:sz w:val="20"/>
          <w:szCs w:val="20"/>
        </w:rPr>
      </w:pPr>
      <w:r w:rsidRPr="00C86F27">
        <w:rPr>
          <w:sz w:val="20"/>
          <w:szCs w:val="20"/>
        </w:rPr>
        <w:t>the &lt;FORM&gt; tag, which includes the address of the script which will process the form</w:t>
      </w:r>
    </w:p>
    <w:p w14:paraId="0DA92B78" w14:textId="77777777" w:rsidR="00C86F27" w:rsidRPr="00C86F27" w:rsidRDefault="00C86F27" w:rsidP="00C86F27">
      <w:pPr>
        <w:numPr>
          <w:ilvl w:val="0"/>
          <w:numId w:val="24"/>
        </w:numPr>
        <w:spacing w:after="19" w:line="256" w:lineRule="auto"/>
        <w:ind w:right="73" w:hanging="271"/>
        <w:rPr>
          <w:sz w:val="20"/>
          <w:szCs w:val="20"/>
        </w:rPr>
      </w:pPr>
      <w:r w:rsidRPr="00C86F27">
        <w:rPr>
          <w:sz w:val="20"/>
          <w:szCs w:val="20"/>
        </w:rPr>
        <w:t>the form elements, like text boxes and radio buttons</w:t>
      </w:r>
    </w:p>
    <w:p w14:paraId="2DF54C0D" w14:textId="77777777" w:rsidR="00C86F27" w:rsidRPr="00C86F27" w:rsidRDefault="00C86F27" w:rsidP="00C86F27">
      <w:pPr>
        <w:numPr>
          <w:ilvl w:val="0"/>
          <w:numId w:val="24"/>
        </w:numPr>
        <w:spacing w:after="19" w:line="256" w:lineRule="auto"/>
        <w:ind w:right="73" w:hanging="271"/>
        <w:rPr>
          <w:sz w:val="20"/>
          <w:szCs w:val="20"/>
        </w:rPr>
      </w:pPr>
      <w:r w:rsidRPr="00C86F27">
        <w:rPr>
          <w:sz w:val="20"/>
          <w:szCs w:val="20"/>
        </w:rPr>
        <w:t>the submit button which triggers the script to send the entered information to the server</w:t>
      </w:r>
    </w:p>
    <w:p w14:paraId="367354B5" w14:textId="77777777" w:rsidR="00C86F27" w:rsidRPr="00C86F27" w:rsidRDefault="00C86F27" w:rsidP="00C86F27">
      <w:pPr>
        <w:keepNext/>
        <w:keepLines/>
        <w:spacing w:after="632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lastRenderedPageBreak/>
        <w:t>Creating the Shell</w:t>
      </w:r>
    </w:p>
    <w:p w14:paraId="01857043" w14:textId="77777777" w:rsidR="00C86F27" w:rsidRPr="00C86F27" w:rsidRDefault="00C86F27" w:rsidP="00C86F27">
      <w:pPr>
        <w:numPr>
          <w:ilvl w:val="0"/>
          <w:numId w:val="25"/>
        </w:numPr>
        <w:spacing w:after="67"/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 xml:space="preserve">To create a form shell, type &lt;FORM METHOD=POST </w:t>
      </w:r>
    </w:p>
    <w:p w14:paraId="773058E8" w14:textId="77777777" w:rsidR="00C86F27" w:rsidRPr="00C86F27" w:rsidRDefault="00C86F27" w:rsidP="00C86F27">
      <w:pPr>
        <w:ind w:left="781" w:firstLine="0"/>
        <w:rPr>
          <w:sz w:val="20"/>
          <w:szCs w:val="20"/>
        </w:rPr>
      </w:pPr>
      <w:r w:rsidRPr="00C86F27">
        <w:rPr>
          <w:sz w:val="20"/>
          <w:szCs w:val="20"/>
        </w:rPr>
        <w:t>ACTION</w:t>
      </w:r>
      <w:proofErr w:type="gramStart"/>
      <w:r w:rsidRPr="00C86F27">
        <w:rPr>
          <w:sz w:val="20"/>
          <w:szCs w:val="20"/>
        </w:rPr>
        <w:t>=“</w:t>
      </w:r>
      <w:proofErr w:type="spellStart"/>
      <w:proofErr w:type="gramEnd"/>
      <w:r w:rsidRPr="00C86F27">
        <w:rPr>
          <w:sz w:val="20"/>
          <w:szCs w:val="20"/>
        </w:rPr>
        <w:t>script_url</w:t>
      </w:r>
      <w:proofErr w:type="spellEnd"/>
      <w:r w:rsidRPr="00C86F27">
        <w:rPr>
          <w:sz w:val="20"/>
          <w:szCs w:val="20"/>
        </w:rPr>
        <w:t>”&gt; where “</w:t>
      </w:r>
      <w:proofErr w:type="spellStart"/>
      <w:r w:rsidRPr="00C86F27">
        <w:rPr>
          <w:sz w:val="20"/>
          <w:szCs w:val="20"/>
        </w:rPr>
        <w:t>script_url</w:t>
      </w:r>
      <w:proofErr w:type="spellEnd"/>
      <w:r w:rsidRPr="00C86F27">
        <w:rPr>
          <w:sz w:val="20"/>
          <w:szCs w:val="20"/>
        </w:rPr>
        <w:t>” is the address of the script</w:t>
      </w:r>
    </w:p>
    <w:p w14:paraId="14CFC0AF" w14:textId="77777777" w:rsidR="00C86F27" w:rsidRPr="00C86F27" w:rsidRDefault="00C86F27" w:rsidP="00C86F27">
      <w:pPr>
        <w:numPr>
          <w:ilvl w:val="0"/>
          <w:numId w:val="25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Create the form elements</w:t>
      </w:r>
    </w:p>
    <w:p w14:paraId="011FB718" w14:textId="273BC8A1" w:rsidR="00C86F27" w:rsidRPr="00C86F27" w:rsidRDefault="00C86F27" w:rsidP="00C86F27">
      <w:pPr>
        <w:numPr>
          <w:ilvl w:val="0"/>
          <w:numId w:val="25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End with a closing &lt;/FORM&gt; tag</w:t>
      </w:r>
    </w:p>
    <w:p w14:paraId="38BFCC11" w14:textId="45FC75B5" w:rsidR="00C86F27" w:rsidRPr="00C86F27" w:rsidRDefault="00C86F27" w:rsidP="00C86F27">
      <w:pPr>
        <w:keepNext/>
        <w:keepLines/>
        <w:spacing w:after="632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>Creating Text Boxes</w:t>
      </w:r>
    </w:p>
    <w:p w14:paraId="3104726F" w14:textId="16A173BA" w:rsidR="00C86F27" w:rsidRDefault="00C86F27" w:rsidP="00C86F27">
      <w:pPr>
        <w:numPr>
          <w:ilvl w:val="0"/>
          <w:numId w:val="26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To create a text box, type &lt;INPUT TYPE</w:t>
      </w:r>
      <w:proofErr w:type="gramStart"/>
      <w:r w:rsidRPr="00C86F27">
        <w:rPr>
          <w:sz w:val="20"/>
          <w:szCs w:val="20"/>
        </w:rPr>
        <w:t>=“</w:t>
      </w:r>
      <w:proofErr w:type="gramEnd"/>
      <w:r w:rsidRPr="00C86F27">
        <w:rPr>
          <w:sz w:val="20"/>
          <w:szCs w:val="20"/>
        </w:rPr>
        <w:t>text” NAME=“name” VALUE=“value” SIZE=n MAXLENGTH=n&gt;</w:t>
      </w:r>
    </w:p>
    <w:p w14:paraId="12A6CB7E" w14:textId="3B8C8508" w:rsidR="00C86F27" w:rsidRPr="00C86F27" w:rsidRDefault="00C86F27" w:rsidP="00C86F27">
      <w:pPr>
        <w:numPr>
          <w:ilvl w:val="0"/>
          <w:numId w:val="26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The NAME, VALUE, SIZE, and MAXLENGTH attributes are optional</w:t>
      </w:r>
    </w:p>
    <w:p w14:paraId="23D958F9" w14:textId="77777777" w:rsidR="00C86F27" w:rsidRPr="00C86F27" w:rsidRDefault="00C86F27" w:rsidP="00C86F27">
      <w:pPr>
        <w:keepNext/>
        <w:keepLines/>
        <w:spacing w:after="215" w:line="264" w:lineRule="auto"/>
        <w:ind w:left="610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>Text Box Attributes</w:t>
      </w:r>
    </w:p>
    <w:p w14:paraId="643704C6" w14:textId="77777777" w:rsidR="00C86F27" w:rsidRPr="00C86F27" w:rsidRDefault="00C86F27" w:rsidP="00C86F27">
      <w:pPr>
        <w:numPr>
          <w:ilvl w:val="0"/>
          <w:numId w:val="27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The NAME attribute is used to identify the text box to the processing script</w:t>
      </w:r>
    </w:p>
    <w:p w14:paraId="2DBF023D" w14:textId="77777777" w:rsidR="00C86F27" w:rsidRPr="00C86F27" w:rsidRDefault="00C86F27" w:rsidP="00C86F27">
      <w:pPr>
        <w:numPr>
          <w:ilvl w:val="0"/>
          <w:numId w:val="27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The VALUE attribute is used to specify the text that will initially appear in the text box</w:t>
      </w:r>
    </w:p>
    <w:p w14:paraId="13C59DA1" w14:textId="77777777" w:rsidR="00C86F27" w:rsidRPr="00C86F27" w:rsidRDefault="00C86F27" w:rsidP="00C86F27">
      <w:pPr>
        <w:numPr>
          <w:ilvl w:val="0"/>
          <w:numId w:val="27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The SIZE attribute is used to define the size of the box in characters</w:t>
      </w:r>
    </w:p>
    <w:p w14:paraId="1F3CD732" w14:textId="77777777" w:rsidR="00C86F27" w:rsidRPr="00C86F27" w:rsidRDefault="00C86F27" w:rsidP="00C86F27">
      <w:pPr>
        <w:numPr>
          <w:ilvl w:val="0"/>
          <w:numId w:val="27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The MAXLENGTH attribute is used to define the maximum number of characters that can be typed in the box</w:t>
      </w:r>
    </w:p>
    <w:p w14:paraId="7C186B5B" w14:textId="77777777" w:rsidR="00C86F27" w:rsidRPr="00C86F27" w:rsidRDefault="00C86F27" w:rsidP="00C86F27">
      <w:pPr>
        <w:keepNext/>
        <w:keepLines/>
        <w:spacing w:after="684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>Example: Text Box</w:t>
      </w:r>
    </w:p>
    <w:p w14:paraId="61EB4DF0" w14:textId="48DF84D1" w:rsidR="00C86F27" w:rsidRPr="00C86F27" w:rsidRDefault="00C86F27" w:rsidP="00530AC0">
      <w:pPr>
        <w:tabs>
          <w:tab w:val="center" w:pos="3384"/>
          <w:tab w:val="center" w:pos="9200"/>
        </w:tabs>
        <w:spacing w:after="3" w:line="264" w:lineRule="auto"/>
        <w:ind w:left="1001" w:firstLine="0"/>
        <w:rPr>
          <w:sz w:val="20"/>
          <w:szCs w:val="20"/>
        </w:rPr>
      </w:pPr>
      <w:r w:rsidRPr="00C86F27">
        <w:rPr>
          <w:sz w:val="20"/>
          <w:szCs w:val="20"/>
        </w:rPr>
        <w:t xml:space="preserve">First Name: &lt;INPUT TYPE="text" </w:t>
      </w:r>
      <w:r w:rsidR="00530AC0">
        <w:rPr>
          <w:sz w:val="20"/>
          <w:szCs w:val="20"/>
        </w:rPr>
        <w:t>N</w:t>
      </w:r>
      <w:r w:rsidRPr="00C86F27">
        <w:rPr>
          <w:sz w:val="20"/>
          <w:szCs w:val="20"/>
        </w:rPr>
        <w:t>AME="FirstName" VALUE="First Name" SIZE=20&gt;</w:t>
      </w:r>
    </w:p>
    <w:p w14:paraId="1B19C9E1" w14:textId="77777777" w:rsidR="00C86F27" w:rsidRPr="00C86F27" w:rsidRDefault="00C86F27" w:rsidP="00530AC0">
      <w:pPr>
        <w:spacing w:after="646" w:line="264" w:lineRule="auto"/>
        <w:ind w:left="1282"/>
        <w:rPr>
          <w:sz w:val="20"/>
          <w:szCs w:val="20"/>
        </w:rPr>
      </w:pPr>
      <w:r w:rsidRPr="00C86F27">
        <w:rPr>
          <w:sz w:val="20"/>
          <w:szCs w:val="20"/>
        </w:rPr>
        <w:t>&lt;BR&gt;&lt;BR&gt;</w:t>
      </w:r>
    </w:p>
    <w:p w14:paraId="54B00555" w14:textId="4098D33B" w:rsidR="00C86F27" w:rsidRPr="00C86F27" w:rsidRDefault="00C86F27" w:rsidP="00530AC0">
      <w:pPr>
        <w:spacing w:after="3" w:line="264" w:lineRule="auto"/>
        <w:ind w:left="1282"/>
        <w:rPr>
          <w:sz w:val="20"/>
          <w:szCs w:val="20"/>
        </w:rPr>
      </w:pPr>
      <w:r w:rsidRPr="00C86F27">
        <w:rPr>
          <w:sz w:val="20"/>
          <w:szCs w:val="20"/>
        </w:rPr>
        <w:t>Last Name: &lt;INPUT TYPE="text" NAME="</w:t>
      </w:r>
      <w:proofErr w:type="spellStart"/>
      <w:r w:rsidRPr="00C86F27">
        <w:rPr>
          <w:sz w:val="20"/>
          <w:szCs w:val="20"/>
        </w:rPr>
        <w:t>LastName</w:t>
      </w:r>
      <w:proofErr w:type="spellEnd"/>
      <w:r w:rsidRPr="00C86F27">
        <w:rPr>
          <w:sz w:val="20"/>
          <w:szCs w:val="20"/>
        </w:rPr>
        <w:t>" VALUE="Last Name" SIZE=20&gt;</w:t>
      </w:r>
    </w:p>
    <w:p w14:paraId="7FC960AC" w14:textId="1FDB8B72" w:rsidR="00C86F27" w:rsidRDefault="00C86F27" w:rsidP="00530AC0">
      <w:pPr>
        <w:spacing w:after="3" w:line="264" w:lineRule="auto"/>
        <w:ind w:left="1282"/>
        <w:rPr>
          <w:sz w:val="20"/>
          <w:szCs w:val="20"/>
        </w:rPr>
      </w:pPr>
      <w:r w:rsidRPr="00C86F27">
        <w:rPr>
          <w:sz w:val="20"/>
          <w:szCs w:val="20"/>
        </w:rPr>
        <w:t>&lt;BR&gt;&lt;BR&gt;</w:t>
      </w:r>
    </w:p>
    <w:p w14:paraId="44814E8F" w14:textId="28CD8526" w:rsidR="00530AC0" w:rsidRPr="00C86F27" w:rsidRDefault="00530AC0" w:rsidP="00530AC0">
      <w:pPr>
        <w:spacing w:after="3" w:line="264" w:lineRule="auto"/>
        <w:ind w:left="1282"/>
        <w:rPr>
          <w:sz w:val="20"/>
          <w:szCs w:val="20"/>
        </w:rPr>
      </w:pPr>
      <w:r w:rsidRPr="00530AC0">
        <w:rPr>
          <w:sz w:val="20"/>
          <w:szCs w:val="20"/>
        </w:rPr>
        <w:drawing>
          <wp:inline distT="0" distB="0" distL="0" distR="0" wp14:anchorId="6F79DD77" wp14:editId="31321631">
            <wp:extent cx="3505200" cy="1196975"/>
            <wp:effectExtent l="0" t="0" r="0" b="3175"/>
            <wp:docPr id="56325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724B2D45-7F73-4BB8-A426-ABF2CF850B1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325" name="Picture 5">
                      <a:extLst>
                        <a:ext uri="{FF2B5EF4-FFF2-40B4-BE49-F238E27FC236}">
                          <a16:creationId xmlns:a16="http://schemas.microsoft.com/office/drawing/2014/main" id="{724B2D45-7F73-4BB8-A426-ABF2CF850B10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1196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B8E9BAB" w14:textId="77777777" w:rsidR="00C86F27" w:rsidRPr="00C86F27" w:rsidRDefault="00C86F27" w:rsidP="00C86F27">
      <w:pPr>
        <w:keepNext/>
        <w:keepLines/>
        <w:spacing w:after="632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lastRenderedPageBreak/>
        <w:t>Creating Larger Text Areas</w:t>
      </w:r>
    </w:p>
    <w:p w14:paraId="58F6F29E" w14:textId="77777777" w:rsidR="00C86F27" w:rsidRPr="00C86F27" w:rsidRDefault="00C86F27" w:rsidP="00C86F27">
      <w:pPr>
        <w:numPr>
          <w:ilvl w:val="0"/>
          <w:numId w:val="28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To create larger text areas, type &lt;TEXTAREA NAME</w:t>
      </w:r>
      <w:proofErr w:type="gramStart"/>
      <w:r w:rsidRPr="00C86F27">
        <w:rPr>
          <w:sz w:val="20"/>
          <w:szCs w:val="20"/>
        </w:rPr>
        <w:t>=“</w:t>
      </w:r>
      <w:proofErr w:type="gramEnd"/>
      <w:r w:rsidRPr="00C86F27">
        <w:rPr>
          <w:sz w:val="20"/>
          <w:szCs w:val="20"/>
        </w:rPr>
        <w:t>name” ROWS=n1 COLS=n2 WRAP&gt; Default Text &lt;/TEXTAREA&gt;, where n1 is the height of the text box in rows and n2 is the width of the text box in characters</w:t>
      </w:r>
    </w:p>
    <w:p w14:paraId="14C68F36" w14:textId="77777777" w:rsidR="00C86F27" w:rsidRPr="00C86F27" w:rsidRDefault="00C86F27" w:rsidP="00C86F27">
      <w:pPr>
        <w:numPr>
          <w:ilvl w:val="0"/>
          <w:numId w:val="28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The WRAP attribute causes the cursor to move automatically to the next line as the user types</w:t>
      </w:r>
    </w:p>
    <w:p w14:paraId="2070CF1B" w14:textId="77777777" w:rsidR="00C86F27" w:rsidRPr="00C86F27" w:rsidRDefault="00C86F27" w:rsidP="00C86F27">
      <w:pPr>
        <w:keepNext/>
        <w:keepLines/>
        <w:spacing w:after="717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>Example: Text Area</w:t>
      </w:r>
    </w:p>
    <w:p w14:paraId="22C5F309" w14:textId="77777777" w:rsidR="00C86F27" w:rsidRPr="00C86F27" w:rsidRDefault="00C86F27" w:rsidP="00C86F27">
      <w:pPr>
        <w:spacing w:after="14" w:line="264" w:lineRule="auto"/>
        <w:ind w:left="776" w:hanging="10"/>
        <w:rPr>
          <w:sz w:val="20"/>
          <w:szCs w:val="20"/>
        </w:rPr>
      </w:pPr>
      <w:r w:rsidRPr="00C86F27">
        <w:rPr>
          <w:sz w:val="20"/>
          <w:szCs w:val="20"/>
        </w:rPr>
        <w:t>&lt;B&gt;</w:t>
      </w:r>
      <w:proofErr w:type="gramStart"/>
      <w:r w:rsidRPr="00C86F27">
        <w:rPr>
          <w:sz w:val="20"/>
          <w:szCs w:val="20"/>
        </w:rPr>
        <w:t>Comments?&lt;</w:t>
      </w:r>
      <w:proofErr w:type="gramEnd"/>
      <w:r w:rsidRPr="00C86F27">
        <w:rPr>
          <w:sz w:val="20"/>
          <w:szCs w:val="20"/>
        </w:rPr>
        <w:t>/B&gt;</w:t>
      </w:r>
    </w:p>
    <w:p w14:paraId="1F096AE7" w14:textId="77777777" w:rsidR="00C86F27" w:rsidRPr="00C86F27" w:rsidRDefault="00C86F27" w:rsidP="00C86F27">
      <w:pPr>
        <w:spacing w:after="14" w:line="264" w:lineRule="auto"/>
        <w:ind w:left="776" w:hanging="10"/>
        <w:rPr>
          <w:sz w:val="20"/>
          <w:szCs w:val="20"/>
        </w:rPr>
      </w:pPr>
      <w:r w:rsidRPr="00C86F27">
        <w:rPr>
          <w:sz w:val="20"/>
          <w:szCs w:val="20"/>
        </w:rPr>
        <w:t>&lt;BR&gt;</w:t>
      </w:r>
    </w:p>
    <w:p w14:paraId="4756D019" w14:textId="77777777" w:rsidR="00C86F27" w:rsidRPr="00C86F27" w:rsidRDefault="00C86F27" w:rsidP="00C86F27">
      <w:pPr>
        <w:spacing w:after="14" w:line="264" w:lineRule="auto"/>
        <w:ind w:left="776" w:hanging="10"/>
        <w:rPr>
          <w:sz w:val="20"/>
          <w:szCs w:val="20"/>
        </w:rPr>
      </w:pPr>
      <w:r w:rsidRPr="00C86F27">
        <w:rPr>
          <w:sz w:val="20"/>
          <w:szCs w:val="20"/>
        </w:rPr>
        <w:t xml:space="preserve">&lt;TEXTAREA NAME="Comments" ROWS=10 COLS=50 </w:t>
      </w:r>
    </w:p>
    <w:p w14:paraId="687A210D" w14:textId="77777777" w:rsidR="00C86F27" w:rsidRPr="00C86F27" w:rsidRDefault="00C86F27" w:rsidP="00C86F27">
      <w:pPr>
        <w:spacing w:after="14" w:line="264" w:lineRule="auto"/>
        <w:ind w:left="776" w:hanging="10"/>
        <w:rPr>
          <w:sz w:val="20"/>
          <w:szCs w:val="20"/>
        </w:rPr>
      </w:pPr>
      <w:r w:rsidRPr="00C86F27">
        <w:rPr>
          <w:sz w:val="20"/>
          <w:szCs w:val="20"/>
        </w:rPr>
        <w:t>WRAP&gt;</w:t>
      </w:r>
    </w:p>
    <w:p w14:paraId="3052E4FD" w14:textId="77777777" w:rsidR="00C86F27" w:rsidRPr="00C86F27" w:rsidRDefault="00C86F27" w:rsidP="00C86F27">
      <w:pPr>
        <w:spacing w:after="14" w:line="264" w:lineRule="auto"/>
        <w:ind w:left="776" w:hanging="10"/>
        <w:rPr>
          <w:sz w:val="20"/>
          <w:szCs w:val="20"/>
        </w:rPr>
      </w:pPr>
      <w:r w:rsidRPr="00C86F27">
        <w:rPr>
          <w:sz w:val="20"/>
          <w:szCs w:val="20"/>
        </w:rPr>
        <w:t>&lt;/TEXTAREA&gt;</w:t>
      </w:r>
    </w:p>
    <w:p w14:paraId="77277BA6" w14:textId="77777777" w:rsidR="00C86F27" w:rsidRPr="00C86F27" w:rsidRDefault="00C86F27" w:rsidP="00C86F27">
      <w:pPr>
        <w:keepNext/>
        <w:keepLines/>
        <w:spacing w:after="632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>Creating Radio Buttons</w:t>
      </w:r>
    </w:p>
    <w:p w14:paraId="40BF82EB" w14:textId="0AEB4B1D" w:rsidR="00C86F27" w:rsidRPr="00C86F27" w:rsidRDefault="00C86F27" w:rsidP="00C86F27">
      <w:pPr>
        <w:ind w:left="776"/>
        <w:rPr>
          <w:sz w:val="20"/>
          <w:szCs w:val="20"/>
        </w:rPr>
      </w:pPr>
      <w:r w:rsidRPr="00C86F27">
        <w:rPr>
          <w:rFonts w:ascii="Arial" w:eastAsia="Arial" w:hAnsi="Arial" w:cs="Arial"/>
          <w:sz w:val="20"/>
          <w:szCs w:val="20"/>
        </w:rPr>
        <w:t xml:space="preserve">• </w:t>
      </w:r>
      <w:r w:rsidRPr="00C86F27">
        <w:rPr>
          <w:sz w:val="20"/>
          <w:szCs w:val="20"/>
        </w:rPr>
        <w:t>To create a radio button, type &lt;INPUT TYPE</w:t>
      </w:r>
      <w:proofErr w:type="gramStart"/>
      <w:r w:rsidRPr="00C86F27">
        <w:rPr>
          <w:sz w:val="20"/>
          <w:szCs w:val="20"/>
        </w:rPr>
        <w:t>=“</w:t>
      </w:r>
      <w:proofErr w:type="gramEnd"/>
      <w:r w:rsidRPr="00C86F27">
        <w:rPr>
          <w:sz w:val="20"/>
          <w:szCs w:val="20"/>
        </w:rPr>
        <w:t xml:space="preserve">radio” NAME=“name” VALUE=“data”&gt;Label, where “data” is the text that will be sent to the server if the button is checked and “Label” is the text that identifies the button to the user </w:t>
      </w:r>
    </w:p>
    <w:p w14:paraId="0E0E55B4" w14:textId="77777777" w:rsidR="00C86F27" w:rsidRPr="00C86F27" w:rsidRDefault="00C86F27" w:rsidP="00C86F27">
      <w:pPr>
        <w:keepNext/>
        <w:keepLines/>
        <w:spacing w:after="717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>Example: Radio Buttons</w:t>
      </w:r>
    </w:p>
    <w:p w14:paraId="56FA962F" w14:textId="77777777" w:rsidR="00C86F27" w:rsidRPr="00C86F27" w:rsidRDefault="00C86F27" w:rsidP="00C86F27">
      <w:pPr>
        <w:spacing w:after="14" w:line="264" w:lineRule="auto"/>
        <w:ind w:left="776" w:hanging="10"/>
        <w:rPr>
          <w:sz w:val="20"/>
          <w:szCs w:val="20"/>
        </w:rPr>
      </w:pPr>
      <w:r w:rsidRPr="00C86F27">
        <w:rPr>
          <w:sz w:val="20"/>
          <w:szCs w:val="20"/>
        </w:rPr>
        <w:t>&lt;B&gt; Size: &lt;/B&gt;</w:t>
      </w:r>
    </w:p>
    <w:p w14:paraId="666060F7" w14:textId="77777777" w:rsidR="00C86F27" w:rsidRPr="00C86F27" w:rsidRDefault="00C86F27" w:rsidP="00C86F27">
      <w:pPr>
        <w:spacing w:after="14" w:line="264" w:lineRule="auto"/>
        <w:ind w:left="1260" w:hanging="494"/>
        <w:rPr>
          <w:sz w:val="20"/>
          <w:szCs w:val="20"/>
        </w:rPr>
      </w:pPr>
      <w:r w:rsidRPr="00C86F27">
        <w:rPr>
          <w:sz w:val="20"/>
          <w:szCs w:val="20"/>
        </w:rPr>
        <w:t>&lt;INPUT TYPE="radio" NAME="Size" VALUE="Large"&gt;Large</w:t>
      </w:r>
    </w:p>
    <w:p w14:paraId="1A74C00B" w14:textId="77777777" w:rsidR="00C86F27" w:rsidRPr="00C86F27" w:rsidRDefault="00C86F27" w:rsidP="00C86F27">
      <w:pPr>
        <w:spacing w:after="14" w:line="264" w:lineRule="auto"/>
        <w:ind w:left="1260" w:hanging="494"/>
        <w:rPr>
          <w:sz w:val="20"/>
          <w:szCs w:val="20"/>
        </w:rPr>
      </w:pPr>
      <w:r w:rsidRPr="00C86F27">
        <w:rPr>
          <w:sz w:val="20"/>
          <w:szCs w:val="20"/>
        </w:rPr>
        <w:t>&lt;INPUT TYPE="radio" NAME="Size" VALUE="Medium"&gt;Medium</w:t>
      </w:r>
    </w:p>
    <w:p w14:paraId="0BF83772" w14:textId="77777777" w:rsidR="00C86F27" w:rsidRPr="00C86F27" w:rsidRDefault="00C86F27" w:rsidP="00C86F27">
      <w:pPr>
        <w:spacing w:after="14" w:line="264" w:lineRule="auto"/>
        <w:ind w:left="1020" w:hanging="254"/>
        <w:rPr>
          <w:sz w:val="20"/>
          <w:szCs w:val="20"/>
        </w:rPr>
      </w:pPr>
      <w:r w:rsidRPr="00C86F27">
        <w:rPr>
          <w:sz w:val="20"/>
          <w:szCs w:val="20"/>
        </w:rPr>
        <w:t>&lt;INPUT TYPE="radio" NAME="Size" VALUE="Small"&gt;Small</w:t>
      </w:r>
    </w:p>
    <w:p w14:paraId="4C73D4E6" w14:textId="77777777" w:rsidR="00C86F27" w:rsidRPr="00C86F27" w:rsidRDefault="00C86F27" w:rsidP="00C86F27">
      <w:pPr>
        <w:keepNext/>
        <w:keepLines/>
        <w:spacing w:after="632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>Creating Checkboxes</w:t>
      </w:r>
    </w:p>
    <w:p w14:paraId="12BB5625" w14:textId="77777777" w:rsidR="00C86F27" w:rsidRPr="00C86F27" w:rsidRDefault="00C86F27" w:rsidP="00C86F27">
      <w:pPr>
        <w:numPr>
          <w:ilvl w:val="0"/>
          <w:numId w:val="29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To create a checkbox, type &lt;INPUT TYPE</w:t>
      </w:r>
      <w:proofErr w:type="gramStart"/>
      <w:r w:rsidRPr="00C86F27">
        <w:rPr>
          <w:sz w:val="20"/>
          <w:szCs w:val="20"/>
        </w:rPr>
        <w:t>=“</w:t>
      </w:r>
      <w:proofErr w:type="gramEnd"/>
      <w:r w:rsidRPr="00C86F27">
        <w:rPr>
          <w:sz w:val="20"/>
          <w:szCs w:val="20"/>
        </w:rPr>
        <w:t>checkbox” NAME=“name” VALUE=“value”&gt;Label</w:t>
      </w:r>
    </w:p>
    <w:p w14:paraId="37E49412" w14:textId="7FAD5007" w:rsidR="00C86F27" w:rsidRPr="00C86F27" w:rsidRDefault="00C86F27" w:rsidP="00C86F27">
      <w:pPr>
        <w:numPr>
          <w:ilvl w:val="0"/>
          <w:numId w:val="29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If you give a group of radio buttons or checkboxes the same name, the user will only be able to select one button or box at a time</w:t>
      </w:r>
    </w:p>
    <w:p w14:paraId="57114D15" w14:textId="77777777" w:rsidR="00C86F27" w:rsidRPr="00C86F27" w:rsidRDefault="00C86F27" w:rsidP="00C86F27">
      <w:pPr>
        <w:keepNext/>
        <w:keepLines/>
        <w:spacing w:after="717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>Example: Checkboxes</w:t>
      </w:r>
    </w:p>
    <w:p w14:paraId="4DC6F09A" w14:textId="77777777" w:rsidR="00C86F27" w:rsidRPr="00C86F27" w:rsidRDefault="00C86F27" w:rsidP="00C86F27">
      <w:pPr>
        <w:spacing w:after="14" w:line="264" w:lineRule="auto"/>
        <w:ind w:left="1600" w:hanging="10"/>
        <w:rPr>
          <w:sz w:val="20"/>
          <w:szCs w:val="20"/>
        </w:rPr>
      </w:pPr>
      <w:r w:rsidRPr="00C86F27">
        <w:rPr>
          <w:sz w:val="20"/>
          <w:szCs w:val="20"/>
        </w:rPr>
        <w:t>&lt;B&gt; Color: &lt;/B&gt;</w:t>
      </w:r>
    </w:p>
    <w:p w14:paraId="640912D8" w14:textId="77777777" w:rsidR="00C86F27" w:rsidRPr="00C86F27" w:rsidRDefault="00C86F27" w:rsidP="00C86F27">
      <w:pPr>
        <w:spacing w:after="14" w:line="264" w:lineRule="auto"/>
        <w:ind w:left="1600" w:hanging="10"/>
        <w:rPr>
          <w:sz w:val="20"/>
          <w:szCs w:val="20"/>
        </w:rPr>
      </w:pPr>
      <w:r w:rsidRPr="00C86F27">
        <w:rPr>
          <w:sz w:val="20"/>
          <w:szCs w:val="20"/>
        </w:rPr>
        <w:t xml:space="preserve">&lt;INPUT TYPE="checkbox" NAME="Color" </w:t>
      </w:r>
    </w:p>
    <w:p w14:paraId="4B24CC93" w14:textId="77777777" w:rsidR="00C86F27" w:rsidRPr="00C86F27" w:rsidRDefault="00C86F27" w:rsidP="00C86F27">
      <w:pPr>
        <w:spacing w:after="14" w:line="264" w:lineRule="auto"/>
        <w:ind w:left="776" w:hanging="10"/>
        <w:rPr>
          <w:sz w:val="20"/>
          <w:szCs w:val="20"/>
        </w:rPr>
      </w:pPr>
      <w:r w:rsidRPr="00C86F27">
        <w:rPr>
          <w:sz w:val="20"/>
          <w:szCs w:val="20"/>
        </w:rPr>
        <w:t>VALUE="Red"&gt;Red</w:t>
      </w:r>
    </w:p>
    <w:p w14:paraId="5DC8F0A7" w14:textId="77777777" w:rsidR="00C86F27" w:rsidRPr="00C86F27" w:rsidRDefault="00C86F27" w:rsidP="00C86F27">
      <w:pPr>
        <w:spacing w:after="14" w:line="264" w:lineRule="auto"/>
        <w:ind w:left="2296" w:hanging="706"/>
        <w:rPr>
          <w:sz w:val="20"/>
          <w:szCs w:val="20"/>
        </w:rPr>
      </w:pPr>
      <w:r w:rsidRPr="00C86F27">
        <w:rPr>
          <w:sz w:val="20"/>
          <w:szCs w:val="20"/>
        </w:rPr>
        <w:t>&lt;INPUT TYPE="checkbox" NAME="Color"                VALUE="Navy"&gt;Navy</w:t>
      </w:r>
    </w:p>
    <w:p w14:paraId="00C51AED" w14:textId="77777777" w:rsidR="00C86F27" w:rsidRPr="00C86F27" w:rsidRDefault="00C86F27" w:rsidP="00C86F27">
      <w:pPr>
        <w:spacing w:after="14" w:line="264" w:lineRule="auto"/>
        <w:ind w:left="2296" w:hanging="257"/>
        <w:rPr>
          <w:sz w:val="20"/>
          <w:szCs w:val="20"/>
        </w:rPr>
      </w:pPr>
      <w:r w:rsidRPr="00C86F27">
        <w:rPr>
          <w:sz w:val="20"/>
          <w:szCs w:val="20"/>
        </w:rPr>
        <w:t>&lt;INPUT TYPE="checkbox" NAME="Color"   VALUE="Black"&gt;Black</w:t>
      </w:r>
    </w:p>
    <w:p w14:paraId="24A6AAED" w14:textId="77777777" w:rsidR="00C86F27" w:rsidRPr="00C86F27" w:rsidRDefault="00C86F27" w:rsidP="00C86F27">
      <w:pPr>
        <w:keepNext/>
        <w:keepLines/>
        <w:spacing w:after="632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lastRenderedPageBreak/>
        <w:t>Creating Drop-down Menus</w:t>
      </w:r>
    </w:p>
    <w:p w14:paraId="28F7FBC0" w14:textId="77777777" w:rsidR="00C86F27" w:rsidRPr="00C86F27" w:rsidRDefault="00C86F27" w:rsidP="00C86F27">
      <w:pPr>
        <w:numPr>
          <w:ilvl w:val="0"/>
          <w:numId w:val="30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To create a drop-down menu, type &lt;SELECT NAME</w:t>
      </w:r>
      <w:proofErr w:type="gramStart"/>
      <w:r w:rsidRPr="00C86F27">
        <w:rPr>
          <w:sz w:val="20"/>
          <w:szCs w:val="20"/>
        </w:rPr>
        <w:t>=“</w:t>
      </w:r>
      <w:proofErr w:type="gramEnd"/>
      <w:r w:rsidRPr="00C86F27">
        <w:rPr>
          <w:sz w:val="20"/>
          <w:szCs w:val="20"/>
        </w:rPr>
        <w:t>name” SIZE=n MULTIPLE&gt;</w:t>
      </w:r>
    </w:p>
    <w:p w14:paraId="4C81B5D3" w14:textId="77777777" w:rsidR="00C86F27" w:rsidRPr="00C86F27" w:rsidRDefault="00C86F27" w:rsidP="00C86F27">
      <w:pPr>
        <w:numPr>
          <w:ilvl w:val="0"/>
          <w:numId w:val="30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Then type &lt;OPTION VALUE= “value”&gt;Label</w:t>
      </w:r>
    </w:p>
    <w:p w14:paraId="27294345" w14:textId="77777777" w:rsidR="00C86F27" w:rsidRPr="00C86F27" w:rsidRDefault="00C86F27" w:rsidP="00C86F27">
      <w:pPr>
        <w:numPr>
          <w:ilvl w:val="0"/>
          <w:numId w:val="30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 xml:space="preserve">In this case the SIZE attribute specifies the height of the menu in lines and MULTIPLE allows users to select more than one menu option </w:t>
      </w:r>
    </w:p>
    <w:p w14:paraId="75068787" w14:textId="77777777" w:rsidR="00C86F27" w:rsidRPr="00C86F27" w:rsidRDefault="00C86F27" w:rsidP="00C86F27">
      <w:pPr>
        <w:keepNext/>
        <w:keepLines/>
        <w:spacing w:after="604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>Example: Drop-down Menu</w:t>
      </w:r>
    </w:p>
    <w:p w14:paraId="168A419A" w14:textId="77777777" w:rsidR="00C86F27" w:rsidRPr="00C86F27" w:rsidRDefault="00C86F27" w:rsidP="00C86F27">
      <w:pPr>
        <w:spacing w:after="126"/>
        <w:ind w:left="495" w:firstLine="0"/>
        <w:rPr>
          <w:sz w:val="20"/>
          <w:szCs w:val="20"/>
        </w:rPr>
      </w:pPr>
      <w:r w:rsidRPr="00C86F27">
        <w:rPr>
          <w:b/>
          <w:sz w:val="20"/>
          <w:szCs w:val="20"/>
        </w:rPr>
        <w:t>&lt;B&gt;</w:t>
      </w:r>
      <w:r w:rsidRPr="00C86F27">
        <w:rPr>
          <w:sz w:val="20"/>
          <w:szCs w:val="20"/>
        </w:rPr>
        <w:t>WHICH IS FAVOURITE FRUIT</w:t>
      </w:r>
      <w:r w:rsidRPr="00C86F27">
        <w:rPr>
          <w:b/>
          <w:sz w:val="20"/>
          <w:szCs w:val="20"/>
        </w:rPr>
        <w:t>:&lt;/B&gt;</w:t>
      </w:r>
    </w:p>
    <w:p w14:paraId="510378A7" w14:textId="77777777" w:rsidR="00C86F27" w:rsidRPr="00C86F27" w:rsidRDefault="00C86F27" w:rsidP="00C86F27">
      <w:pPr>
        <w:spacing w:after="94" w:line="256" w:lineRule="auto"/>
        <w:ind w:left="505" w:hanging="10"/>
        <w:rPr>
          <w:sz w:val="20"/>
          <w:szCs w:val="20"/>
        </w:rPr>
      </w:pPr>
      <w:r w:rsidRPr="00C86F27">
        <w:rPr>
          <w:b/>
          <w:sz w:val="20"/>
          <w:szCs w:val="20"/>
        </w:rPr>
        <w:t>&lt;SELECT&gt;</w:t>
      </w:r>
    </w:p>
    <w:p w14:paraId="0D3871FE" w14:textId="77777777" w:rsidR="00C86F27" w:rsidRPr="00C86F27" w:rsidRDefault="00C86F27" w:rsidP="00C86F27">
      <w:pPr>
        <w:ind w:left="495" w:firstLine="0"/>
        <w:rPr>
          <w:sz w:val="20"/>
          <w:szCs w:val="20"/>
        </w:rPr>
      </w:pPr>
      <w:r w:rsidRPr="00C86F27">
        <w:rPr>
          <w:b/>
          <w:sz w:val="20"/>
          <w:szCs w:val="20"/>
        </w:rPr>
        <w:t xml:space="preserve">&lt;OPTION </w:t>
      </w:r>
      <w:r w:rsidRPr="00C86F27">
        <w:rPr>
          <w:rFonts w:ascii="Courier New" w:eastAsia="Courier New" w:hAnsi="Courier New" w:cs="Courier New"/>
          <w:sz w:val="20"/>
          <w:szCs w:val="20"/>
        </w:rPr>
        <w:t>VALUE</w:t>
      </w:r>
      <w:r w:rsidRPr="00C86F27">
        <w:rPr>
          <w:sz w:val="20"/>
          <w:szCs w:val="20"/>
        </w:rPr>
        <w:t>="MANGOES"</w:t>
      </w:r>
      <w:r w:rsidRPr="00C86F27">
        <w:rPr>
          <w:b/>
          <w:sz w:val="20"/>
          <w:szCs w:val="20"/>
        </w:rPr>
        <w:t>&gt;</w:t>
      </w:r>
      <w:r w:rsidRPr="00C86F27">
        <w:rPr>
          <w:sz w:val="20"/>
          <w:szCs w:val="20"/>
        </w:rPr>
        <w:t xml:space="preserve">MANGOES </w:t>
      </w:r>
    </w:p>
    <w:p w14:paraId="4979D026" w14:textId="77777777" w:rsidR="00C86F27" w:rsidRPr="00C86F27" w:rsidRDefault="00C86F27" w:rsidP="00C86F27">
      <w:pPr>
        <w:ind w:left="495" w:firstLine="0"/>
        <w:rPr>
          <w:sz w:val="20"/>
          <w:szCs w:val="20"/>
        </w:rPr>
      </w:pPr>
      <w:r w:rsidRPr="00C86F27">
        <w:rPr>
          <w:b/>
          <w:sz w:val="20"/>
          <w:szCs w:val="20"/>
        </w:rPr>
        <w:t xml:space="preserve">&lt;OPTION </w:t>
      </w:r>
      <w:r w:rsidRPr="00C86F27">
        <w:rPr>
          <w:rFonts w:ascii="Courier New" w:eastAsia="Courier New" w:hAnsi="Courier New" w:cs="Courier New"/>
          <w:sz w:val="20"/>
          <w:szCs w:val="20"/>
        </w:rPr>
        <w:t>VALUE</w:t>
      </w:r>
      <w:r w:rsidRPr="00C86F27">
        <w:rPr>
          <w:sz w:val="20"/>
          <w:szCs w:val="20"/>
        </w:rPr>
        <w:t>="PAPAYA"</w:t>
      </w:r>
      <w:r w:rsidRPr="00C86F27">
        <w:rPr>
          <w:b/>
          <w:sz w:val="20"/>
          <w:szCs w:val="20"/>
        </w:rPr>
        <w:t>&gt;</w:t>
      </w:r>
      <w:r w:rsidRPr="00C86F27">
        <w:rPr>
          <w:sz w:val="20"/>
          <w:szCs w:val="20"/>
        </w:rPr>
        <w:t xml:space="preserve">PAPAYA </w:t>
      </w:r>
    </w:p>
    <w:p w14:paraId="61332874" w14:textId="77777777" w:rsidR="00C86F27" w:rsidRPr="00C86F27" w:rsidRDefault="00C86F27" w:rsidP="00C86F27">
      <w:pPr>
        <w:ind w:left="495" w:firstLine="0"/>
        <w:rPr>
          <w:sz w:val="20"/>
          <w:szCs w:val="20"/>
        </w:rPr>
      </w:pPr>
      <w:r w:rsidRPr="00C86F27">
        <w:rPr>
          <w:b/>
          <w:sz w:val="20"/>
          <w:szCs w:val="20"/>
        </w:rPr>
        <w:t xml:space="preserve">&lt;OPTION </w:t>
      </w:r>
      <w:r w:rsidRPr="00C86F27">
        <w:rPr>
          <w:rFonts w:ascii="Courier New" w:eastAsia="Courier New" w:hAnsi="Courier New" w:cs="Courier New"/>
          <w:sz w:val="20"/>
          <w:szCs w:val="20"/>
        </w:rPr>
        <w:t>VALUE</w:t>
      </w:r>
      <w:r w:rsidRPr="00C86F27">
        <w:rPr>
          <w:sz w:val="20"/>
          <w:szCs w:val="20"/>
        </w:rPr>
        <w:t>="GUAVA"</w:t>
      </w:r>
      <w:r w:rsidRPr="00C86F27">
        <w:rPr>
          <w:b/>
          <w:sz w:val="20"/>
          <w:szCs w:val="20"/>
        </w:rPr>
        <w:t>&gt;</w:t>
      </w:r>
      <w:r w:rsidRPr="00C86F27">
        <w:rPr>
          <w:sz w:val="20"/>
          <w:szCs w:val="20"/>
        </w:rPr>
        <w:t xml:space="preserve">GUAVA </w:t>
      </w:r>
    </w:p>
    <w:p w14:paraId="02A3E481" w14:textId="77777777" w:rsidR="00C86F27" w:rsidRPr="00C86F27" w:rsidRDefault="00C86F27" w:rsidP="00C86F27">
      <w:pPr>
        <w:ind w:left="495" w:firstLine="0"/>
        <w:rPr>
          <w:sz w:val="20"/>
          <w:szCs w:val="20"/>
        </w:rPr>
      </w:pPr>
      <w:r w:rsidRPr="00C86F27">
        <w:rPr>
          <w:b/>
          <w:sz w:val="20"/>
          <w:szCs w:val="20"/>
        </w:rPr>
        <w:t xml:space="preserve">&lt;OPTION </w:t>
      </w:r>
      <w:r w:rsidRPr="00C86F27">
        <w:rPr>
          <w:rFonts w:ascii="Courier New" w:eastAsia="Courier New" w:hAnsi="Courier New" w:cs="Courier New"/>
          <w:sz w:val="20"/>
          <w:szCs w:val="20"/>
        </w:rPr>
        <w:t>VALUE</w:t>
      </w:r>
      <w:r w:rsidRPr="00C86F27">
        <w:rPr>
          <w:sz w:val="20"/>
          <w:szCs w:val="20"/>
        </w:rPr>
        <w:t>="BANANA"</w:t>
      </w:r>
      <w:r w:rsidRPr="00C86F27">
        <w:rPr>
          <w:b/>
          <w:sz w:val="20"/>
          <w:szCs w:val="20"/>
        </w:rPr>
        <w:t xml:space="preserve">&gt; </w:t>
      </w:r>
      <w:r w:rsidRPr="00C86F27">
        <w:rPr>
          <w:sz w:val="20"/>
          <w:szCs w:val="20"/>
        </w:rPr>
        <w:t>BANANA</w:t>
      </w:r>
    </w:p>
    <w:p w14:paraId="6481CDBA" w14:textId="77777777" w:rsidR="00C86F27" w:rsidRPr="00C86F27" w:rsidRDefault="00C86F27" w:rsidP="00C86F27">
      <w:pPr>
        <w:spacing w:after="141"/>
        <w:ind w:left="495" w:firstLine="0"/>
        <w:rPr>
          <w:sz w:val="20"/>
          <w:szCs w:val="20"/>
        </w:rPr>
      </w:pPr>
      <w:r w:rsidRPr="00C86F27">
        <w:rPr>
          <w:b/>
          <w:sz w:val="20"/>
          <w:szCs w:val="20"/>
        </w:rPr>
        <w:t xml:space="preserve">&lt;OPTION </w:t>
      </w:r>
      <w:r w:rsidRPr="00C86F27">
        <w:rPr>
          <w:rFonts w:ascii="Courier New" w:eastAsia="Courier New" w:hAnsi="Courier New" w:cs="Courier New"/>
          <w:sz w:val="20"/>
          <w:szCs w:val="20"/>
        </w:rPr>
        <w:t>VALUE</w:t>
      </w:r>
      <w:r w:rsidRPr="00C86F27">
        <w:rPr>
          <w:sz w:val="20"/>
          <w:szCs w:val="20"/>
        </w:rPr>
        <w:t>="PINEAPPLE</w:t>
      </w:r>
      <w:r w:rsidRPr="00C86F27">
        <w:rPr>
          <w:b/>
          <w:sz w:val="20"/>
          <w:szCs w:val="20"/>
        </w:rPr>
        <w:t>"&gt;</w:t>
      </w:r>
      <w:r w:rsidRPr="00C86F27">
        <w:rPr>
          <w:sz w:val="20"/>
          <w:szCs w:val="20"/>
        </w:rPr>
        <w:t>PINEAPPLE</w:t>
      </w:r>
    </w:p>
    <w:p w14:paraId="62BE407F" w14:textId="77777777" w:rsidR="00C86F27" w:rsidRPr="00C86F27" w:rsidRDefault="00C86F27" w:rsidP="00C86F27">
      <w:pPr>
        <w:spacing w:after="58" w:line="256" w:lineRule="auto"/>
        <w:ind w:left="505" w:hanging="10"/>
        <w:rPr>
          <w:sz w:val="20"/>
          <w:szCs w:val="20"/>
        </w:rPr>
      </w:pPr>
      <w:r w:rsidRPr="00C86F27">
        <w:rPr>
          <w:b/>
          <w:sz w:val="20"/>
          <w:szCs w:val="20"/>
        </w:rPr>
        <w:t>&lt;/SELECT&gt;</w:t>
      </w:r>
    </w:p>
    <w:p w14:paraId="37BD3682" w14:textId="77777777" w:rsidR="00C86F27" w:rsidRPr="00C86F27" w:rsidRDefault="00C86F27" w:rsidP="00C86F27">
      <w:pPr>
        <w:keepNext/>
        <w:keepLines/>
        <w:spacing w:after="632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>Creating a Submit Button</w:t>
      </w:r>
    </w:p>
    <w:p w14:paraId="70E0E20E" w14:textId="77777777" w:rsidR="00C86F27" w:rsidRPr="00C86F27" w:rsidRDefault="00C86F27" w:rsidP="00C86F27">
      <w:pPr>
        <w:numPr>
          <w:ilvl w:val="0"/>
          <w:numId w:val="31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To create a submit button, type &lt;INPUT TYPE</w:t>
      </w:r>
      <w:proofErr w:type="gramStart"/>
      <w:r w:rsidRPr="00C86F27">
        <w:rPr>
          <w:sz w:val="20"/>
          <w:szCs w:val="20"/>
        </w:rPr>
        <w:t>=“</w:t>
      </w:r>
      <w:proofErr w:type="gramEnd"/>
      <w:r w:rsidRPr="00C86F27">
        <w:rPr>
          <w:sz w:val="20"/>
          <w:szCs w:val="20"/>
        </w:rPr>
        <w:t>submit”&gt;</w:t>
      </w:r>
    </w:p>
    <w:p w14:paraId="7E4D2233" w14:textId="77777777" w:rsidR="00C86F27" w:rsidRPr="00C86F27" w:rsidRDefault="00C86F27" w:rsidP="00C86F27">
      <w:pPr>
        <w:numPr>
          <w:ilvl w:val="0"/>
          <w:numId w:val="31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If you would like the button to say something other than submit, use the VALUE attribute</w:t>
      </w:r>
    </w:p>
    <w:p w14:paraId="70260D1D" w14:textId="77777777" w:rsidR="00C86F27" w:rsidRPr="00C86F27" w:rsidRDefault="00C86F27" w:rsidP="00C86F27">
      <w:pPr>
        <w:numPr>
          <w:ilvl w:val="0"/>
          <w:numId w:val="31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For example, &lt;INPUT TYPE</w:t>
      </w:r>
      <w:proofErr w:type="gramStart"/>
      <w:r w:rsidRPr="00C86F27">
        <w:rPr>
          <w:sz w:val="20"/>
          <w:szCs w:val="20"/>
        </w:rPr>
        <w:t>=“</w:t>
      </w:r>
      <w:proofErr w:type="gramEnd"/>
      <w:r w:rsidRPr="00C86F27">
        <w:rPr>
          <w:sz w:val="20"/>
          <w:szCs w:val="20"/>
        </w:rPr>
        <w:t>submit” VALUE=“Buy Now!”&gt; would create a button that says “Buy Now!”</w:t>
      </w:r>
    </w:p>
    <w:p w14:paraId="7ED204D9" w14:textId="77777777" w:rsidR="00C86F27" w:rsidRPr="00C86F27" w:rsidRDefault="00C86F27" w:rsidP="00C86F27">
      <w:pPr>
        <w:keepNext/>
        <w:keepLines/>
        <w:spacing w:after="632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>Creating a Reset Button</w:t>
      </w:r>
    </w:p>
    <w:p w14:paraId="5A10E7A6" w14:textId="77777777" w:rsidR="00C86F27" w:rsidRPr="00C86F27" w:rsidRDefault="00C86F27" w:rsidP="00C86F27">
      <w:pPr>
        <w:numPr>
          <w:ilvl w:val="0"/>
          <w:numId w:val="32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To create a reset button, type &lt;INPUT TYPE</w:t>
      </w:r>
      <w:proofErr w:type="gramStart"/>
      <w:r w:rsidRPr="00C86F27">
        <w:rPr>
          <w:sz w:val="20"/>
          <w:szCs w:val="20"/>
        </w:rPr>
        <w:t>=“</w:t>
      </w:r>
      <w:proofErr w:type="gramEnd"/>
      <w:r w:rsidRPr="00C86F27">
        <w:rPr>
          <w:sz w:val="20"/>
          <w:szCs w:val="20"/>
        </w:rPr>
        <w:t>reset”&gt;</w:t>
      </w:r>
    </w:p>
    <w:p w14:paraId="5593BE05" w14:textId="36E41B19" w:rsidR="00C86F27" w:rsidRPr="00C86F27" w:rsidRDefault="00C86F27" w:rsidP="00C86F27">
      <w:pPr>
        <w:numPr>
          <w:ilvl w:val="0"/>
          <w:numId w:val="32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 xml:space="preserve">The VALUE attribute can be used in the same way to change the text that appears on the button </w:t>
      </w:r>
    </w:p>
    <w:p w14:paraId="1FEDA32E" w14:textId="77777777" w:rsidR="00C86F27" w:rsidRPr="00C86F27" w:rsidRDefault="00C86F27" w:rsidP="00C86F27">
      <w:pPr>
        <w:keepNext/>
        <w:keepLines/>
        <w:spacing w:after="632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>Tables</w:t>
      </w:r>
    </w:p>
    <w:p w14:paraId="7A99DB9F" w14:textId="77777777" w:rsidR="00C86F27" w:rsidRPr="00C86F27" w:rsidRDefault="00C86F27" w:rsidP="00C86F27">
      <w:pPr>
        <w:numPr>
          <w:ilvl w:val="0"/>
          <w:numId w:val="33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Tables can be used to display rows and columns of data, create multicolumn text, captions for images, and sidebars</w:t>
      </w:r>
    </w:p>
    <w:p w14:paraId="7B8B60A3" w14:textId="67F05FFA" w:rsidR="00C86F27" w:rsidRPr="00C86F27" w:rsidRDefault="00C86F27" w:rsidP="00C86F27">
      <w:pPr>
        <w:numPr>
          <w:ilvl w:val="0"/>
          <w:numId w:val="33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lastRenderedPageBreak/>
        <w:t>The &lt;TABLE&gt; tag is used to create a table; the &lt;TR&gt; tag defines the beginning of a row while the &lt;TD&gt; tag defines the beginning of a cell</w:t>
      </w:r>
    </w:p>
    <w:p w14:paraId="2D07536A" w14:textId="77777777" w:rsidR="00C86F27" w:rsidRPr="00C86F27" w:rsidRDefault="00C86F27" w:rsidP="00C86F27">
      <w:pPr>
        <w:keepNext/>
        <w:keepLines/>
        <w:spacing w:after="632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>Adding a Border</w:t>
      </w:r>
    </w:p>
    <w:p w14:paraId="0D17C946" w14:textId="77777777" w:rsidR="00C86F27" w:rsidRPr="00C86F27" w:rsidRDefault="00C86F27" w:rsidP="00C86F27">
      <w:pPr>
        <w:numPr>
          <w:ilvl w:val="0"/>
          <w:numId w:val="34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 xml:space="preserve">The BORDER=n attribute allows you to add a </w:t>
      </w:r>
      <w:proofErr w:type="gramStart"/>
      <w:r w:rsidRPr="00C86F27">
        <w:rPr>
          <w:sz w:val="20"/>
          <w:szCs w:val="20"/>
        </w:rPr>
        <w:t>border n pixels</w:t>
      </w:r>
      <w:proofErr w:type="gramEnd"/>
      <w:r w:rsidRPr="00C86F27">
        <w:rPr>
          <w:sz w:val="20"/>
          <w:szCs w:val="20"/>
        </w:rPr>
        <w:t xml:space="preserve"> thick around the table</w:t>
      </w:r>
    </w:p>
    <w:p w14:paraId="64914C02" w14:textId="77777777" w:rsidR="00C86F27" w:rsidRPr="00C86F27" w:rsidRDefault="00C86F27" w:rsidP="00C86F27">
      <w:pPr>
        <w:numPr>
          <w:ilvl w:val="0"/>
          <w:numId w:val="34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To make a solid border color, use the BORDERCOLOR</w:t>
      </w:r>
      <w:proofErr w:type="gramStart"/>
      <w:r w:rsidRPr="00C86F27">
        <w:rPr>
          <w:sz w:val="20"/>
          <w:szCs w:val="20"/>
        </w:rPr>
        <w:t>=“</w:t>
      </w:r>
      <w:proofErr w:type="gramEnd"/>
      <w:r w:rsidRPr="00C86F27">
        <w:rPr>
          <w:sz w:val="20"/>
          <w:szCs w:val="20"/>
        </w:rPr>
        <w:t>color” attribute</w:t>
      </w:r>
    </w:p>
    <w:p w14:paraId="351DD0CE" w14:textId="77777777" w:rsidR="00C86F27" w:rsidRPr="00C86F27" w:rsidRDefault="00C86F27" w:rsidP="00C86F27">
      <w:pPr>
        <w:numPr>
          <w:ilvl w:val="0"/>
          <w:numId w:val="34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To make a shaded colored border, use BODERCOLORDARK</w:t>
      </w:r>
      <w:proofErr w:type="gramStart"/>
      <w:r w:rsidRPr="00C86F27">
        <w:rPr>
          <w:sz w:val="20"/>
          <w:szCs w:val="20"/>
        </w:rPr>
        <w:t>=“</w:t>
      </w:r>
      <w:proofErr w:type="gramEnd"/>
      <w:r w:rsidRPr="00C86F27">
        <w:rPr>
          <w:sz w:val="20"/>
          <w:szCs w:val="20"/>
        </w:rPr>
        <w:t>color” and BORDERCOLORLIGHT=“color”</w:t>
      </w:r>
    </w:p>
    <w:p w14:paraId="53E02DC6" w14:textId="64FC213C" w:rsidR="00C86F27" w:rsidRPr="00C86F27" w:rsidRDefault="00C86F27" w:rsidP="00C86F27">
      <w:pPr>
        <w:keepNext/>
        <w:keepLines/>
        <w:spacing w:after="112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>Creating Simple Table</w:t>
      </w:r>
    </w:p>
    <w:tbl>
      <w:tblPr>
        <w:tblW w:w="11205" w:type="dxa"/>
        <w:tblInd w:w="51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301"/>
        <w:gridCol w:w="4904"/>
      </w:tblGrid>
      <w:tr w:rsidR="00C86F27" w:rsidRPr="00C86F27" w14:paraId="303F3978" w14:textId="77777777" w:rsidTr="00C86F27">
        <w:trPr>
          <w:trHeight w:val="1183"/>
        </w:trPr>
        <w:tc>
          <w:tcPr>
            <w:tcW w:w="6301" w:type="dxa"/>
            <w:hideMark/>
          </w:tcPr>
          <w:p w14:paraId="5A48F4F2" w14:textId="4D0ED597" w:rsidR="00C86F27" w:rsidRPr="00C86F27" w:rsidRDefault="00530AC0">
            <w:pPr>
              <w:spacing w:after="52" w:line="256" w:lineRule="auto"/>
              <w:ind w:left="0" w:firstLine="0"/>
              <w:rPr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 xml:space="preserve">           </w:t>
            </w:r>
            <w:r w:rsidR="00C86F27" w:rsidRPr="00C86F27">
              <w:rPr>
                <w:color w:val="262626"/>
                <w:sz w:val="20"/>
                <w:szCs w:val="20"/>
              </w:rPr>
              <w:t>&lt;TABLE BORDER=10&gt;</w:t>
            </w:r>
          </w:p>
          <w:p w14:paraId="6C518B21" w14:textId="441479FF" w:rsidR="00C86F27" w:rsidRDefault="00530AC0">
            <w:pPr>
              <w:spacing w:after="0" w:line="256" w:lineRule="auto"/>
              <w:ind w:left="243" w:firstLine="0"/>
              <w:rPr>
                <w:color w:val="262626"/>
                <w:sz w:val="20"/>
                <w:szCs w:val="20"/>
              </w:rPr>
            </w:pPr>
            <w:r>
              <w:rPr>
                <w:color w:val="262626"/>
                <w:sz w:val="20"/>
                <w:szCs w:val="20"/>
              </w:rPr>
              <w:t xml:space="preserve">            </w:t>
            </w:r>
            <w:r w:rsidR="00C86F27" w:rsidRPr="00C86F27">
              <w:rPr>
                <w:color w:val="262626"/>
                <w:sz w:val="20"/>
                <w:szCs w:val="20"/>
              </w:rPr>
              <w:t>&lt;TR&gt;</w:t>
            </w:r>
          </w:p>
          <w:p w14:paraId="0F5374B7" w14:textId="77777777" w:rsidR="00530AC0" w:rsidRPr="00C86F27" w:rsidRDefault="00530AC0" w:rsidP="00530AC0">
            <w:pPr>
              <w:spacing w:after="59" w:line="256" w:lineRule="auto"/>
              <w:ind w:left="1585" w:right="1367" w:hanging="10"/>
              <w:rPr>
                <w:sz w:val="20"/>
                <w:szCs w:val="20"/>
              </w:rPr>
            </w:pPr>
            <w:r w:rsidRPr="00C86F27">
              <w:rPr>
                <w:color w:val="262626"/>
                <w:sz w:val="20"/>
                <w:szCs w:val="20"/>
              </w:rPr>
              <w:t>&lt;TD&gt;One&lt;/TD&gt;</w:t>
            </w:r>
          </w:p>
          <w:p w14:paraId="0FB1508C" w14:textId="22E96400" w:rsidR="00530AC0" w:rsidRPr="00C86F27" w:rsidRDefault="00530AC0" w:rsidP="00530AC0">
            <w:pPr>
              <w:spacing w:after="59" w:line="256" w:lineRule="auto"/>
              <w:ind w:left="1585" w:right="1367" w:hanging="10"/>
              <w:rPr>
                <w:sz w:val="20"/>
                <w:szCs w:val="20"/>
              </w:rPr>
            </w:pPr>
            <w:r w:rsidRPr="00C86F27">
              <w:rPr>
                <w:color w:val="262626"/>
                <w:sz w:val="20"/>
                <w:szCs w:val="20"/>
              </w:rPr>
              <w:t>&lt;TD&gt;Two&lt;/TD&gt;</w:t>
            </w:r>
          </w:p>
          <w:p w14:paraId="206BC9F4" w14:textId="140093E4" w:rsidR="00530AC0" w:rsidRPr="00C86F27" w:rsidRDefault="00530AC0" w:rsidP="00530AC0">
            <w:pPr>
              <w:spacing w:after="59" w:line="256" w:lineRule="auto"/>
              <w:ind w:left="791" w:right="1367" w:hanging="10"/>
              <w:rPr>
                <w:sz w:val="20"/>
                <w:szCs w:val="20"/>
              </w:rPr>
            </w:pPr>
            <w:r w:rsidRPr="00C86F27">
              <w:rPr>
                <w:color w:val="262626"/>
                <w:sz w:val="20"/>
                <w:szCs w:val="20"/>
              </w:rPr>
              <w:t>&lt;/TR&gt; &lt;TR&gt;</w:t>
            </w:r>
          </w:p>
          <w:p w14:paraId="622F46DE" w14:textId="3B5285B0" w:rsidR="00530AC0" w:rsidRPr="00C86F27" w:rsidRDefault="00530AC0" w:rsidP="00530AC0">
            <w:pPr>
              <w:spacing w:after="59" w:line="256" w:lineRule="auto"/>
              <w:ind w:left="1585" w:right="1367" w:hanging="10"/>
              <w:rPr>
                <w:sz w:val="20"/>
                <w:szCs w:val="20"/>
              </w:rPr>
            </w:pPr>
            <w:r w:rsidRPr="00C86F27">
              <w:rPr>
                <w:color w:val="262626"/>
                <w:sz w:val="20"/>
                <w:szCs w:val="20"/>
              </w:rPr>
              <w:t>&lt;TD&gt;Three&lt;/TD&gt;</w:t>
            </w:r>
          </w:p>
          <w:p w14:paraId="4ABE9973" w14:textId="77777777" w:rsidR="00530AC0" w:rsidRPr="00C86F27" w:rsidRDefault="00530AC0" w:rsidP="00530AC0">
            <w:pPr>
              <w:spacing w:after="59" w:line="256" w:lineRule="auto"/>
              <w:ind w:left="1585" w:right="1367" w:hanging="10"/>
              <w:rPr>
                <w:sz w:val="20"/>
                <w:szCs w:val="20"/>
              </w:rPr>
            </w:pPr>
            <w:r w:rsidRPr="00C86F27">
              <w:rPr>
                <w:color w:val="262626"/>
                <w:sz w:val="20"/>
                <w:szCs w:val="20"/>
              </w:rPr>
              <w:t>&lt;TD&gt;Four&lt;/TD&gt;</w:t>
            </w:r>
          </w:p>
          <w:p w14:paraId="0D11B2B6" w14:textId="37AA4038" w:rsidR="00530AC0" w:rsidRPr="00C86F27" w:rsidRDefault="00530AC0" w:rsidP="00530AC0">
            <w:pPr>
              <w:spacing w:after="59" w:line="256" w:lineRule="auto"/>
              <w:ind w:left="791" w:right="1367" w:hanging="10"/>
              <w:rPr>
                <w:sz w:val="20"/>
                <w:szCs w:val="20"/>
              </w:rPr>
            </w:pPr>
            <w:r w:rsidRPr="00C86F27">
              <w:rPr>
                <w:color w:val="262626"/>
                <w:sz w:val="20"/>
                <w:szCs w:val="20"/>
              </w:rPr>
              <w:t>&lt;/TR&gt;</w:t>
            </w:r>
          </w:p>
          <w:p w14:paraId="7B01B31A" w14:textId="24A84ECF" w:rsidR="00530AC0" w:rsidRDefault="00530AC0" w:rsidP="00530AC0">
            <w:pPr>
              <w:spacing w:after="59" w:line="256" w:lineRule="auto"/>
              <w:ind w:left="520" w:right="1367" w:hanging="10"/>
              <w:rPr>
                <w:color w:val="262626"/>
                <w:sz w:val="20"/>
                <w:szCs w:val="20"/>
              </w:rPr>
            </w:pPr>
            <w:r w:rsidRPr="00C86F27">
              <w:rPr>
                <w:color w:val="262626"/>
                <w:sz w:val="20"/>
                <w:szCs w:val="20"/>
              </w:rPr>
              <w:t>&lt;/TABLE&gt;</w:t>
            </w:r>
          </w:p>
          <w:p w14:paraId="3C2FE005" w14:textId="72A1605B" w:rsidR="00530AC0" w:rsidRDefault="00530AC0" w:rsidP="00530AC0">
            <w:pPr>
              <w:spacing w:after="59" w:line="256" w:lineRule="auto"/>
              <w:ind w:left="520" w:right="1367" w:hanging="10"/>
              <w:rPr>
                <w:color w:val="262626"/>
                <w:sz w:val="20"/>
                <w:szCs w:val="20"/>
              </w:rPr>
            </w:pPr>
          </w:p>
          <w:p w14:paraId="2DFFD0FD" w14:textId="415F787F" w:rsidR="00530AC0" w:rsidRDefault="00530AC0" w:rsidP="00530AC0">
            <w:pPr>
              <w:spacing w:after="59" w:line="256" w:lineRule="auto"/>
              <w:ind w:left="520" w:right="1367" w:hanging="10"/>
              <w:rPr>
                <w:color w:val="262626"/>
                <w:sz w:val="20"/>
                <w:szCs w:val="20"/>
              </w:rPr>
            </w:pPr>
          </w:p>
          <w:p w14:paraId="150AF293" w14:textId="4CBB4F7F" w:rsidR="00530AC0" w:rsidRDefault="00530AC0" w:rsidP="00530AC0">
            <w:pPr>
              <w:spacing w:after="59" w:line="256" w:lineRule="auto"/>
              <w:ind w:left="0" w:right="1367" w:firstLine="0"/>
              <w:rPr>
                <w:color w:val="262626"/>
                <w:sz w:val="20"/>
                <w:szCs w:val="20"/>
              </w:rPr>
            </w:pPr>
          </w:p>
          <w:p w14:paraId="47DDAF92" w14:textId="2FB6ED87" w:rsidR="00530AC0" w:rsidRPr="00530AC0" w:rsidRDefault="00530AC0" w:rsidP="00530AC0">
            <w:pPr>
              <w:pStyle w:val="ListParagraph"/>
              <w:numPr>
                <w:ilvl w:val="0"/>
                <w:numId w:val="45"/>
              </w:numPr>
              <w:spacing w:after="59" w:line="256" w:lineRule="auto"/>
              <w:ind w:right="1367"/>
              <w:rPr>
                <w:color w:val="262626"/>
                <w:sz w:val="20"/>
                <w:szCs w:val="20"/>
              </w:rPr>
            </w:pPr>
            <w:r w:rsidRPr="00530AC0">
              <w:rPr>
                <w:color w:val="262626"/>
                <w:sz w:val="20"/>
                <w:szCs w:val="20"/>
              </w:rPr>
              <w:t>Here’s how it would look on the Web:</w:t>
            </w:r>
          </w:p>
          <w:p w14:paraId="4980C1B1" w14:textId="753659AE" w:rsidR="00530AC0" w:rsidRDefault="00530AC0" w:rsidP="00530AC0">
            <w:pPr>
              <w:spacing w:after="59" w:line="256" w:lineRule="auto"/>
              <w:ind w:left="520" w:right="1367" w:hanging="10"/>
              <w:rPr>
                <w:color w:val="262626"/>
                <w:sz w:val="20"/>
                <w:szCs w:val="20"/>
              </w:rPr>
            </w:pPr>
            <w:r w:rsidRPr="00C86F27">
              <w:rPr>
                <w:noProof/>
                <w:sz w:val="20"/>
                <w:szCs w:val="20"/>
              </w:rPr>
              <w:drawing>
                <wp:anchor distT="0" distB="0" distL="114300" distR="114300" simplePos="0" relativeHeight="251663360" behindDoc="0" locked="0" layoutInCell="1" allowOverlap="0" wp14:anchorId="0B40D520" wp14:editId="151A3758">
                  <wp:simplePos x="0" y="0"/>
                  <wp:positionH relativeFrom="column">
                    <wp:posOffset>76835</wp:posOffset>
                  </wp:positionH>
                  <wp:positionV relativeFrom="paragraph">
                    <wp:posOffset>117475</wp:posOffset>
                  </wp:positionV>
                  <wp:extent cx="1981200" cy="1231265"/>
                  <wp:effectExtent l="0" t="0" r="0" b="6985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81200" cy="12312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31DCC4C" w14:textId="793342D1" w:rsidR="00530AC0" w:rsidRDefault="00530AC0" w:rsidP="00530AC0">
            <w:pPr>
              <w:spacing w:after="59" w:line="256" w:lineRule="auto"/>
              <w:ind w:left="520" w:right="1367" w:hanging="10"/>
              <w:rPr>
                <w:color w:val="262626"/>
                <w:sz w:val="20"/>
                <w:szCs w:val="20"/>
              </w:rPr>
            </w:pPr>
          </w:p>
          <w:p w14:paraId="3E974982" w14:textId="4CEBC430" w:rsidR="00530AC0" w:rsidRDefault="00530AC0" w:rsidP="00530AC0">
            <w:pPr>
              <w:spacing w:after="59" w:line="256" w:lineRule="auto"/>
              <w:ind w:left="520" w:right="1367" w:hanging="10"/>
              <w:rPr>
                <w:color w:val="262626"/>
                <w:sz w:val="20"/>
                <w:szCs w:val="20"/>
              </w:rPr>
            </w:pPr>
          </w:p>
          <w:p w14:paraId="0BD2359D" w14:textId="1A5F8927" w:rsidR="00530AC0" w:rsidRDefault="00530AC0" w:rsidP="00530AC0">
            <w:pPr>
              <w:spacing w:after="59" w:line="256" w:lineRule="auto"/>
              <w:ind w:left="520" w:right="1367" w:hanging="10"/>
              <w:rPr>
                <w:color w:val="262626"/>
                <w:sz w:val="20"/>
                <w:szCs w:val="20"/>
              </w:rPr>
            </w:pPr>
          </w:p>
          <w:p w14:paraId="5E1D4AB9" w14:textId="24C885D5" w:rsidR="00530AC0" w:rsidRDefault="00530AC0" w:rsidP="00530AC0">
            <w:pPr>
              <w:spacing w:after="59" w:line="256" w:lineRule="auto"/>
              <w:ind w:left="520" w:right="1367" w:hanging="10"/>
              <w:rPr>
                <w:color w:val="262626"/>
                <w:sz w:val="20"/>
                <w:szCs w:val="20"/>
              </w:rPr>
            </w:pPr>
          </w:p>
          <w:p w14:paraId="3BC30210" w14:textId="4332F6CE" w:rsidR="00530AC0" w:rsidRDefault="00530AC0" w:rsidP="00530AC0">
            <w:pPr>
              <w:spacing w:after="59" w:line="256" w:lineRule="auto"/>
              <w:ind w:left="520" w:right="1367" w:hanging="10"/>
              <w:rPr>
                <w:color w:val="262626"/>
                <w:sz w:val="20"/>
                <w:szCs w:val="20"/>
              </w:rPr>
            </w:pPr>
          </w:p>
          <w:p w14:paraId="15331242" w14:textId="63502426" w:rsidR="00530AC0" w:rsidRDefault="00530AC0" w:rsidP="00530AC0">
            <w:pPr>
              <w:spacing w:after="59" w:line="256" w:lineRule="auto"/>
              <w:ind w:left="520" w:right="1367" w:hanging="10"/>
              <w:rPr>
                <w:color w:val="262626"/>
                <w:sz w:val="20"/>
                <w:szCs w:val="20"/>
              </w:rPr>
            </w:pPr>
          </w:p>
          <w:p w14:paraId="1487AC29" w14:textId="33E45904" w:rsidR="00530AC0" w:rsidRDefault="00530AC0" w:rsidP="00530AC0">
            <w:pPr>
              <w:spacing w:after="59" w:line="256" w:lineRule="auto"/>
              <w:ind w:left="520" w:right="1367" w:hanging="10"/>
              <w:rPr>
                <w:color w:val="262626"/>
                <w:sz w:val="20"/>
                <w:szCs w:val="20"/>
              </w:rPr>
            </w:pPr>
          </w:p>
          <w:p w14:paraId="5A37CA2A" w14:textId="295393B0" w:rsidR="00530AC0" w:rsidRDefault="00530AC0" w:rsidP="00530AC0">
            <w:pPr>
              <w:spacing w:after="59" w:line="256" w:lineRule="auto"/>
              <w:ind w:left="520" w:right="1367" w:hanging="10"/>
              <w:rPr>
                <w:color w:val="262626"/>
                <w:sz w:val="20"/>
                <w:szCs w:val="20"/>
              </w:rPr>
            </w:pPr>
          </w:p>
          <w:p w14:paraId="06558608" w14:textId="77777777" w:rsidR="00530AC0" w:rsidRPr="00C86F27" w:rsidRDefault="00530AC0" w:rsidP="00530AC0">
            <w:pPr>
              <w:spacing w:after="59" w:line="256" w:lineRule="auto"/>
              <w:ind w:left="520" w:right="1367" w:hanging="10"/>
              <w:rPr>
                <w:sz w:val="20"/>
                <w:szCs w:val="20"/>
              </w:rPr>
            </w:pPr>
          </w:p>
          <w:p w14:paraId="3BE9D6F5" w14:textId="25453D68" w:rsidR="00530AC0" w:rsidRPr="00C86F27" w:rsidRDefault="00530AC0">
            <w:pPr>
              <w:spacing w:after="0" w:line="256" w:lineRule="auto"/>
              <w:ind w:left="243" w:firstLine="0"/>
              <w:rPr>
                <w:sz w:val="20"/>
                <w:szCs w:val="20"/>
              </w:rPr>
            </w:pPr>
          </w:p>
        </w:tc>
        <w:tc>
          <w:tcPr>
            <w:tcW w:w="4904" w:type="dxa"/>
            <w:hideMark/>
          </w:tcPr>
          <w:p w14:paraId="14E85630" w14:textId="4EC67D04" w:rsidR="00C86F27" w:rsidRPr="00C86F27" w:rsidRDefault="00C86F27" w:rsidP="00530AC0">
            <w:pPr>
              <w:spacing w:after="0" w:line="256" w:lineRule="auto"/>
              <w:ind w:left="0" w:firstLine="0"/>
              <w:rPr>
                <w:sz w:val="20"/>
                <w:szCs w:val="20"/>
              </w:rPr>
            </w:pPr>
          </w:p>
        </w:tc>
      </w:tr>
      <w:tr w:rsidR="00530AC0" w:rsidRPr="00C86F27" w14:paraId="08A60BAC" w14:textId="77777777" w:rsidTr="00C86F27">
        <w:trPr>
          <w:trHeight w:val="1183"/>
        </w:trPr>
        <w:tc>
          <w:tcPr>
            <w:tcW w:w="6301" w:type="dxa"/>
          </w:tcPr>
          <w:p w14:paraId="351447CC" w14:textId="77777777" w:rsidR="00530AC0" w:rsidRPr="00C86F27" w:rsidRDefault="00530AC0">
            <w:pPr>
              <w:spacing w:after="52" w:line="256" w:lineRule="auto"/>
              <w:ind w:left="0" w:firstLine="0"/>
              <w:rPr>
                <w:color w:val="262626"/>
                <w:sz w:val="20"/>
                <w:szCs w:val="20"/>
              </w:rPr>
            </w:pPr>
          </w:p>
        </w:tc>
        <w:tc>
          <w:tcPr>
            <w:tcW w:w="4904" w:type="dxa"/>
          </w:tcPr>
          <w:p w14:paraId="66132CAE" w14:textId="77777777" w:rsidR="00530AC0" w:rsidRPr="00C86F27" w:rsidRDefault="00530AC0" w:rsidP="00530AC0">
            <w:pPr>
              <w:spacing w:after="0" w:line="256" w:lineRule="auto"/>
              <w:ind w:left="0" w:firstLine="0"/>
              <w:rPr>
                <w:sz w:val="20"/>
                <w:szCs w:val="20"/>
              </w:rPr>
            </w:pPr>
          </w:p>
        </w:tc>
      </w:tr>
    </w:tbl>
    <w:p w14:paraId="180FC4A1" w14:textId="79FFD75C" w:rsidR="00C86F27" w:rsidRPr="00C86F27" w:rsidRDefault="00C86F27" w:rsidP="00C86F27">
      <w:pPr>
        <w:keepNext/>
        <w:keepLines/>
        <w:spacing w:after="632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>Adjusting the Width</w:t>
      </w:r>
    </w:p>
    <w:p w14:paraId="2FF717DA" w14:textId="77777777" w:rsidR="00C86F27" w:rsidRPr="00C86F27" w:rsidRDefault="00C86F27" w:rsidP="00C86F27">
      <w:pPr>
        <w:numPr>
          <w:ilvl w:val="0"/>
          <w:numId w:val="35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 xml:space="preserve">When a Web browser displays a table, it often adds extra space. To eliminate this </w:t>
      </w:r>
      <w:proofErr w:type="gramStart"/>
      <w:r w:rsidRPr="00C86F27">
        <w:rPr>
          <w:sz w:val="20"/>
          <w:szCs w:val="20"/>
        </w:rPr>
        <w:t>space</w:t>
      </w:r>
      <w:proofErr w:type="gramEnd"/>
      <w:r w:rsidRPr="00C86F27">
        <w:rPr>
          <w:sz w:val="20"/>
          <w:szCs w:val="20"/>
        </w:rPr>
        <w:t xml:space="preserve"> use the WIDTH =n attribute in the &lt;TABLE&gt; and &lt;TD&gt; tags</w:t>
      </w:r>
    </w:p>
    <w:p w14:paraId="355AC4FC" w14:textId="77777777" w:rsidR="00C86F27" w:rsidRPr="00C86F27" w:rsidRDefault="00C86F27" w:rsidP="00C86F27">
      <w:pPr>
        <w:numPr>
          <w:ilvl w:val="0"/>
          <w:numId w:val="35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lastRenderedPageBreak/>
        <w:t>Keep in mind - a cell cannot be smaller than its contents, and if you make a table wider than the browser window, users will not be able to see parts of it.</w:t>
      </w:r>
    </w:p>
    <w:p w14:paraId="7643D9A0" w14:textId="77777777" w:rsidR="00C86F27" w:rsidRPr="00C86F27" w:rsidRDefault="00C86F27" w:rsidP="00C86F27">
      <w:pPr>
        <w:keepNext/>
        <w:keepLines/>
        <w:spacing w:after="632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>Centering a Table</w:t>
      </w:r>
    </w:p>
    <w:p w14:paraId="2400C66A" w14:textId="77777777" w:rsidR="00C86F27" w:rsidRPr="00C86F27" w:rsidRDefault="00C86F27" w:rsidP="00C86F27">
      <w:pPr>
        <w:numPr>
          <w:ilvl w:val="0"/>
          <w:numId w:val="36"/>
        </w:numPr>
        <w:spacing w:after="67"/>
        <w:ind w:right="73" w:hanging="353"/>
        <w:rPr>
          <w:sz w:val="20"/>
          <w:szCs w:val="20"/>
        </w:rPr>
      </w:pPr>
      <w:r w:rsidRPr="00C86F27">
        <w:rPr>
          <w:sz w:val="20"/>
          <w:szCs w:val="20"/>
        </w:rPr>
        <w:t>There are two ways to center a table</w:t>
      </w:r>
    </w:p>
    <w:p w14:paraId="4CC88A94" w14:textId="77777777" w:rsidR="00C86F27" w:rsidRPr="00C86F27" w:rsidRDefault="00C86F27" w:rsidP="00C86F27">
      <w:pPr>
        <w:numPr>
          <w:ilvl w:val="0"/>
          <w:numId w:val="36"/>
        </w:numPr>
        <w:spacing w:after="19" w:line="256" w:lineRule="auto"/>
        <w:ind w:right="73" w:hanging="353"/>
        <w:rPr>
          <w:sz w:val="20"/>
          <w:szCs w:val="20"/>
        </w:rPr>
      </w:pPr>
      <w:r w:rsidRPr="00C86F27">
        <w:rPr>
          <w:sz w:val="20"/>
          <w:szCs w:val="20"/>
        </w:rPr>
        <w:t xml:space="preserve">Type &lt;TABLE ALIGN=CENTER&gt; </w:t>
      </w:r>
    </w:p>
    <w:p w14:paraId="447920D7" w14:textId="77777777" w:rsidR="00C86F27" w:rsidRPr="00C86F27" w:rsidRDefault="00C86F27" w:rsidP="00C86F27">
      <w:pPr>
        <w:numPr>
          <w:ilvl w:val="0"/>
          <w:numId w:val="36"/>
        </w:numPr>
        <w:spacing w:after="620" w:line="256" w:lineRule="auto"/>
        <w:ind w:right="73" w:hanging="353"/>
        <w:rPr>
          <w:sz w:val="20"/>
          <w:szCs w:val="20"/>
        </w:rPr>
      </w:pPr>
      <w:r w:rsidRPr="00C86F27">
        <w:rPr>
          <w:sz w:val="20"/>
          <w:szCs w:val="20"/>
        </w:rPr>
        <w:t>Enclose the &lt;TABLE&gt; tags in opening and closing &lt;CENTER&gt; tags</w:t>
      </w:r>
      <w:r w:rsidRPr="00C86F27">
        <w:rPr>
          <w:sz w:val="20"/>
          <w:szCs w:val="20"/>
        </w:rPr>
        <w:br w:type="page"/>
      </w:r>
    </w:p>
    <w:p w14:paraId="75EDA01C" w14:textId="77777777" w:rsidR="00C86F27" w:rsidRPr="00C86F27" w:rsidRDefault="00C86F27" w:rsidP="00C86F27">
      <w:pPr>
        <w:keepNext/>
        <w:keepLines/>
        <w:spacing w:after="717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lastRenderedPageBreak/>
        <w:t>Wrapping Text around a Table</w:t>
      </w:r>
    </w:p>
    <w:p w14:paraId="3824415E" w14:textId="77777777" w:rsidR="00C86F27" w:rsidRPr="00C86F27" w:rsidRDefault="00C86F27" w:rsidP="00C86F27">
      <w:pPr>
        <w:spacing w:after="138"/>
        <w:ind w:left="776"/>
        <w:rPr>
          <w:sz w:val="20"/>
          <w:szCs w:val="20"/>
        </w:rPr>
      </w:pPr>
      <w:r w:rsidRPr="00C86F27">
        <w:rPr>
          <w:rFonts w:ascii="Arial" w:eastAsia="Arial" w:hAnsi="Arial" w:cs="Arial"/>
          <w:color w:val="262626"/>
          <w:sz w:val="20"/>
          <w:szCs w:val="20"/>
        </w:rPr>
        <w:t>•</w:t>
      </w:r>
      <w:r w:rsidRPr="00C86F27">
        <w:rPr>
          <w:color w:val="262626"/>
          <w:sz w:val="20"/>
          <w:szCs w:val="20"/>
        </w:rPr>
        <w:t>It is possible to wrap text around a table. This technique is often used to keep images and captions together within an article.</w:t>
      </w:r>
    </w:p>
    <w:p w14:paraId="61EC7BE7" w14:textId="77777777" w:rsidR="00C86F27" w:rsidRPr="00C86F27" w:rsidRDefault="00C86F27" w:rsidP="00C86F27">
      <w:pPr>
        <w:spacing w:after="138"/>
        <w:ind w:left="776"/>
        <w:rPr>
          <w:sz w:val="20"/>
          <w:szCs w:val="20"/>
        </w:rPr>
      </w:pPr>
      <w:r w:rsidRPr="00C86F27">
        <w:rPr>
          <w:rFonts w:ascii="Arial" w:eastAsia="Arial" w:hAnsi="Arial" w:cs="Arial"/>
          <w:color w:val="262626"/>
          <w:sz w:val="20"/>
          <w:szCs w:val="20"/>
        </w:rPr>
        <w:t>•</w:t>
      </w:r>
      <w:r w:rsidRPr="00C86F27">
        <w:rPr>
          <w:color w:val="262626"/>
          <w:sz w:val="20"/>
          <w:szCs w:val="20"/>
        </w:rPr>
        <w:t>To wrap text around a table, type &lt;TABLE ALIGN = LEFT&gt; to align the table to the left while the text flows to the right.</w:t>
      </w:r>
    </w:p>
    <w:p w14:paraId="485A3511" w14:textId="77777777" w:rsidR="00C86F27" w:rsidRPr="00C86F27" w:rsidRDefault="00C86F27" w:rsidP="00C86F27">
      <w:pPr>
        <w:spacing w:after="138"/>
        <w:ind w:left="776"/>
        <w:rPr>
          <w:sz w:val="20"/>
          <w:szCs w:val="20"/>
        </w:rPr>
      </w:pPr>
      <w:r w:rsidRPr="00C86F27">
        <w:rPr>
          <w:rFonts w:ascii="Arial" w:eastAsia="Arial" w:hAnsi="Arial" w:cs="Arial"/>
          <w:color w:val="262626"/>
          <w:sz w:val="20"/>
          <w:szCs w:val="20"/>
        </w:rPr>
        <w:t>•</w:t>
      </w:r>
      <w:r w:rsidRPr="00C86F27">
        <w:rPr>
          <w:color w:val="262626"/>
          <w:sz w:val="20"/>
          <w:szCs w:val="20"/>
        </w:rPr>
        <w:t>Create the table using the &lt;TR&gt;, &lt;TD&gt;, and &lt;/TABLE&gt; tags as you normally would</w:t>
      </w:r>
    </w:p>
    <w:p w14:paraId="47B2B972" w14:textId="77777777" w:rsidR="00C86F27" w:rsidRPr="00C86F27" w:rsidRDefault="00C86F27" w:rsidP="00C86F27">
      <w:pPr>
        <w:keepNext/>
        <w:keepLines/>
        <w:spacing w:after="632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>Adding Space around a Table</w:t>
      </w:r>
    </w:p>
    <w:p w14:paraId="2E813650" w14:textId="77777777" w:rsidR="00C86F27" w:rsidRPr="00C86F27" w:rsidRDefault="00C86F27" w:rsidP="00C86F27">
      <w:pPr>
        <w:numPr>
          <w:ilvl w:val="0"/>
          <w:numId w:val="37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To add space around a table, use the HSPACE=n and VSPACE=n attributes in the &lt;TABLE&gt; tag</w:t>
      </w:r>
    </w:p>
    <w:p w14:paraId="2E0D641E" w14:textId="77777777" w:rsidR="00C86F27" w:rsidRPr="00C86F27" w:rsidRDefault="00C86F27" w:rsidP="00C86F27">
      <w:pPr>
        <w:numPr>
          <w:ilvl w:val="0"/>
          <w:numId w:val="37"/>
        </w:numPr>
        <w:spacing w:after="67"/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Example:</w:t>
      </w:r>
    </w:p>
    <w:p w14:paraId="52C6B08F" w14:textId="0B9EE81E" w:rsidR="00C86F27" w:rsidRPr="00C86F27" w:rsidRDefault="00C86F27" w:rsidP="00C86F27">
      <w:pPr>
        <w:spacing w:after="19" w:line="256" w:lineRule="auto"/>
        <w:ind w:left="1331" w:right="73" w:hanging="10"/>
        <w:rPr>
          <w:sz w:val="20"/>
          <w:szCs w:val="20"/>
        </w:rPr>
      </w:pPr>
      <w:r w:rsidRPr="00C86F27">
        <w:rPr>
          <w:sz w:val="20"/>
          <w:szCs w:val="20"/>
        </w:rPr>
        <w:t>&lt;TABLE HSPACE=20 VSPACE=20&gt;</w:t>
      </w:r>
    </w:p>
    <w:p w14:paraId="2B7039BD" w14:textId="77777777" w:rsidR="00C86F27" w:rsidRPr="00C86F27" w:rsidRDefault="00C86F27" w:rsidP="00C86F27">
      <w:pPr>
        <w:keepNext/>
        <w:keepLines/>
        <w:spacing w:after="632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 xml:space="preserve">Spanning Cells Across Columns </w:t>
      </w:r>
    </w:p>
    <w:p w14:paraId="0B63CEB2" w14:textId="77777777" w:rsidR="00C86F27" w:rsidRPr="00C86F27" w:rsidRDefault="00C86F27" w:rsidP="00C86F27">
      <w:pPr>
        <w:numPr>
          <w:ilvl w:val="0"/>
          <w:numId w:val="38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 xml:space="preserve">It is often necessary to span one cell across many columns. For example, you would use this technique to span a headline across the columns of a newspaper article. </w:t>
      </w:r>
    </w:p>
    <w:p w14:paraId="0EFD3DA3" w14:textId="6A3B88C2" w:rsidR="00C86F27" w:rsidRPr="00C86F27" w:rsidRDefault="00C86F27" w:rsidP="00C86F27">
      <w:pPr>
        <w:numPr>
          <w:ilvl w:val="0"/>
          <w:numId w:val="38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To span a cell across many columns, type &lt;TD COLSPAN=n&gt;, where n is the number of columns to be spanned</w:t>
      </w:r>
    </w:p>
    <w:p w14:paraId="243247D2" w14:textId="77777777" w:rsidR="00C86F27" w:rsidRPr="00C86F27" w:rsidRDefault="00C86F27" w:rsidP="00C86F27">
      <w:pPr>
        <w:keepNext/>
        <w:keepLines/>
        <w:spacing w:after="632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>Spanning Cells Across Rows</w:t>
      </w:r>
    </w:p>
    <w:p w14:paraId="37FA0035" w14:textId="08FA6DB8" w:rsidR="00C86F27" w:rsidRPr="00C86F27" w:rsidRDefault="00C86F27" w:rsidP="00C86F27">
      <w:pPr>
        <w:ind w:left="776"/>
        <w:rPr>
          <w:sz w:val="20"/>
          <w:szCs w:val="20"/>
        </w:rPr>
      </w:pPr>
      <w:r w:rsidRPr="00C86F27">
        <w:rPr>
          <w:rFonts w:ascii="Arial" w:eastAsia="Arial" w:hAnsi="Arial" w:cs="Arial"/>
          <w:sz w:val="20"/>
          <w:szCs w:val="20"/>
        </w:rPr>
        <w:t xml:space="preserve">• </w:t>
      </w:r>
      <w:r w:rsidRPr="00C86F27">
        <w:rPr>
          <w:sz w:val="20"/>
          <w:szCs w:val="20"/>
        </w:rPr>
        <w:t>To span a cell across many rows, type &lt;TD ROWSPAN=n&gt;, where n is the number of rows</w:t>
      </w:r>
    </w:p>
    <w:p w14:paraId="0CE6BE95" w14:textId="77777777" w:rsidR="00C86F27" w:rsidRPr="00C86F27" w:rsidRDefault="00C86F27" w:rsidP="00C86F27">
      <w:pPr>
        <w:keepNext/>
        <w:keepLines/>
        <w:spacing w:after="632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>Aligning Cell Content</w:t>
      </w:r>
    </w:p>
    <w:p w14:paraId="0B2A1EFE" w14:textId="77777777" w:rsidR="00C86F27" w:rsidRPr="00C86F27" w:rsidRDefault="00C86F27" w:rsidP="00C86F27">
      <w:pPr>
        <w:numPr>
          <w:ilvl w:val="0"/>
          <w:numId w:val="39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 xml:space="preserve">By default, a cell’s content </w:t>
      </w:r>
      <w:proofErr w:type="gramStart"/>
      <w:r w:rsidRPr="00C86F27">
        <w:rPr>
          <w:sz w:val="20"/>
          <w:szCs w:val="20"/>
        </w:rPr>
        <w:t>are</w:t>
      </w:r>
      <w:proofErr w:type="gramEnd"/>
      <w:r w:rsidRPr="00C86F27">
        <w:rPr>
          <w:sz w:val="20"/>
          <w:szCs w:val="20"/>
        </w:rPr>
        <w:t xml:space="preserve"> aligned horizontally to the left and </w:t>
      </w:r>
      <w:proofErr w:type="spellStart"/>
      <w:r w:rsidRPr="00C86F27">
        <w:rPr>
          <w:sz w:val="20"/>
          <w:szCs w:val="20"/>
        </w:rPr>
        <w:t>and</w:t>
      </w:r>
      <w:proofErr w:type="spellEnd"/>
      <w:r w:rsidRPr="00C86F27">
        <w:rPr>
          <w:sz w:val="20"/>
          <w:szCs w:val="20"/>
        </w:rPr>
        <w:t xml:space="preserve"> vertically in the middle.</w:t>
      </w:r>
    </w:p>
    <w:p w14:paraId="69F3A6F9" w14:textId="77777777" w:rsidR="00C86F27" w:rsidRPr="00C86F27" w:rsidRDefault="00C86F27" w:rsidP="00C86F27">
      <w:pPr>
        <w:numPr>
          <w:ilvl w:val="0"/>
          <w:numId w:val="39"/>
        </w:numPr>
        <w:spacing w:after="67"/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 xml:space="preserve">Use VALIGN=direction to change the vertical alignment, where </w:t>
      </w:r>
    </w:p>
    <w:p w14:paraId="4359A135" w14:textId="77777777" w:rsidR="00C86F27" w:rsidRPr="00C86F27" w:rsidRDefault="00C86F27" w:rsidP="00C86F27">
      <w:pPr>
        <w:ind w:left="781" w:firstLine="0"/>
        <w:rPr>
          <w:sz w:val="20"/>
          <w:szCs w:val="20"/>
        </w:rPr>
      </w:pPr>
      <w:r w:rsidRPr="00C86F27">
        <w:rPr>
          <w:sz w:val="20"/>
          <w:szCs w:val="20"/>
        </w:rPr>
        <w:t xml:space="preserve">“direction” is top, middle, bottom, or baseline </w:t>
      </w:r>
    </w:p>
    <w:p w14:paraId="608A46AB" w14:textId="77777777" w:rsidR="00C86F27" w:rsidRPr="00C86F27" w:rsidRDefault="00C86F27" w:rsidP="00C86F27">
      <w:pPr>
        <w:numPr>
          <w:ilvl w:val="0"/>
          <w:numId w:val="39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Use ALIGN=direction to change the horizontal alignment where “direction” is left, center, or right</w:t>
      </w:r>
    </w:p>
    <w:p w14:paraId="33C5F4D9" w14:textId="77777777" w:rsidR="00C86F27" w:rsidRPr="00C86F27" w:rsidRDefault="00C86F27" w:rsidP="00C86F27">
      <w:pPr>
        <w:keepNext/>
        <w:keepLines/>
        <w:spacing w:after="632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>Controlling Cell Spacing</w:t>
      </w:r>
    </w:p>
    <w:p w14:paraId="4C4F03CB" w14:textId="77777777" w:rsidR="00C86F27" w:rsidRPr="00C86F27" w:rsidRDefault="00C86F27" w:rsidP="00C86F27">
      <w:pPr>
        <w:numPr>
          <w:ilvl w:val="0"/>
          <w:numId w:val="40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 xml:space="preserve">Cell spacing is the space </w:t>
      </w:r>
      <w:r w:rsidRPr="00C86F27">
        <w:rPr>
          <w:i/>
          <w:sz w:val="20"/>
          <w:szCs w:val="20"/>
        </w:rPr>
        <w:t xml:space="preserve">between </w:t>
      </w:r>
      <w:r w:rsidRPr="00C86F27">
        <w:rPr>
          <w:sz w:val="20"/>
          <w:szCs w:val="20"/>
        </w:rPr>
        <w:t xml:space="preserve">cells while cell padding is the space </w:t>
      </w:r>
      <w:r w:rsidRPr="00C86F27">
        <w:rPr>
          <w:i/>
          <w:sz w:val="20"/>
          <w:szCs w:val="20"/>
        </w:rPr>
        <w:t xml:space="preserve">around </w:t>
      </w:r>
      <w:r w:rsidRPr="00C86F27">
        <w:rPr>
          <w:sz w:val="20"/>
          <w:szCs w:val="20"/>
        </w:rPr>
        <w:t>the contents of a cell</w:t>
      </w:r>
    </w:p>
    <w:p w14:paraId="0E517038" w14:textId="77777777" w:rsidR="00C86F27" w:rsidRPr="00C86F27" w:rsidRDefault="00C86F27" w:rsidP="00C86F27">
      <w:pPr>
        <w:numPr>
          <w:ilvl w:val="0"/>
          <w:numId w:val="40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To control both types of spacing, use the CELLSPACING =n and CELLPADDING=n attributes in the &lt;TABLE&gt; tag</w:t>
      </w:r>
      <w:r w:rsidRPr="00C86F27">
        <w:rPr>
          <w:sz w:val="20"/>
          <w:szCs w:val="20"/>
        </w:rPr>
        <w:br w:type="page"/>
      </w:r>
    </w:p>
    <w:p w14:paraId="654AD647" w14:textId="77777777" w:rsidR="00C86F27" w:rsidRPr="00C86F27" w:rsidRDefault="00C86F27" w:rsidP="00C86F27">
      <w:pPr>
        <w:keepNext/>
        <w:keepLines/>
        <w:spacing w:after="717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lastRenderedPageBreak/>
        <w:t xml:space="preserve">Nesting Tables </w:t>
      </w:r>
    </w:p>
    <w:p w14:paraId="030B5C01" w14:textId="77777777" w:rsidR="00C86F27" w:rsidRPr="00C86F27" w:rsidRDefault="00C86F27" w:rsidP="00C86F27">
      <w:pPr>
        <w:spacing w:after="138"/>
        <w:ind w:left="495" w:firstLine="0"/>
        <w:rPr>
          <w:sz w:val="20"/>
          <w:szCs w:val="20"/>
        </w:rPr>
      </w:pPr>
      <w:r w:rsidRPr="00C86F27">
        <w:rPr>
          <w:rFonts w:ascii="Arial" w:eastAsia="Arial" w:hAnsi="Arial" w:cs="Arial"/>
          <w:color w:val="262626"/>
          <w:sz w:val="20"/>
          <w:szCs w:val="20"/>
        </w:rPr>
        <w:t>•</w:t>
      </w:r>
      <w:r w:rsidRPr="00C86F27">
        <w:rPr>
          <w:color w:val="262626"/>
          <w:sz w:val="20"/>
          <w:szCs w:val="20"/>
        </w:rPr>
        <w:t xml:space="preserve">Create the inner table </w:t>
      </w:r>
    </w:p>
    <w:p w14:paraId="65D54FA7" w14:textId="77777777" w:rsidR="00C86F27" w:rsidRPr="00C86F27" w:rsidRDefault="00C86F27" w:rsidP="00C86F27">
      <w:pPr>
        <w:spacing w:after="138"/>
        <w:ind w:left="776"/>
        <w:rPr>
          <w:sz w:val="20"/>
          <w:szCs w:val="20"/>
        </w:rPr>
      </w:pPr>
      <w:r w:rsidRPr="00C86F27">
        <w:rPr>
          <w:rFonts w:ascii="Arial" w:eastAsia="Arial" w:hAnsi="Arial" w:cs="Arial"/>
          <w:color w:val="262626"/>
          <w:sz w:val="20"/>
          <w:szCs w:val="20"/>
        </w:rPr>
        <w:t>•</w:t>
      </w:r>
      <w:r w:rsidRPr="00C86F27">
        <w:rPr>
          <w:color w:val="262626"/>
          <w:sz w:val="20"/>
          <w:szCs w:val="20"/>
        </w:rPr>
        <w:t>Create the outer table and determine which cell of the outer table will hold the inner table</w:t>
      </w:r>
    </w:p>
    <w:p w14:paraId="435DA9D7" w14:textId="77777777" w:rsidR="00C86F27" w:rsidRPr="00C86F27" w:rsidRDefault="00C86F27" w:rsidP="00C86F27">
      <w:pPr>
        <w:spacing w:after="138"/>
        <w:ind w:left="495" w:firstLine="0"/>
        <w:rPr>
          <w:sz w:val="20"/>
          <w:szCs w:val="20"/>
        </w:rPr>
      </w:pPr>
      <w:r w:rsidRPr="00C86F27">
        <w:rPr>
          <w:rFonts w:ascii="Arial" w:eastAsia="Arial" w:hAnsi="Arial" w:cs="Arial"/>
          <w:color w:val="262626"/>
          <w:sz w:val="20"/>
          <w:szCs w:val="20"/>
        </w:rPr>
        <w:t>•</w:t>
      </w:r>
      <w:r w:rsidRPr="00C86F27">
        <w:rPr>
          <w:color w:val="262626"/>
          <w:sz w:val="20"/>
          <w:szCs w:val="20"/>
        </w:rPr>
        <w:t>Test both tables separately to make sure they work</w:t>
      </w:r>
    </w:p>
    <w:p w14:paraId="7B49645C" w14:textId="77777777" w:rsidR="00C86F27" w:rsidRPr="00C86F27" w:rsidRDefault="00C86F27" w:rsidP="00C86F27">
      <w:pPr>
        <w:spacing w:after="138"/>
        <w:ind w:left="495" w:firstLine="0"/>
        <w:rPr>
          <w:sz w:val="20"/>
          <w:szCs w:val="20"/>
        </w:rPr>
      </w:pPr>
      <w:r w:rsidRPr="00C86F27">
        <w:rPr>
          <w:rFonts w:ascii="Arial" w:eastAsia="Arial" w:hAnsi="Arial" w:cs="Arial"/>
          <w:color w:val="262626"/>
          <w:sz w:val="20"/>
          <w:szCs w:val="20"/>
        </w:rPr>
        <w:t>•</w:t>
      </w:r>
      <w:r w:rsidRPr="00C86F27">
        <w:rPr>
          <w:color w:val="262626"/>
          <w:sz w:val="20"/>
          <w:szCs w:val="20"/>
        </w:rPr>
        <w:t>Copy the inner table into the cell of the outer table</w:t>
      </w:r>
    </w:p>
    <w:p w14:paraId="499C13A9" w14:textId="77777777" w:rsidR="00C86F27" w:rsidRPr="00C86F27" w:rsidRDefault="00C86F27" w:rsidP="00C86F27">
      <w:pPr>
        <w:spacing w:after="138"/>
        <w:ind w:left="776"/>
        <w:rPr>
          <w:sz w:val="20"/>
          <w:szCs w:val="20"/>
        </w:rPr>
      </w:pPr>
      <w:r w:rsidRPr="00C86F27">
        <w:rPr>
          <w:rFonts w:ascii="Arial" w:eastAsia="Arial" w:hAnsi="Arial" w:cs="Arial"/>
          <w:color w:val="262626"/>
          <w:sz w:val="20"/>
          <w:szCs w:val="20"/>
        </w:rPr>
        <w:t>•</w:t>
      </w:r>
      <w:r w:rsidRPr="00C86F27">
        <w:rPr>
          <w:color w:val="262626"/>
          <w:sz w:val="20"/>
          <w:szCs w:val="20"/>
        </w:rPr>
        <w:t>Don’t nest too many tables. If you find yourself doing that, find an easier way to lay out your Web page</w:t>
      </w:r>
    </w:p>
    <w:p w14:paraId="03AB0627" w14:textId="77777777" w:rsidR="00C86F27" w:rsidRPr="00C86F27" w:rsidRDefault="00C86F27" w:rsidP="00C86F27">
      <w:pPr>
        <w:keepNext/>
        <w:keepLines/>
        <w:spacing w:after="632" w:line="264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>Changing a Cell’s Color</w:t>
      </w:r>
    </w:p>
    <w:p w14:paraId="5317ABC8" w14:textId="77777777" w:rsidR="00C86F27" w:rsidRPr="00C86F27" w:rsidRDefault="00C86F27" w:rsidP="00C86F27">
      <w:pPr>
        <w:numPr>
          <w:ilvl w:val="0"/>
          <w:numId w:val="41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To change a cell’s color, add the BGCOLOR</w:t>
      </w:r>
      <w:proofErr w:type="gramStart"/>
      <w:r w:rsidRPr="00C86F27">
        <w:rPr>
          <w:sz w:val="20"/>
          <w:szCs w:val="20"/>
        </w:rPr>
        <w:t>=“</w:t>
      </w:r>
      <w:proofErr w:type="gramEnd"/>
      <w:r w:rsidRPr="00C86F27">
        <w:rPr>
          <w:sz w:val="20"/>
          <w:szCs w:val="20"/>
        </w:rPr>
        <w:t>color” attribute to the &lt;TD&gt; tag</w:t>
      </w:r>
    </w:p>
    <w:p w14:paraId="4E25F88A" w14:textId="77777777" w:rsidR="00C86F27" w:rsidRPr="00C86F27" w:rsidRDefault="00C86F27" w:rsidP="00C86F27">
      <w:pPr>
        <w:numPr>
          <w:ilvl w:val="0"/>
          <w:numId w:val="41"/>
        </w:numPr>
        <w:spacing w:after="67"/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Example:</w:t>
      </w:r>
    </w:p>
    <w:p w14:paraId="21BC9AA7" w14:textId="0A4FED42" w:rsidR="00C86F27" w:rsidRPr="00C86F27" w:rsidRDefault="00C86F27" w:rsidP="00C86F27">
      <w:pPr>
        <w:spacing w:after="19" w:line="256" w:lineRule="auto"/>
        <w:ind w:left="1331" w:right="73" w:hanging="10"/>
        <w:rPr>
          <w:sz w:val="20"/>
          <w:szCs w:val="20"/>
        </w:rPr>
      </w:pPr>
      <w:r w:rsidRPr="00C86F27">
        <w:rPr>
          <w:sz w:val="20"/>
          <w:szCs w:val="20"/>
        </w:rPr>
        <w:t>&lt;TD BGCOLOR</w:t>
      </w:r>
      <w:proofErr w:type="gramStart"/>
      <w:r w:rsidRPr="00C86F27">
        <w:rPr>
          <w:sz w:val="20"/>
          <w:szCs w:val="20"/>
        </w:rPr>
        <w:t>=“</w:t>
      </w:r>
      <w:proofErr w:type="gramEnd"/>
      <w:r w:rsidRPr="00C86F27">
        <w:rPr>
          <w:sz w:val="20"/>
          <w:szCs w:val="20"/>
        </w:rPr>
        <w:t>blue”&gt;</w:t>
      </w:r>
    </w:p>
    <w:p w14:paraId="5B85CE4F" w14:textId="77777777" w:rsidR="00C86F27" w:rsidRPr="00C86F27" w:rsidRDefault="00C86F27" w:rsidP="00C86F27">
      <w:pPr>
        <w:keepNext/>
        <w:keepLines/>
        <w:spacing w:after="648" w:line="256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color w:val="262626"/>
          <w:sz w:val="20"/>
          <w:szCs w:val="20"/>
          <w:u w:val="single"/>
        </w:rPr>
        <w:t>Dividing Your Table into Column Groups</w:t>
      </w:r>
    </w:p>
    <w:p w14:paraId="37489E24" w14:textId="77777777" w:rsidR="00C86F27" w:rsidRPr="00C86F27" w:rsidRDefault="00C86F27" w:rsidP="00C86F27">
      <w:pPr>
        <w:numPr>
          <w:ilvl w:val="0"/>
          <w:numId w:val="42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 xml:space="preserve">You can divide your table into two kinds of column groups: structural and non-structural. </w:t>
      </w:r>
    </w:p>
    <w:p w14:paraId="77E7A510" w14:textId="77777777" w:rsidR="00C86F27" w:rsidRPr="00C86F27" w:rsidRDefault="00C86F27" w:rsidP="00C86F27">
      <w:pPr>
        <w:numPr>
          <w:ilvl w:val="0"/>
          <w:numId w:val="42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Structural column groups control where dividing lines are drawn; Non-structural groups do not</w:t>
      </w:r>
    </w:p>
    <w:p w14:paraId="0CB45CCA" w14:textId="77777777" w:rsidR="00C86F27" w:rsidRPr="00C86F27" w:rsidRDefault="00C86F27" w:rsidP="00C86F27">
      <w:pPr>
        <w:numPr>
          <w:ilvl w:val="0"/>
          <w:numId w:val="42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Both let you format an entire column of cells at once</w:t>
      </w:r>
    </w:p>
    <w:p w14:paraId="7E585C2A" w14:textId="77777777" w:rsidR="00C86F27" w:rsidRPr="00C86F27" w:rsidRDefault="00C86F27" w:rsidP="00C86F27">
      <w:pPr>
        <w:keepNext/>
        <w:keepLines/>
        <w:spacing w:after="717" w:line="264" w:lineRule="auto"/>
        <w:ind w:left="505" w:hanging="10"/>
        <w:outlineLvl w:val="1"/>
        <w:rPr>
          <w:b/>
          <w:bCs/>
          <w:color w:val="262626"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 xml:space="preserve">Column Groups  </w:t>
      </w:r>
    </w:p>
    <w:p w14:paraId="1ED4AC99" w14:textId="77777777" w:rsidR="00C86F27" w:rsidRPr="00C86F27" w:rsidRDefault="00C86F27" w:rsidP="00C86F27">
      <w:pPr>
        <w:spacing w:after="14" w:line="264" w:lineRule="auto"/>
        <w:ind w:left="520" w:hanging="10"/>
        <w:rPr>
          <w:sz w:val="20"/>
          <w:szCs w:val="20"/>
        </w:rPr>
      </w:pPr>
      <w:r w:rsidRPr="00C86F27">
        <w:rPr>
          <w:rFonts w:ascii="Arial" w:eastAsia="Arial" w:hAnsi="Arial" w:cs="Arial"/>
          <w:sz w:val="20"/>
          <w:szCs w:val="20"/>
        </w:rPr>
        <w:t>•</w:t>
      </w:r>
      <w:r w:rsidRPr="00C86F27">
        <w:rPr>
          <w:sz w:val="20"/>
          <w:szCs w:val="20"/>
        </w:rPr>
        <w:t xml:space="preserve">To create structural column groups, type </w:t>
      </w:r>
    </w:p>
    <w:p w14:paraId="5FEE2E71" w14:textId="77777777" w:rsidR="00C86F27" w:rsidRPr="00C86F27" w:rsidRDefault="00C86F27" w:rsidP="00C86F27">
      <w:pPr>
        <w:spacing w:after="39" w:line="264" w:lineRule="auto"/>
        <w:ind w:left="776" w:hanging="10"/>
        <w:rPr>
          <w:sz w:val="20"/>
          <w:szCs w:val="20"/>
        </w:rPr>
      </w:pPr>
      <w:r w:rsidRPr="00C86F27">
        <w:rPr>
          <w:sz w:val="20"/>
          <w:szCs w:val="20"/>
        </w:rPr>
        <w:t>&lt;COLGROUP SPAN=n&gt; after the &lt;TABLE&gt; tag, where n is the number of columns in the group</w:t>
      </w:r>
    </w:p>
    <w:p w14:paraId="4F787C1E" w14:textId="77777777" w:rsidR="00C86F27" w:rsidRPr="00C86F27" w:rsidRDefault="00C86F27" w:rsidP="00C86F27">
      <w:pPr>
        <w:spacing w:after="14" w:line="264" w:lineRule="auto"/>
        <w:ind w:left="781" w:hanging="271"/>
        <w:rPr>
          <w:sz w:val="20"/>
          <w:szCs w:val="20"/>
        </w:rPr>
      </w:pPr>
      <w:r w:rsidRPr="00C86F27">
        <w:rPr>
          <w:rFonts w:ascii="Arial" w:eastAsia="Arial" w:hAnsi="Arial" w:cs="Arial"/>
          <w:sz w:val="20"/>
          <w:szCs w:val="20"/>
        </w:rPr>
        <w:t>•</w:t>
      </w:r>
      <w:r w:rsidRPr="00C86F27">
        <w:rPr>
          <w:sz w:val="20"/>
          <w:szCs w:val="20"/>
        </w:rPr>
        <w:t xml:space="preserve">To create non-structural column groups, type &lt;COL SPAN=n&gt;, where n is the number of columns in the group </w:t>
      </w:r>
    </w:p>
    <w:p w14:paraId="5C3E6749" w14:textId="77777777" w:rsidR="00C86F27" w:rsidRPr="00C86F27" w:rsidRDefault="00C86F27" w:rsidP="00C86F27">
      <w:pPr>
        <w:keepNext/>
        <w:keepLines/>
        <w:spacing w:after="648" w:line="256" w:lineRule="auto"/>
        <w:ind w:left="505" w:hanging="10"/>
        <w:outlineLvl w:val="0"/>
        <w:rPr>
          <w:b/>
          <w:bCs/>
          <w:sz w:val="20"/>
          <w:szCs w:val="20"/>
          <w:u w:val="single"/>
        </w:rPr>
      </w:pPr>
      <w:r w:rsidRPr="00C86F27">
        <w:rPr>
          <w:b/>
          <w:bCs/>
          <w:color w:val="262626"/>
          <w:sz w:val="20"/>
          <w:szCs w:val="20"/>
          <w:u w:val="single"/>
        </w:rPr>
        <w:t>Dividing Table into Horizontal Sections</w:t>
      </w:r>
    </w:p>
    <w:p w14:paraId="610D33EF" w14:textId="77777777" w:rsidR="00C86F27" w:rsidRPr="00C86F27" w:rsidRDefault="00C86F27" w:rsidP="00C86F27">
      <w:pPr>
        <w:numPr>
          <w:ilvl w:val="0"/>
          <w:numId w:val="43"/>
        </w:numPr>
        <w:ind w:hanging="281"/>
        <w:rPr>
          <w:sz w:val="20"/>
          <w:szCs w:val="20"/>
        </w:rPr>
      </w:pPr>
      <w:r w:rsidRPr="00C86F27">
        <w:rPr>
          <w:sz w:val="20"/>
          <w:szCs w:val="20"/>
        </w:rPr>
        <w:t>You can also create a horizontal section consisting of one or more rows. This allows you to format the rows all at once</w:t>
      </w:r>
    </w:p>
    <w:p w14:paraId="528E3E8D" w14:textId="77777777" w:rsidR="00C86F27" w:rsidRPr="00C86F27" w:rsidRDefault="00C86F27" w:rsidP="00C86F27">
      <w:pPr>
        <w:numPr>
          <w:ilvl w:val="0"/>
          <w:numId w:val="43"/>
        </w:numPr>
        <w:ind w:hanging="281"/>
        <w:rPr>
          <w:sz w:val="20"/>
          <w:szCs w:val="20"/>
        </w:rPr>
      </w:pPr>
      <w:r w:rsidRPr="00C86F27">
        <w:rPr>
          <w:sz w:val="20"/>
          <w:szCs w:val="20"/>
        </w:rPr>
        <w:t>To create a horizontal section, type &lt;THEAD&gt;, &lt;TBODY&gt;, or &lt;TFOOT&gt; before the first &lt;TR&gt; tag of the section</w:t>
      </w:r>
    </w:p>
    <w:p w14:paraId="36028230" w14:textId="77777777" w:rsidR="00C86F27" w:rsidRPr="00C86F27" w:rsidRDefault="00C86F27" w:rsidP="00C86F27">
      <w:pPr>
        <w:numPr>
          <w:ilvl w:val="0"/>
          <w:numId w:val="43"/>
        </w:numPr>
        <w:ind w:hanging="281"/>
        <w:rPr>
          <w:sz w:val="20"/>
          <w:szCs w:val="20"/>
        </w:rPr>
      </w:pPr>
      <w:r w:rsidRPr="00C86F27">
        <w:rPr>
          <w:sz w:val="20"/>
          <w:szCs w:val="20"/>
        </w:rPr>
        <w:t>Netscape does not support these tags</w:t>
      </w:r>
    </w:p>
    <w:p w14:paraId="1949328C" w14:textId="77777777" w:rsidR="00C86F27" w:rsidRPr="00C86F27" w:rsidRDefault="00C86F27" w:rsidP="00C86F27">
      <w:pPr>
        <w:keepNext/>
        <w:keepLines/>
        <w:spacing w:after="632" w:line="264" w:lineRule="auto"/>
        <w:ind w:left="505" w:hanging="10"/>
        <w:outlineLvl w:val="1"/>
        <w:rPr>
          <w:b/>
          <w:bCs/>
          <w:color w:val="262626"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lastRenderedPageBreak/>
        <w:t>Controlling Line Breaks</w:t>
      </w:r>
    </w:p>
    <w:p w14:paraId="2824E6CC" w14:textId="77777777" w:rsidR="00C86F27" w:rsidRPr="00C86F27" w:rsidRDefault="00C86F27" w:rsidP="00C86F27">
      <w:pPr>
        <w:numPr>
          <w:ilvl w:val="0"/>
          <w:numId w:val="44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Unless you specify otherwise a browser will divide the lines in a cell as it sees fit.</w:t>
      </w:r>
    </w:p>
    <w:p w14:paraId="2AB6F3F5" w14:textId="77777777" w:rsidR="00C86F27" w:rsidRPr="00C86F27" w:rsidRDefault="00C86F27" w:rsidP="00C86F27">
      <w:pPr>
        <w:numPr>
          <w:ilvl w:val="0"/>
          <w:numId w:val="44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The NOWRAP attribute placed within the &lt;TD&gt; tag forces the browser to keep all the text in a cell on one line</w:t>
      </w:r>
    </w:p>
    <w:p w14:paraId="47B9BB4C" w14:textId="77777777" w:rsidR="00C86F27" w:rsidRPr="00C86F27" w:rsidRDefault="00C86F27" w:rsidP="00C86F27">
      <w:pPr>
        <w:numPr>
          <w:ilvl w:val="0"/>
          <w:numId w:val="44"/>
        </w:numPr>
        <w:spacing w:after="67"/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Example:</w:t>
      </w:r>
    </w:p>
    <w:p w14:paraId="3B531C6A" w14:textId="77777777" w:rsidR="00C86F27" w:rsidRPr="00C86F27" w:rsidRDefault="00C86F27" w:rsidP="00C86F27">
      <w:pPr>
        <w:numPr>
          <w:ilvl w:val="0"/>
          <w:numId w:val="44"/>
        </w:numPr>
        <w:spacing w:after="19" w:line="256" w:lineRule="auto"/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&lt;TD NOWRAP&gt;Washington, D.C.</w:t>
      </w:r>
    </w:p>
    <w:p w14:paraId="7E75E51F" w14:textId="77777777" w:rsidR="00C86F27" w:rsidRPr="00C86F27" w:rsidRDefault="00C86F27" w:rsidP="00C86F27">
      <w:pPr>
        <w:spacing w:after="632" w:line="264" w:lineRule="auto"/>
        <w:ind w:left="505" w:hanging="10"/>
        <w:rPr>
          <w:b/>
          <w:bCs/>
          <w:sz w:val="20"/>
          <w:szCs w:val="20"/>
          <w:u w:val="single"/>
        </w:rPr>
      </w:pPr>
      <w:r w:rsidRPr="00C86F27">
        <w:rPr>
          <w:b/>
          <w:bCs/>
          <w:sz w:val="20"/>
          <w:szCs w:val="20"/>
          <w:u w:val="single"/>
        </w:rPr>
        <w:t>Parting Words….</w:t>
      </w:r>
    </w:p>
    <w:p w14:paraId="0BE3D592" w14:textId="77777777" w:rsidR="00C86F27" w:rsidRPr="00C86F27" w:rsidRDefault="00C86F27" w:rsidP="00C86F27">
      <w:pPr>
        <w:numPr>
          <w:ilvl w:val="0"/>
          <w:numId w:val="44"/>
        </w:numPr>
        <w:ind w:hanging="271"/>
        <w:rPr>
          <w:sz w:val="20"/>
          <w:szCs w:val="20"/>
        </w:rPr>
      </w:pPr>
      <w:r w:rsidRPr="00C86F27">
        <w:rPr>
          <w:sz w:val="20"/>
          <w:szCs w:val="20"/>
        </w:rPr>
        <w:t>If you can imagine a way to lay out your page, chances are it is possible using HTML</w:t>
      </w:r>
    </w:p>
    <w:p w14:paraId="47A268AE" w14:textId="33ED06E5" w:rsidR="00CD7C83" w:rsidRPr="002E44DA" w:rsidRDefault="00C86F27" w:rsidP="00A71AAA">
      <w:pPr>
        <w:numPr>
          <w:ilvl w:val="0"/>
          <w:numId w:val="44"/>
        </w:numPr>
        <w:ind w:hanging="271"/>
        <w:rPr>
          <w:sz w:val="20"/>
          <w:szCs w:val="20"/>
        </w:rPr>
      </w:pPr>
      <w:r w:rsidRPr="002E44DA">
        <w:rPr>
          <w:sz w:val="20"/>
          <w:szCs w:val="20"/>
        </w:rPr>
        <w:t>When in doubt, use an HTML reference</w:t>
      </w:r>
    </w:p>
    <w:sectPr w:rsidR="00CD7C83" w:rsidRPr="002E44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B067DC" w14:textId="77777777" w:rsidR="00300CD5" w:rsidRDefault="00300CD5" w:rsidP="00C86F27">
      <w:pPr>
        <w:spacing w:after="0" w:line="240" w:lineRule="auto"/>
      </w:pPr>
      <w:r>
        <w:separator/>
      </w:r>
    </w:p>
  </w:endnote>
  <w:endnote w:type="continuationSeparator" w:id="0">
    <w:p w14:paraId="058739E5" w14:textId="77777777" w:rsidR="00300CD5" w:rsidRDefault="00300CD5" w:rsidP="00C86F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797BAE" w14:textId="77777777" w:rsidR="00300CD5" w:rsidRDefault="00300CD5" w:rsidP="00C86F27">
      <w:pPr>
        <w:spacing w:after="0" w:line="240" w:lineRule="auto"/>
      </w:pPr>
      <w:r>
        <w:separator/>
      </w:r>
    </w:p>
  </w:footnote>
  <w:footnote w:type="continuationSeparator" w:id="0">
    <w:p w14:paraId="73E4A122" w14:textId="77777777" w:rsidR="00300CD5" w:rsidRDefault="00300CD5" w:rsidP="00C86F2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90263"/>
    <w:multiLevelType w:val="hybridMultilevel"/>
    <w:tmpl w:val="70D8AC86"/>
    <w:lvl w:ilvl="0" w:tplc="065425C2">
      <w:start w:val="1"/>
      <w:numFmt w:val="bullet"/>
      <w:lvlText w:val="•"/>
      <w:lvlJc w:val="left"/>
      <w:pPr>
        <w:ind w:left="7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1" w:tplc="1186C95A">
      <w:start w:val="1"/>
      <w:numFmt w:val="bullet"/>
      <w:lvlText w:val="o"/>
      <w:lvlJc w:val="left"/>
      <w:pPr>
        <w:ind w:left="10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2" w:tplc="F81C0A48">
      <w:start w:val="1"/>
      <w:numFmt w:val="bullet"/>
      <w:lvlText w:val="▪"/>
      <w:lvlJc w:val="left"/>
      <w:pPr>
        <w:ind w:left="18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3" w:tplc="C7D4BDD6">
      <w:start w:val="1"/>
      <w:numFmt w:val="bullet"/>
      <w:lvlText w:val="•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4" w:tplc="6C36EE3C">
      <w:start w:val="1"/>
      <w:numFmt w:val="bullet"/>
      <w:lvlText w:val="o"/>
      <w:lvlJc w:val="left"/>
      <w:pPr>
        <w:ind w:left="32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5" w:tplc="3C644DF4">
      <w:start w:val="1"/>
      <w:numFmt w:val="bullet"/>
      <w:lvlText w:val="▪"/>
      <w:lvlJc w:val="left"/>
      <w:pPr>
        <w:ind w:left="39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6" w:tplc="1ABABA48">
      <w:start w:val="1"/>
      <w:numFmt w:val="bullet"/>
      <w:lvlText w:val="•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7" w:tplc="EB14FD3C">
      <w:start w:val="1"/>
      <w:numFmt w:val="bullet"/>
      <w:lvlText w:val="o"/>
      <w:lvlJc w:val="left"/>
      <w:pPr>
        <w:ind w:left="54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8" w:tplc="A610360C">
      <w:start w:val="1"/>
      <w:numFmt w:val="bullet"/>
      <w:lvlText w:val="▪"/>
      <w:lvlJc w:val="left"/>
      <w:pPr>
        <w:ind w:left="61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" w15:restartNumberingAfterBreak="0">
    <w:nsid w:val="01BC4081"/>
    <w:multiLevelType w:val="hybridMultilevel"/>
    <w:tmpl w:val="BA981368"/>
    <w:lvl w:ilvl="0" w:tplc="CF185450">
      <w:start w:val="1"/>
      <w:numFmt w:val="bullet"/>
      <w:lvlText w:val="•"/>
      <w:lvlJc w:val="left"/>
      <w:pPr>
        <w:ind w:left="7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1" w:tplc="1BE46E40">
      <w:start w:val="1"/>
      <w:numFmt w:val="bullet"/>
      <w:lvlText w:val="o"/>
      <w:lvlJc w:val="left"/>
      <w:pPr>
        <w:ind w:left="10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2" w:tplc="02E4616A">
      <w:start w:val="1"/>
      <w:numFmt w:val="bullet"/>
      <w:lvlText w:val="▪"/>
      <w:lvlJc w:val="left"/>
      <w:pPr>
        <w:ind w:left="18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3" w:tplc="AC781F2A">
      <w:start w:val="1"/>
      <w:numFmt w:val="bullet"/>
      <w:lvlText w:val="•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4" w:tplc="06AA0A32">
      <w:start w:val="1"/>
      <w:numFmt w:val="bullet"/>
      <w:lvlText w:val="o"/>
      <w:lvlJc w:val="left"/>
      <w:pPr>
        <w:ind w:left="32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5" w:tplc="8D5C8CE8">
      <w:start w:val="1"/>
      <w:numFmt w:val="bullet"/>
      <w:lvlText w:val="▪"/>
      <w:lvlJc w:val="left"/>
      <w:pPr>
        <w:ind w:left="39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6" w:tplc="3F888F60">
      <w:start w:val="1"/>
      <w:numFmt w:val="bullet"/>
      <w:lvlText w:val="•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7" w:tplc="E0282174">
      <w:start w:val="1"/>
      <w:numFmt w:val="bullet"/>
      <w:lvlText w:val="o"/>
      <w:lvlJc w:val="left"/>
      <w:pPr>
        <w:ind w:left="54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8" w:tplc="CC823162">
      <w:start w:val="1"/>
      <w:numFmt w:val="bullet"/>
      <w:lvlText w:val="▪"/>
      <w:lvlJc w:val="left"/>
      <w:pPr>
        <w:ind w:left="61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2" w15:restartNumberingAfterBreak="0">
    <w:nsid w:val="0386587A"/>
    <w:multiLevelType w:val="hybridMultilevel"/>
    <w:tmpl w:val="28B0690E"/>
    <w:lvl w:ilvl="0" w:tplc="9D1E35AE">
      <w:start w:val="1"/>
      <w:numFmt w:val="bullet"/>
      <w:lvlText w:val="•"/>
      <w:lvlJc w:val="left"/>
      <w:pPr>
        <w:ind w:left="13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1" w:tplc="AB624F3E">
      <w:start w:val="1"/>
      <w:numFmt w:val="bullet"/>
      <w:lvlText w:val="o"/>
      <w:lvlJc w:val="left"/>
      <w:pPr>
        <w:ind w:left="1485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2" w:tplc="5DA644C2">
      <w:start w:val="1"/>
      <w:numFmt w:val="bullet"/>
      <w:lvlText w:val="▪"/>
      <w:lvlJc w:val="left"/>
      <w:pPr>
        <w:ind w:left="2205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3" w:tplc="3296358C">
      <w:start w:val="1"/>
      <w:numFmt w:val="bullet"/>
      <w:lvlText w:val="•"/>
      <w:lvlJc w:val="left"/>
      <w:pPr>
        <w:ind w:left="2925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4" w:tplc="BF86309E">
      <w:start w:val="1"/>
      <w:numFmt w:val="bullet"/>
      <w:lvlText w:val="o"/>
      <w:lvlJc w:val="left"/>
      <w:pPr>
        <w:ind w:left="3645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5" w:tplc="9F4CBF9A">
      <w:start w:val="1"/>
      <w:numFmt w:val="bullet"/>
      <w:lvlText w:val="▪"/>
      <w:lvlJc w:val="left"/>
      <w:pPr>
        <w:ind w:left="4365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6" w:tplc="228CC058">
      <w:start w:val="1"/>
      <w:numFmt w:val="bullet"/>
      <w:lvlText w:val="•"/>
      <w:lvlJc w:val="left"/>
      <w:pPr>
        <w:ind w:left="5085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7" w:tplc="6E5C5FD2">
      <w:start w:val="1"/>
      <w:numFmt w:val="bullet"/>
      <w:lvlText w:val="o"/>
      <w:lvlJc w:val="left"/>
      <w:pPr>
        <w:ind w:left="5805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8" w:tplc="719862A4">
      <w:start w:val="1"/>
      <w:numFmt w:val="bullet"/>
      <w:lvlText w:val="▪"/>
      <w:lvlJc w:val="left"/>
      <w:pPr>
        <w:ind w:left="6525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3" w15:restartNumberingAfterBreak="0">
    <w:nsid w:val="046B2C75"/>
    <w:multiLevelType w:val="hybridMultilevel"/>
    <w:tmpl w:val="5DBA1792"/>
    <w:lvl w:ilvl="0" w:tplc="A48E6C32">
      <w:start w:val="1"/>
      <w:numFmt w:val="bullet"/>
      <w:lvlText w:val="•"/>
      <w:lvlJc w:val="left"/>
      <w:pPr>
        <w:ind w:left="271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1" w:tplc="3B5E12E8">
      <w:start w:val="1"/>
      <w:numFmt w:val="bullet"/>
      <w:lvlText w:val="o"/>
      <w:lvlJc w:val="left"/>
      <w:pPr>
        <w:ind w:left="10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2" w:tplc="B6160F82">
      <w:start w:val="1"/>
      <w:numFmt w:val="bullet"/>
      <w:lvlText w:val="▪"/>
      <w:lvlJc w:val="left"/>
      <w:pPr>
        <w:ind w:left="18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3" w:tplc="2A08CCC8">
      <w:start w:val="1"/>
      <w:numFmt w:val="bullet"/>
      <w:lvlText w:val="•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4" w:tplc="B45A5AAA">
      <w:start w:val="1"/>
      <w:numFmt w:val="bullet"/>
      <w:lvlText w:val="o"/>
      <w:lvlJc w:val="left"/>
      <w:pPr>
        <w:ind w:left="32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5" w:tplc="9DF43C44">
      <w:start w:val="1"/>
      <w:numFmt w:val="bullet"/>
      <w:lvlText w:val="▪"/>
      <w:lvlJc w:val="left"/>
      <w:pPr>
        <w:ind w:left="39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6" w:tplc="715EA83A">
      <w:start w:val="1"/>
      <w:numFmt w:val="bullet"/>
      <w:lvlText w:val="•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7" w:tplc="2DC07AB4">
      <w:start w:val="1"/>
      <w:numFmt w:val="bullet"/>
      <w:lvlText w:val="o"/>
      <w:lvlJc w:val="left"/>
      <w:pPr>
        <w:ind w:left="54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8" w:tplc="D12E7AB8">
      <w:start w:val="1"/>
      <w:numFmt w:val="bullet"/>
      <w:lvlText w:val="▪"/>
      <w:lvlJc w:val="left"/>
      <w:pPr>
        <w:ind w:left="61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4" w15:restartNumberingAfterBreak="0">
    <w:nsid w:val="04A14286"/>
    <w:multiLevelType w:val="hybridMultilevel"/>
    <w:tmpl w:val="7BDAE5FA"/>
    <w:lvl w:ilvl="0" w:tplc="5D9E0C5E">
      <w:start w:val="1"/>
      <w:numFmt w:val="bullet"/>
      <w:lvlText w:val="•"/>
      <w:lvlJc w:val="left"/>
      <w:pPr>
        <w:ind w:left="7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1" w:tplc="B6B27B74">
      <w:start w:val="1"/>
      <w:numFmt w:val="bullet"/>
      <w:lvlText w:val="o"/>
      <w:lvlJc w:val="left"/>
      <w:pPr>
        <w:ind w:left="10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2" w:tplc="9C96C8F2">
      <w:start w:val="1"/>
      <w:numFmt w:val="bullet"/>
      <w:lvlText w:val="▪"/>
      <w:lvlJc w:val="left"/>
      <w:pPr>
        <w:ind w:left="18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3" w:tplc="AA60B848">
      <w:start w:val="1"/>
      <w:numFmt w:val="bullet"/>
      <w:lvlText w:val="•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4" w:tplc="2DEC0982">
      <w:start w:val="1"/>
      <w:numFmt w:val="bullet"/>
      <w:lvlText w:val="o"/>
      <w:lvlJc w:val="left"/>
      <w:pPr>
        <w:ind w:left="32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5" w:tplc="0DAA9D68">
      <w:start w:val="1"/>
      <w:numFmt w:val="bullet"/>
      <w:lvlText w:val="▪"/>
      <w:lvlJc w:val="left"/>
      <w:pPr>
        <w:ind w:left="39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6" w:tplc="488C8FEA">
      <w:start w:val="1"/>
      <w:numFmt w:val="bullet"/>
      <w:lvlText w:val="•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7" w:tplc="A4D04716">
      <w:start w:val="1"/>
      <w:numFmt w:val="bullet"/>
      <w:lvlText w:val="o"/>
      <w:lvlJc w:val="left"/>
      <w:pPr>
        <w:ind w:left="54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8" w:tplc="ADEA8890">
      <w:start w:val="1"/>
      <w:numFmt w:val="bullet"/>
      <w:lvlText w:val="▪"/>
      <w:lvlJc w:val="left"/>
      <w:pPr>
        <w:ind w:left="61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5" w15:restartNumberingAfterBreak="0">
    <w:nsid w:val="064668CC"/>
    <w:multiLevelType w:val="hybridMultilevel"/>
    <w:tmpl w:val="53A0B720"/>
    <w:lvl w:ilvl="0" w:tplc="B762C668">
      <w:start w:val="1"/>
      <w:numFmt w:val="bullet"/>
      <w:lvlText w:val="•"/>
      <w:lvlJc w:val="left"/>
      <w:pPr>
        <w:ind w:left="7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1" w:tplc="1DC6A350">
      <w:start w:val="1"/>
      <w:numFmt w:val="bullet"/>
      <w:lvlText w:val="o"/>
      <w:lvlJc w:val="left"/>
      <w:pPr>
        <w:ind w:left="10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2" w:tplc="CBA2AD1A">
      <w:start w:val="1"/>
      <w:numFmt w:val="bullet"/>
      <w:lvlText w:val="▪"/>
      <w:lvlJc w:val="left"/>
      <w:pPr>
        <w:ind w:left="18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3" w:tplc="31EA3BC8">
      <w:start w:val="1"/>
      <w:numFmt w:val="bullet"/>
      <w:lvlText w:val="•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4" w:tplc="EC8C7BBE">
      <w:start w:val="1"/>
      <w:numFmt w:val="bullet"/>
      <w:lvlText w:val="o"/>
      <w:lvlJc w:val="left"/>
      <w:pPr>
        <w:ind w:left="32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5" w:tplc="8392EFBC">
      <w:start w:val="1"/>
      <w:numFmt w:val="bullet"/>
      <w:lvlText w:val="▪"/>
      <w:lvlJc w:val="left"/>
      <w:pPr>
        <w:ind w:left="39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6" w:tplc="7DA46502">
      <w:start w:val="1"/>
      <w:numFmt w:val="bullet"/>
      <w:lvlText w:val="•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7" w:tplc="5686C00C">
      <w:start w:val="1"/>
      <w:numFmt w:val="bullet"/>
      <w:lvlText w:val="o"/>
      <w:lvlJc w:val="left"/>
      <w:pPr>
        <w:ind w:left="54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8" w:tplc="3D289068">
      <w:start w:val="1"/>
      <w:numFmt w:val="bullet"/>
      <w:lvlText w:val="▪"/>
      <w:lvlJc w:val="left"/>
      <w:pPr>
        <w:ind w:left="61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6" w15:restartNumberingAfterBreak="0">
    <w:nsid w:val="0DB04275"/>
    <w:multiLevelType w:val="hybridMultilevel"/>
    <w:tmpl w:val="62F02794"/>
    <w:lvl w:ilvl="0" w:tplc="E1260462">
      <w:start w:val="1"/>
      <w:numFmt w:val="bullet"/>
      <w:lvlText w:val="•"/>
      <w:lvlJc w:val="left"/>
      <w:pPr>
        <w:ind w:left="7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1" w:tplc="95B836A0">
      <w:start w:val="1"/>
      <w:numFmt w:val="bullet"/>
      <w:lvlText w:val="o"/>
      <w:lvlJc w:val="left"/>
      <w:pPr>
        <w:ind w:left="10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2" w:tplc="0AFA673E">
      <w:start w:val="1"/>
      <w:numFmt w:val="bullet"/>
      <w:lvlText w:val="▪"/>
      <w:lvlJc w:val="left"/>
      <w:pPr>
        <w:ind w:left="18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3" w:tplc="40186A0C">
      <w:start w:val="1"/>
      <w:numFmt w:val="bullet"/>
      <w:lvlText w:val="•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4" w:tplc="E26016EC">
      <w:start w:val="1"/>
      <w:numFmt w:val="bullet"/>
      <w:lvlText w:val="o"/>
      <w:lvlJc w:val="left"/>
      <w:pPr>
        <w:ind w:left="32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5" w:tplc="E25EBDF6">
      <w:start w:val="1"/>
      <w:numFmt w:val="bullet"/>
      <w:lvlText w:val="▪"/>
      <w:lvlJc w:val="left"/>
      <w:pPr>
        <w:ind w:left="39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6" w:tplc="35AE9E6E">
      <w:start w:val="1"/>
      <w:numFmt w:val="bullet"/>
      <w:lvlText w:val="•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7" w:tplc="7F14CA18">
      <w:start w:val="1"/>
      <w:numFmt w:val="bullet"/>
      <w:lvlText w:val="o"/>
      <w:lvlJc w:val="left"/>
      <w:pPr>
        <w:ind w:left="54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8" w:tplc="7082C08C">
      <w:start w:val="1"/>
      <w:numFmt w:val="bullet"/>
      <w:lvlText w:val="▪"/>
      <w:lvlJc w:val="left"/>
      <w:pPr>
        <w:ind w:left="61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7" w15:restartNumberingAfterBreak="0">
    <w:nsid w:val="150462C0"/>
    <w:multiLevelType w:val="hybridMultilevel"/>
    <w:tmpl w:val="3D7AEC24"/>
    <w:lvl w:ilvl="0" w:tplc="B9C2CD64">
      <w:start w:val="1"/>
      <w:numFmt w:val="bullet"/>
      <w:lvlText w:val="•"/>
      <w:lvlJc w:val="left"/>
      <w:pPr>
        <w:ind w:left="271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1" w:tplc="11C638A4">
      <w:start w:val="1"/>
      <w:numFmt w:val="bullet"/>
      <w:lvlText w:val="o"/>
      <w:lvlJc w:val="left"/>
      <w:pPr>
        <w:ind w:left="10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2" w:tplc="5C3A7174">
      <w:start w:val="1"/>
      <w:numFmt w:val="bullet"/>
      <w:lvlText w:val="▪"/>
      <w:lvlJc w:val="left"/>
      <w:pPr>
        <w:ind w:left="18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3" w:tplc="DAC41042">
      <w:start w:val="1"/>
      <w:numFmt w:val="bullet"/>
      <w:lvlText w:val="•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4" w:tplc="014E8FDE">
      <w:start w:val="1"/>
      <w:numFmt w:val="bullet"/>
      <w:lvlText w:val="o"/>
      <w:lvlJc w:val="left"/>
      <w:pPr>
        <w:ind w:left="32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5" w:tplc="CE5C411A">
      <w:start w:val="1"/>
      <w:numFmt w:val="bullet"/>
      <w:lvlText w:val="▪"/>
      <w:lvlJc w:val="left"/>
      <w:pPr>
        <w:ind w:left="39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6" w:tplc="0B5C3B78">
      <w:start w:val="1"/>
      <w:numFmt w:val="bullet"/>
      <w:lvlText w:val="•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7" w:tplc="B8F89E04">
      <w:start w:val="1"/>
      <w:numFmt w:val="bullet"/>
      <w:lvlText w:val="o"/>
      <w:lvlJc w:val="left"/>
      <w:pPr>
        <w:ind w:left="54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8" w:tplc="848EE00E">
      <w:start w:val="1"/>
      <w:numFmt w:val="bullet"/>
      <w:lvlText w:val="▪"/>
      <w:lvlJc w:val="left"/>
      <w:pPr>
        <w:ind w:left="61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8" w15:restartNumberingAfterBreak="0">
    <w:nsid w:val="16420B23"/>
    <w:multiLevelType w:val="hybridMultilevel"/>
    <w:tmpl w:val="D1AAE742"/>
    <w:lvl w:ilvl="0" w:tplc="720C9D06">
      <w:start w:val="1"/>
      <w:numFmt w:val="bullet"/>
      <w:lvlText w:val="•"/>
      <w:lvlJc w:val="left"/>
      <w:pPr>
        <w:ind w:left="7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1" w:tplc="9F1A1EA4">
      <w:start w:val="1"/>
      <w:numFmt w:val="bullet"/>
      <w:lvlText w:val="o"/>
      <w:lvlJc w:val="left"/>
      <w:pPr>
        <w:ind w:left="10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2" w:tplc="04266730">
      <w:start w:val="1"/>
      <w:numFmt w:val="bullet"/>
      <w:lvlText w:val="▪"/>
      <w:lvlJc w:val="left"/>
      <w:pPr>
        <w:ind w:left="18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3" w:tplc="20FE20BC">
      <w:start w:val="1"/>
      <w:numFmt w:val="bullet"/>
      <w:lvlText w:val="•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4" w:tplc="414C67A4">
      <w:start w:val="1"/>
      <w:numFmt w:val="bullet"/>
      <w:lvlText w:val="o"/>
      <w:lvlJc w:val="left"/>
      <w:pPr>
        <w:ind w:left="32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5" w:tplc="966640BC">
      <w:start w:val="1"/>
      <w:numFmt w:val="bullet"/>
      <w:lvlText w:val="▪"/>
      <w:lvlJc w:val="left"/>
      <w:pPr>
        <w:ind w:left="39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6" w:tplc="E314198E">
      <w:start w:val="1"/>
      <w:numFmt w:val="bullet"/>
      <w:lvlText w:val="•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7" w:tplc="D7102552">
      <w:start w:val="1"/>
      <w:numFmt w:val="bullet"/>
      <w:lvlText w:val="o"/>
      <w:lvlJc w:val="left"/>
      <w:pPr>
        <w:ind w:left="54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8" w:tplc="01A2E150">
      <w:start w:val="1"/>
      <w:numFmt w:val="bullet"/>
      <w:lvlText w:val="▪"/>
      <w:lvlJc w:val="left"/>
      <w:pPr>
        <w:ind w:left="61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9" w15:restartNumberingAfterBreak="0">
    <w:nsid w:val="1CAD413D"/>
    <w:multiLevelType w:val="hybridMultilevel"/>
    <w:tmpl w:val="1C46F9CE"/>
    <w:lvl w:ilvl="0" w:tplc="1F94DE6E">
      <w:start w:val="1"/>
      <w:numFmt w:val="bullet"/>
      <w:lvlText w:val="•"/>
      <w:lvlJc w:val="left"/>
      <w:pPr>
        <w:ind w:left="7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1" w:tplc="B9CEC764">
      <w:start w:val="1"/>
      <w:numFmt w:val="bullet"/>
      <w:lvlText w:val="o"/>
      <w:lvlJc w:val="left"/>
      <w:pPr>
        <w:ind w:left="10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2" w:tplc="C94A94FE">
      <w:start w:val="1"/>
      <w:numFmt w:val="bullet"/>
      <w:lvlText w:val="▪"/>
      <w:lvlJc w:val="left"/>
      <w:pPr>
        <w:ind w:left="18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3" w:tplc="6F523144">
      <w:start w:val="1"/>
      <w:numFmt w:val="bullet"/>
      <w:lvlText w:val="•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4" w:tplc="493CE77C">
      <w:start w:val="1"/>
      <w:numFmt w:val="bullet"/>
      <w:lvlText w:val="o"/>
      <w:lvlJc w:val="left"/>
      <w:pPr>
        <w:ind w:left="32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5" w:tplc="18B41098">
      <w:start w:val="1"/>
      <w:numFmt w:val="bullet"/>
      <w:lvlText w:val="▪"/>
      <w:lvlJc w:val="left"/>
      <w:pPr>
        <w:ind w:left="39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6" w:tplc="D7789384">
      <w:start w:val="1"/>
      <w:numFmt w:val="bullet"/>
      <w:lvlText w:val="•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7" w:tplc="914CA452">
      <w:start w:val="1"/>
      <w:numFmt w:val="bullet"/>
      <w:lvlText w:val="o"/>
      <w:lvlJc w:val="left"/>
      <w:pPr>
        <w:ind w:left="54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8" w:tplc="82C8BE7A">
      <w:start w:val="1"/>
      <w:numFmt w:val="bullet"/>
      <w:lvlText w:val="▪"/>
      <w:lvlJc w:val="left"/>
      <w:pPr>
        <w:ind w:left="61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0" w15:restartNumberingAfterBreak="0">
    <w:nsid w:val="1CBC1169"/>
    <w:multiLevelType w:val="hybridMultilevel"/>
    <w:tmpl w:val="497444B2"/>
    <w:lvl w:ilvl="0" w:tplc="B4663350">
      <w:start w:val="1"/>
      <w:numFmt w:val="bullet"/>
      <w:lvlText w:val="•"/>
      <w:lvlJc w:val="left"/>
      <w:pPr>
        <w:ind w:left="7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1" w:tplc="E8EAD9D6">
      <w:start w:val="1"/>
      <w:numFmt w:val="bullet"/>
      <w:lvlText w:val="o"/>
      <w:lvlJc w:val="left"/>
      <w:pPr>
        <w:ind w:left="117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2" w:tplc="A8E85DD0">
      <w:start w:val="1"/>
      <w:numFmt w:val="bullet"/>
      <w:lvlText w:val="▪"/>
      <w:lvlJc w:val="left"/>
      <w:pPr>
        <w:ind w:left="189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3" w:tplc="70A623A4">
      <w:start w:val="1"/>
      <w:numFmt w:val="bullet"/>
      <w:lvlText w:val="•"/>
      <w:lvlJc w:val="left"/>
      <w:pPr>
        <w:ind w:left="261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4" w:tplc="8E0E5ADA">
      <w:start w:val="1"/>
      <w:numFmt w:val="bullet"/>
      <w:lvlText w:val="o"/>
      <w:lvlJc w:val="left"/>
      <w:pPr>
        <w:ind w:left="333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5" w:tplc="DB2A98F6">
      <w:start w:val="1"/>
      <w:numFmt w:val="bullet"/>
      <w:lvlText w:val="▪"/>
      <w:lvlJc w:val="left"/>
      <w:pPr>
        <w:ind w:left="405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6" w:tplc="83C6CAFC">
      <w:start w:val="1"/>
      <w:numFmt w:val="bullet"/>
      <w:lvlText w:val="•"/>
      <w:lvlJc w:val="left"/>
      <w:pPr>
        <w:ind w:left="477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7" w:tplc="E3806126">
      <w:start w:val="1"/>
      <w:numFmt w:val="bullet"/>
      <w:lvlText w:val="o"/>
      <w:lvlJc w:val="left"/>
      <w:pPr>
        <w:ind w:left="549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8" w:tplc="86CCB922">
      <w:start w:val="1"/>
      <w:numFmt w:val="bullet"/>
      <w:lvlText w:val="▪"/>
      <w:lvlJc w:val="left"/>
      <w:pPr>
        <w:ind w:left="621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1" w15:restartNumberingAfterBreak="0">
    <w:nsid w:val="1CFA49D7"/>
    <w:multiLevelType w:val="hybridMultilevel"/>
    <w:tmpl w:val="F73AFDAE"/>
    <w:lvl w:ilvl="0" w:tplc="A126AAD2">
      <w:start w:val="1"/>
      <w:numFmt w:val="bullet"/>
      <w:lvlText w:val="•"/>
      <w:lvlJc w:val="left"/>
      <w:pPr>
        <w:ind w:left="7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1" w:tplc="B1325F14">
      <w:start w:val="1"/>
      <w:numFmt w:val="bullet"/>
      <w:lvlText w:val="o"/>
      <w:lvlJc w:val="left"/>
      <w:pPr>
        <w:ind w:left="10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2" w:tplc="04CC809E">
      <w:start w:val="1"/>
      <w:numFmt w:val="bullet"/>
      <w:lvlText w:val="▪"/>
      <w:lvlJc w:val="left"/>
      <w:pPr>
        <w:ind w:left="18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3" w:tplc="B308E3BE">
      <w:start w:val="1"/>
      <w:numFmt w:val="bullet"/>
      <w:lvlText w:val="•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4" w:tplc="A03EE188">
      <w:start w:val="1"/>
      <w:numFmt w:val="bullet"/>
      <w:lvlText w:val="o"/>
      <w:lvlJc w:val="left"/>
      <w:pPr>
        <w:ind w:left="32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5" w:tplc="AA703C5A">
      <w:start w:val="1"/>
      <w:numFmt w:val="bullet"/>
      <w:lvlText w:val="▪"/>
      <w:lvlJc w:val="left"/>
      <w:pPr>
        <w:ind w:left="39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6" w:tplc="B748C7FC">
      <w:start w:val="1"/>
      <w:numFmt w:val="bullet"/>
      <w:lvlText w:val="•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7" w:tplc="BCC0C746">
      <w:start w:val="1"/>
      <w:numFmt w:val="bullet"/>
      <w:lvlText w:val="o"/>
      <w:lvlJc w:val="left"/>
      <w:pPr>
        <w:ind w:left="54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8" w:tplc="6994C030">
      <w:start w:val="1"/>
      <w:numFmt w:val="bullet"/>
      <w:lvlText w:val="▪"/>
      <w:lvlJc w:val="left"/>
      <w:pPr>
        <w:ind w:left="61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2" w15:restartNumberingAfterBreak="0">
    <w:nsid w:val="21F43B68"/>
    <w:multiLevelType w:val="hybridMultilevel"/>
    <w:tmpl w:val="69EE4C06"/>
    <w:lvl w:ilvl="0" w:tplc="E006D9A4">
      <w:start w:val="1"/>
      <w:numFmt w:val="bullet"/>
      <w:lvlText w:val="•"/>
      <w:lvlJc w:val="left"/>
      <w:pPr>
        <w:ind w:left="7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1" w:tplc="FE861BDE">
      <w:start w:val="1"/>
      <w:numFmt w:val="bullet"/>
      <w:lvlText w:val="o"/>
      <w:lvlJc w:val="left"/>
      <w:pPr>
        <w:ind w:left="10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2" w:tplc="6E1809F0">
      <w:start w:val="1"/>
      <w:numFmt w:val="bullet"/>
      <w:lvlText w:val="▪"/>
      <w:lvlJc w:val="left"/>
      <w:pPr>
        <w:ind w:left="18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3" w:tplc="83C24FE8">
      <w:start w:val="1"/>
      <w:numFmt w:val="bullet"/>
      <w:lvlText w:val="•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4" w:tplc="FAE49D12">
      <w:start w:val="1"/>
      <w:numFmt w:val="bullet"/>
      <w:lvlText w:val="o"/>
      <w:lvlJc w:val="left"/>
      <w:pPr>
        <w:ind w:left="32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5" w:tplc="21A2B648">
      <w:start w:val="1"/>
      <w:numFmt w:val="bullet"/>
      <w:lvlText w:val="▪"/>
      <w:lvlJc w:val="left"/>
      <w:pPr>
        <w:ind w:left="39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6" w:tplc="68668ED0">
      <w:start w:val="1"/>
      <w:numFmt w:val="bullet"/>
      <w:lvlText w:val="•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7" w:tplc="6EFAEDB2">
      <w:start w:val="1"/>
      <w:numFmt w:val="bullet"/>
      <w:lvlText w:val="o"/>
      <w:lvlJc w:val="left"/>
      <w:pPr>
        <w:ind w:left="54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8" w:tplc="712895B4">
      <w:start w:val="1"/>
      <w:numFmt w:val="bullet"/>
      <w:lvlText w:val="▪"/>
      <w:lvlJc w:val="left"/>
      <w:pPr>
        <w:ind w:left="61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3" w15:restartNumberingAfterBreak="0">
    <w:nsid w:val="230D55F2"/>
    <w:multiLevelType w:val="hybridMultilevel"/>
    <w:tmpl w:val="DF265408"/>
    <w:lvl w:ilvl="0" w:tplc="520CF0B4">
      <w:start w:val="1"/>
      <w:numFmt w:val="bullet"/>
      <w:lvlText w:val="•"/>
      <w:lvlJc w:val="left"/>
      <w:pPr>
        <w:ind w:left="77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1" w:tplc="D2909B32">
      <w:start w:val="1"/>
      <w:numFmt w:val="bullet"/>
      <w:lvlText w:val="o"/>
      <w:lvlJc w:val="left"/>
      <w:pPr>
        <w:ind w:left="10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2" w:tplc="5B30C44E">
      <w:start w:val="1"/>
      <w:numFmt w:val="bullet"/>
      <w:lvlText w:val="▪"/>
      <w:lvlJc w:val="left"/>
      <w:pPr>
        <w:ind w:left="18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3" w:tplc="84DA080E">
      <w:start w:val="1"/>
      <w:numFmt w:val="bullet"/>
      <w:lvlText w:val="•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4" w:tplc="4F421C14">
      <w:start w:val="1"/>
      <w:numFmt w:val="bullet"/>
      <w:lvlText w:val="o"/>
      <w:lvlJc w:val="left"/>
      <w:pPr>
        <w:ind w:left="32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5" w:tplc="8184315C">
      <w:start w:val="1"/>
      <w:numFmt w:val="bullet"/>
      <w:lvlText w:val="▪"/>
      <w:lvlJc w:val="left"/>
      <w:pPr>
        <w:ind w:left="39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6" w:tplc="E580F402">
      <w:start w:val="1"/>
      <w:numFmt w:val="bullet"/>
      <w:lvlText w:val="•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7" w:tplc="8EEEDDA8">
      <w:start w:val="1"/>
      <w:numFmt w:val="bullet"/>
      <w:lvlText w:val="o"/>
      <w:lvlJc w:val="left"/>
      <w:pPr>
        <w:ind w:left="54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8" w:tplc="F1A87B56">
      <w:start w:val="1"/>
      <w:numFmt w:val="bullet"/>
      <w:lvlText w:val="▪"/>
      <w:lvlJc w:val="left"/>
      <w:pPr>
        <w:ind w:left="61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4" w15:restartNumberingAfterBreak="0">
    <w:nsid w:val="23C86C9E"/>
    <w:multiLevelType w:val="hybridMultilevel"/>
    <w:tmpl w:val="893C3AEA"/>
    <w:lvl w:ilvl="0" w:tplc="724A214E">
      <w:start w:val="1"/>
      <w:numFmt w:val="bullet"/>
      <w:lvlText w:val="•"/>
      <w:lvlJc w:val="left"/>
      <w:pPr>
        <w:ind w:left="7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1" w:tplc="2D5455FA">
      <w:start w:val="1"/>
      <w:numFmt w:val="bullet"/>
      <w:lvlText w:val="o"/>
      <w:lvlJc w:val="left"/>
      <w:pPr>
        <w:ind w:left="10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2" w:tplc="AF62E7DC">
      <w:start w:val="1"/>
      <w:numFmt w:val="bullet"/>
      <w:lvlText w:val="▪"/>
      <w:lvlJc w:val="left"/>
      <w:pPr>
        <w:ind w:left="18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3" w:tplc="A30EE9A2">
      <w:start w:val="1"/>
      <w:numFmt w:val="bullet"/>
      <w:lvlText w:val="•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4" w:tplc="8AB4A2F6">
      <w:start w:val="1"/>
      <w:numFmt w:val="bullet"/>
      <w:lvlText w:val="o"/>
      <w:lvlJc w:val="left"/>
      <w:pPr>
        <w:ind w:left="32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5" w:tplc="4E2A37E6">
      <w:start w:val="1"/>
      <w:numFmt w:val="bullet"/>
      <w:lvlText w:val="▪"/>
      <w:lvlJc w:val="left"/>
      <w:pPr>
        <w:ind w:left="39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6" w:tplc="EF645D74">
      <w:start w:val="1"/>
      <w:numFmt w:val="bullet"/>
      <w:lvlText w:val="•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7" w:tplc="C8807FC0">
      <w:start w:val="1"/>
      <w:numFmt w:val="bullet"/>
      <w:lvlText w:val="o"/>
      <w:lvlJc w:val="left"/>
      <w:pPr>
        <w:ind w:left="54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8" w:tplc="6ED2CA46">
      <w:start w:val="1"/>
      <w:numFmt w:val="bullet"/>
      <w:lvlText w:val="▪"/>
      <w:lvlJc w:val="left"/>
      <w:pPr>
        <w:ind w:left="61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5" w15:restartNumberingAfterBreak="0">
    <w:nsid w:val="2D3A52A1"/>
    <w:multiLevelType w:val="hybridMultilevel"/>
    <w:tmpl w:val="4A8C668C"/>
    <w:lvl w:ilvl="0" w:tplc="40090001">
      <w:start w:val="1"/>
      <w:numFmt w:val="bullet"/>
      <w:lvlText w:val=""/>
      <w:lvlJc w:val="left"/>
      <w:pPr>
        <w:ind w:left="123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95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7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</w:abstractNum>
  <w:abstractNum w:abstractNumId="16" w15:restartNumberingAfterBreak="0">
    <w:nsid w:val="2D3F18A5"/>
    <w:multiLevelType w:val="hybridMultilevel"/>
    <w:tmpl w:val="68200B52"/>
    <w:lvl w:ilvl="0" w:tplc="9A485538">
      <w:start w:val="1"/>
      <w:numFmt w:val="bullet"/>
      <w:lvlText w:val="•"/>
      <w:lvlJc w:val="left"/>
      <w:pPr>
        <w:ind w:left="7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1" w:tplc="9BD25996">
      <w:start w:val="1"/>
      <w:numFmt w:val="bullet"/>
      <w:lvlText w:val="o"/>
      <w:lvlJc w:val="left"/>
      <w:pPr>
        <w:ind w:left="10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2" w:tplc="5CFED30E">
      <w:start w:val="1"/>
      <w:numFmt w:val="bullet"/>
      <w:lvlText w:val="▪"/>
      <w:lvlJc w:val="left"/>
      <w:pPr>
        <w:ind w:left="18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3" w:tplc="4634B9BE">
      <w:start w:val="1"/>
      <w:numFmt w:val="bullet"/>
      <w:lvlText w:val="•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4" w:tplc="2A1CCDF6">
      <w:start w:val="1"/>
      <w:numFmt w:val="bullet"/>
      <w:lvlText w:val="o"/>
      <w:lvlJc w:val="left"/>
      <w:pPr>
        <w:ind w:left="32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5" w:tplc="105626B4">
      <w:start w:val="1"/>
      <w:numFmt w:val="bullet"/>
      <w:lvlText w:val="▪"/>
      <w:lvlJc w:val="left"/>
      <w:pPr>
        <w:ind w:left="39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6" w:tplc="132CD460">
      <w:start w:val="1"/>
      <w:numFmt w:val="bullet"/>
      <w:lvlText w:val="•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7" w:tplc="F4F605E6">
      <w:start w:val="1"/>
      <w:numFmt w:val="bullet"/>
      <w:lvlText w:val="o"/>
      <w:lvlJc w:val="left"/>
      <w:pPr>
        <w:ind w:left="54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8" w:tplc="96C23DCA">
      <w:start w:val="1"/>
      <w:numFmt w:val="bullet"/>
      <w:lvlText w:val="▪"/>
      <w:lvlJc w:val="left"/>
      <w:pPr>
        <w:ind w:left="61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7" w15:restartNumberingAfterBreak="0">
    <w:nsid w:val="2E216FF5"/>
    <w:multiLevelType w:val="hybridMultilevel"/>
    <w:tmpl w:val="AB30E346"/>
    <w:lvl w:ilvl="0" w:tplc="72384C3C">
      <w:start w:val="1"/>
      <w:numFmt w:val="bullet"/>
      <w:lvlText w:val="•"/>
      <w:lvlJc w:val="left"/>
      <w:pPr>
        <w:ind w:left="7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1" w:tplc="EDD83538">
      <w:start w:val="1"/>
      <w:numFmt w:val="bullet"/>
      <w:lvlText w:val="o"/>
      <w:lvlJc w:val="left"/>
      <w:pPr>
        <w:ind w:left="10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2" w:tplc="FDAE897C">
      <w:start w:val="1"/>
      <w:numFmt w:val="bullet"/>
      <w:lvlText w:val="▪"/>
      <w:lvlJc w:val="left"/>
      <w:pPr>
        <w:ind w:left="18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3" w:tplc="BD70E62C">
      <w:start w:val="1"/>
      <w:numFmt w:val="bullet"/>
      <w:lvlText w:val="•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4" w:tplc="D7F2FECC">
      <w:start w:val="1"/>
      <w:numFmt w:val="bullet"/>
      <w:lvlText w:val="o"/>
      <w:lvlJc w:val="left"/>
      <w:pPr>
        <w:ind w:left="32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5" w:tplc="5F0CD764">
      <w:start w:val="1"/>
      <w:numFmt w:val="bullet"/>
      <w:lvlText w:val="▪"/>
      <w:lvlJc w:val="left"/>
      <w:pPr>
        <w:ind w:left="39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6" w:tplc="CBBC9522">
      <w:start w:val="1"/>
      <w:numFmt w:val="bullet"/>
      <w:lvlText w:val="•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7" w:tplc="A68856FC">
      <w:start w:val="1"/>
      <w:numFmt w:val="bullet"/>
      <w:lvlText w:val="o"/>
      <w:lvlJc w:val="left"/>
      <w:pPr>
        <w:ind w:left="54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8" w:tplc="57BADB92">
      <w:start w:val="1"/>
      <w:numFmt w:val="bullet"/>
      <w:lvlText w:val="▪"/>
      <w:lvlJc w:val="left"/>
      <w:pPr>
        <w:ind w:left="61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8" w15:restartNumberingAfterBreak="0">
    <w:nsid w:val="2F4B0D22"/>
    <w:multiLevelType w:val="hybridMultilevel"/>
    <w:tmpl w:val="212AC472"/>
    <w:lvl w:ilvl="0" w:tplc="CBA881B8">
      <w:start w:val="1"/>
      <w:numFmt w:val="bullet"/>
      <w:lvlText w:val="•"/>
      <w:lvlJc w:val="left"/>
      <w:pPr>
        <w:ind w:left="7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1" w:tplc="E254692A">
      <w:start w:val="1"/>
      <w:numFmt w:val="bullet"/>
      <w:lvlText w:val="o"/>
      <w:lvlJc w:val="left"/>
      <w:pPr>
        <w:ind w:left="10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2" w:tplc="F976AF44">
      <w:start w:val="1"/>
      <w:numFmt w:val="bullet"/>
      <w:lvlText w:val="▪"/>
      <w:lvlJc w:val="left"/>
      <w:pPr>
        <w:ind w:left="18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3" w:tplc="6F50F3AC">
      <w:start w:val="1"/>
      <w:numFmt w:val="bullet"/>
      <w:lvlText w:val="•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4" w:tplc="B31CDEB6">
      <w:start w:val="1"/>
      <w:numFmt w:val="bullet"/>
      <w:lvlText w:val="o"/>
      <w:lvlJc w:val="left"/>
      <w:pPr>
        <w:ind w:left="32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5" w:tplc="83E2FD2C">
      <w:start w:val="1"/>
      <w:numFmt w:val="bullet"/>
      <w:lvlText w:val="▪"/>
      <w:lvlJc w:val="left"/>
      <w:pPr>
        <w:ind w:left="39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6" w:tplc="4EB4D6C0">
      <w:start w:val="1"/>
      <w:numFmt w:val="bullet"/>
      <w:lvlText w:val="•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7" w:tplc="080E4C62">
      <w:start w:val="1"/>
      <w:numFmt w:val="bullet"/>
      <w:lvlText w:val="o"/>
      <w:lvlJc w:val="left"/>
      <w:pPr>
        <w:ind w:left="54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8" w:tplc="D222F2D6">
      <w:start w:val="1"/>
      <w:numFmt w:val="bullet"/>
      <w:lvlText w:val="▪"/>
      <w:lvlJc w:val="left"/>
      <w:pPr>
        <w:ind w:left="61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9" w15:restartNumberingAfterBreak="0">
    <w:nsid w:val="36812223"/>
    <w:multiLevelType w:val="hybridMultilevel"/>
    <w:tmpl w:val="B65C85FE"/>
    <w:lvl w:ilvl="0" w:tplc="C504C654">
      <w:start w:val="1"/>
      <w:numFmt w:val="bullet"/>
      <w:lvlText w:val="•"/>
      <w:lvlJc w:val="left"/>
      <w:pPr>
        <w:ind w:left="7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1" w:tplc="289A2642">
      <w:start w:val="1"/>
      <w:numFmt w:val="bullet"/>
      <w:lvlText w:val="o"/>
      <w:lvlJc w:val="left"/>
      <w:pPr>
        <w:ind w:left="10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2" w:tplc="FDA8DBE2">
      <w:start w:val="1"/>
      <w:numFmt w:val="bullet"/>
      <w:lvlText w:val="▪"/>
      <w:lvlJc w:val="left"/>
      <w:pPr>
        <w:ind w:left="18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3" w:tplc="F42263E4">
      <w:start w:val="1"/>
      <w:numFmt w:val="bullet"/>
      <w:lvlText w:val="•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4" w:tplc="A2C87A16">
      <w:start w:val="1"/>
      <w:numFmt w:val="bullet"/>
      <w:lvlText w:val="o"/>
      <w:lvlJc w:val="left"/>
      <w:pPr>
        <w:ind w:left="32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5" w:tplc="11A44866">
      <w:start w:val="1"/>
      <w:numFmt w:val="bullet"/>
      <w:lvlText w:val="▪"/>
      <w:lvlJc w:val="left"/>
      <w:pPr>
        <w:ind w:left="39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6" w:tplc="D7BE3BF4">
      <w:start w:val="1"/>
      <w:numFmt w:val="bullet"/>
      <w:lvlText w:val="•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7" w:tplc="89282872">
      <w:start w:val="1"/>
      <w:numFmt w:val="bullet"/>
      <w:lvlText w:val="o"/>
      <w:lvlJc w:val="left"/>
      <w:pPr>
        <w:ind w:left="54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8" w:tplc="02247D74">
      <w:start w:val="1"/>
      <w:numFmt w:val="bullet"/>
      <w:lvlText w:val="▪"/>
      <w:lvlJc w:val="left"/>
      <w:pPr>
        <w:ind w:left="61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20" w15:restartNumberingAfterBreak="0">
    <w:nsid w:val="380A03D8"/>
    <w:multiLevelType w:val="hybridMultilevel"/>
    <w:tmpl w:val="4156D9EC"/>
    <w:lvl w:ilvl="0" w:tplc="DF928452">
      <w:start w:val="1"/>
      <w:numFmt w:val="bullet"/>
      <w:lvlText w:val="•"/>
      <w:lvlJc w:val="left"/>
      <w:pPr>
        <w:ind w:left="13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1" w:tplc="D770962C">
      <w:start w:val="1"/>
      <w:numFmt w:val="bullet"/>
      <w:lvlText w:val="o"/>
      <w:lvlJc w:val="left"/>
      <w:pPr>
        <w:ind w:left="1485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2" w:tplc="939E886C">
      <w:start w:val="1"/>
      <w:numFmt w:val="bullet"/>
      <w:lvlText w:val="▪"/>
      <w:lvlJc w:val="left"/>
      <w:pPr>
        <w:ind w:left="2205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3" w:tplc="40EC18CA">
      <w:start w:val="1"/>
      <w:numFmt w:val="bullet"/>
      <w:lvlText w:val="•"/>
      <w:lvlJc w:val="left"/>
      <w:pPr>
        <w:ind w:left="2925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4" w:tplc="43AC791A">
      <w:start w:val="1"/>
      <w:numFmt w:val="bullet"/>
      <w:lvlText w:val="o"/>
      <w:lvlJc w:val="left"/>
      <w:pPr>
        <w:ind w:left="3645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5" w:tplc="37681DE4">
      <w:start w:val="1"/>
      <w:numFmt w:val="bullet"/>
      <w:lvlText w:val="▪"/>
      <w:lvlJc w:val="left"/>
      <w:pPr>
        <w:ind w:left="4365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6" w:tplc="0152E0DC">
      <w:start w:val="1"/>
      <w:numFmt w:val="bullet"/>
      <w:lvlText w:val="•"/>
      <w:lvlJc w:val="left"/>
      <w:pPr>
        <w:ind w:left="5085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7" w:tplc="F8EC2104">
      <w:start w:val="1"/>
      <w:numFmt w:val="bullet"/>
      <w:lvlText w:val="o"/>
      <w:lvlJc w:val="left"/>
      <w:pPr>
        <w:ind w:left="5805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8" w:tplc="F13E60CA">
      <w:start w:val="1"/>
      <w:numFmt w:val="bullet"/>
      <w:lvlText w:val="▪"/>
      <w:lvlJc w:val="left"/>
      <w:pPr>
        <w:ind w:left="6525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21" w15:restartNumberingAfterBreak="0">
    <w:nsid w:val="38A710F7"/>
    <w:multiLevelType w:val="hybridMultilevel"/>
    <w:tmpl w:val="FD60D834"/>
    <w:lvl w:ilvl="0" w:tplc="D2C2EB6C">
      <w:start w:val="1"/>
      <w:numFmt w:val="bullet"/>
      <w:lvlText w:val="•"/>
      <w:lvlJc w:val="left"/>
      <w:pPr>
        <w:ind w:left="7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1" w:tplc="31E81E04">
      <w:start w:val="1"/>
      <w:numFmt w:val="bullet"/>
      <w:lvlText w:val="o"/>
      <w:lvlJc w:val="left"/>
      <w:pPr>
        <w:ind w:left="10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2" w:tplc="C54C8682">
      <w:start w:val="1"/>
      <w:numFmt w:val="bullet"/>
      <w:lvlText w:val="▪"/>
      <w:lvlJc w:val="left"/>
      <w:pPr>
        <w:ind w:left="18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3" w:tplc="9C1A1828">
      <w:start w:val="1"/>
      <w:numFmt w:val="bullet"/>
      <w:lvlText w:val="•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4" w:tplc="F8AA3CA8">
      <w:start w:val="1"/>
      <w:numFmt w:val="bullet"/>
      <w:lvlText w:val="o"/>
      <w:lvlJc w:val="left"/>
      <w:pPr>
        <w:ind w:left="32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5" w:tplc="5B729300">
      <w:start w:val="1"/>
      <w:numFmt w:val="bullet"/>
      <w:lvlText w:val="▪"/>
      <w:lvlJc w:val="left"/>
      <w:pPr>
        <w:ind w:left="39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6" w:tplc="D66203D6">
      <w:start w:val="1"/>
      <w:numFmt w:val="bullet"/>
      <w:lvlText w:val="•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7" w:tplc="8190FAA4">
      <w:start w:val="1"/>
      <w:numFmt w:val="bullet"/>
      <w:lvlText w:val="o"/>
      <w:lvlJc w:val="left"/>
      <w:pPr>
        <w:ind w:left="54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8" w:tplc="2EC6BDAA">
      <w:start w:val="1"/>
      <w:numFmt w:val="bullet"/>
      <w:lvlText w:val="▪"/>
      <w:lvlJc w:val="left"/>
      <w:pPr>
        <w:ind w:left="61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22" w15:restartNumberingAfterBreak="0">
    <w:nsid w:val="3AE46C97"/>
    <w:multiLevelType w:val="hybridMultilevel"/>
    <w:tmpl w:val="403ED9A8"/>
    <w:lvl w:ilvl="0" w:tplc="9C166992">
      <w:start w:val="1"/>
      <w:numFmt w:val="bullet"/>
      <w:lvlText w:val="•"/>
      <w:lvlJc w:val="left"/>
      <w:pPr>
        <w:ind w:left="7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1" w:tplc="8A1CCBFA">
      <w:start w:val="1"/>
      <w:numFmt w:val="bullet"/>
      <w:lvlText w:val="o"/>
      <w:lvlJc w:val="left"/>
      <w:pPr>
        <w:ind w:left="10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2" w:tplc="D1AEA5C8">
      <w:start w:val="1"/>
      <w:numFmt w:val="bullet"/>
      <w:lvlText w:val="▪"/>
      <w:lvlJc w:val="left"/>
      <w:pPr>
        <w:ind w:left="18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3" w:tplc="8A7C4A08">
      <w:start w:val="1"/>
      <w:numFmt w:val="bullet"/>
      <w:lvlText w:val="•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4" w:tplc="8A66F3E2">
      <w:start w:val="1"/>
      <w:numFmt w:val="bullet"/>
      <w:lvlText w:val="o"/>
      <w:lvlJc w:val="left"/>
      <w:pPr>
        <w:ind w:left="32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5" w:tplc="ED047034">
      <w:start w:val="1"/>
      <w:numFmt w:val="bullet"/>
      <w:lvlText w:val="▪"/>
      <w:lvlJc w:val="left"/>
      <w:pPr>
        <w:ind w:left="39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6" w:tplc="0DD8791E">
      <w:start w:val="1"/>
      <w:numFmt w:val="bullet"/>
      <w:lvlText w:val="•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7" w:tplc="04709990">
      <w:start w:val="1"/>
      <w:numFmt w:val="bullet"/>
      <w:lvlText w:val="o"/>
      <w:lvlJc w:val="left"/>
      <w:pPr>
        <w:ind w:left="54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8" w:tplc="C86A3488">
      <w:start w:val="1"/>
      <w:numFmt w:val="bullet"/>
      <w:lvlText w:val="▪"/>
      <w:lvlJc w:val="left"/>
      <w:pPr>
        <w:ind w:left="61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23" w15:restartNumberingAfterBreak="0">
    <w:nsid w:val="3BA207C2"/>
    <w:multiLevelType w:val="hybridMultilevel"/>
    <w:tmpl w:val="AD64434C"/>
    <w:lvl w:ilvl="0" w:tplc="5028A462">
      <w:start w:val="1"/>
      <w:numFmt w:val="bullet"/>
      <w:lvlText w:val="•"/>
      <w:lvlJc w:val="left"/>
      <w:pPr>
        <w:ind w:left="7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1" w:tplc="EAC89BCE">
      <w:start w:val="1"/>
      <w:numFmt w:val="bullet"/>
      <w:lvlText w:val="o"/>
      <w:lvlJc w:val="left"/>
      <w:pPr>
        <w:ind w:left="10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2" w:tplc="CF383F7E">
      <w:start w:val="1"/>
      <w:numFmt w:val="bullet"/>
      <w:lvlText w:val="▪"/>
      <w:lvlJc w:val="left"/>
      <w:pPr>
        <w:ind w:left="18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3" w:tplc="2F02E16C">
      <w:start w:val="1"/>
      <w:numFmt w:val="bullet"/>
      <w:lvlText w:val="•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4" w:tplc="7660DFD0">
      <w:start w:val="1"/>
      <w:numFmt w:val="bullet"/>
      <w:lvlText w:val="o"/>
      <w:lvlJc w:val="left"/>
      <w:pPr>
        <w:ind w:left="32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5" w:tplc="C27EFB0A">
      <w:start w:val="1"/>
      <w:numFmt w:val="bullet"/>
      <w:lvlText w:val="▪"/>
      <w:lvlJc w:val="left"/>
      <w:pPr>
        <w:ind w:left="39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6" w:tplc="64C41814">
      <w:start w:val="1"/>
      <w:numFmt w:val="bullet"/>
      <w:lvlText w:val="•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7" w:tplc="3FD43C02">
      <w:start w:val="1"/>
      <w:numFmt w:val="bullet"/>
      <w:lvlText w:val="o"/>
      <w:lvlJc w:val="left"/>
      <w:pPr>
        <w:ind w:left="54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8" w:tplc="61A20126">
      <w:start w:val="1"/>
      <w:numFmt w:val="bullet"/>
      <w:lvlText w:val="▪"/>
      <w:lvlJc w:val="left"/>
      <w:pPr>
        <w:ind w:left="61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24" w15:restartNumberingAfterBreak="0">
    <w:nsid w:val="3FB132CA"/>
    <w:multiLevelType w:val="hybridMultilevel"/>
    <w:tmpl w:val="6756E442"/>
    <w:lvl w:ilvl="0" w:tplc="425C2384">
      <w:start w:val="1"/>
      <w:numFmt w:val="bullet"/>
      <w:lvlText w:val="•"/>
      <w:lvlJc w:val="left"/>
      <w:pPr>
        <w:ind w:left="7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1" w:tplc="E5745344">
      <w:start w:val="1"/>
      <w:numFmt w:val="bullet"/>
      <w:lvlText w:val="o"/>
      <w:lvlJc w:val="left"/>
      <w:pPr>
        <w:ind w:left="10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2" w:tplc="E1901302">
      <w:start w:val="1"/>
      <w:numFmt w:val="bullet"/>
      <w:lvlText w:val="▪"/>
      <w:lvlJc w:val="left"/>
      <w:pPr>
        <w:ind w:left="18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3" w:tplc="A940A3A4">
      <w:start w:val="1"/>
      <w:numFmt w:val="bullet"/>
      <w:lvlText w:val="•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4" w:tplc="485C4B5E">
      <w:start w:val="1"/>
      <w:numFmt w:val="bullet"/>
      <w:lvlText w:val="o"/>
      <w:lvlJc w:val="left"/>
      <w:pPr>
        <w:ind w:left="32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5" w:tplc="DBC015BC">
      <w:start w:val="1"/>
      <w:numFmt w:val="bullet"/>
      <w:lvlText w:val="▪"/>
      <w:lvlJc w:val="left"/>
      <w:pPr>
        <w:ind w:left="39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6" w:tplc="434AE000">
      <w:start w:val="1"/>
      <w:numFmt w:val="bullet"/>
      <w:lvlText w:val="•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7" w:tplc="0EC63F2A">
      <w:start w:val="1"/>
      <w:numFmt w:val="bullet"/>
      <w:lvlText w:val="o"/>
      <w:lvlJc w:val="left"/>
      <w:pPr>
        <w:ind w:left="54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8" w:tplc="8DBAAE2C">
      <w:start w:val="1"/>
      <w:numFmt w:val="bullet"/>
      <w:lvlText w:val="▪"/>
      <w:lvlJc w:val="left"/>
      <w:pPr>
        <w:ind w:left="61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25" w15:restartNumberingAfterBreak="0">
    <w:nsid w:val="410C318A"/>
    <w:multiLevelType w:val="hybridMultilevel"/>
    <w:tmpl w:val="7B969B92"/>
    <w:lvl w:ilvl="0" w:tplc="BFFA6FE2">
      <w:start w:val="1"/>
      <w:numFmt w:val="bullet"/>
      <w:lvlText w:val="•"/>
      <w:lvlJc w:val="left"/>
      <w:pPr>
        <w:ind w:left="811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6"/>
        <w:szCs w:val="36"/>
        <w:u w:val="none" w:color="000000"/>
        <w:effect w:val="none"/>
        <w:bdr w:val="none" w:sz="0" w:space="0" w:color="auto" w:frame="1"/>
        <w:vertAlign w:val="baseline"/>
      </w:rPr>
    </w:lvl>
    <w:lvl w:ilvl="1" w:tplc="8C5408AE">
      <w:start w:val="1"/>
      <w:numFmt w:val="bullet"/>
      <w:lvlText w:val="o"/>
      <w:lvlJc w:val="left"/>
      <w:pPr>
        <w:ind w:left="162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6"/>
        <w:szCs w:val="36"/>
        <w:u w:val="none" w:color="000000"/>
        <w:effect w:val="none"/>
        <w:bdr w:val="none" w:sz="0" w:space="0" w:color="auto" w:frame="1"/>
        <w:vertAlign w:val="baseline"/>
      </w:rPr>
    </w:lvl>
    <w:lvl w:ilvl="2" w:tplc="595EC77A">
      <w:start w:val="1"/>
      <w:numFmt w:val="bullet"/>
      <w:lvlText w:val="▪"/>
      <w:lvlJc w:val="left"/>
      <w:pPr>
        <w:ind w:left="234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6"/>
        <w:szCs w:val="36"/>
        <w:u w:val="none" w:color="000000"/>
        <w:effect w:val="none"/>
        <w:bdr w:val="none" w:sz="0" w:space="0" w:color="auto" w:frame="1"/>
        <w:vertAlign w:val="baseline"/>
      </w:rPr>
    </w:lvl>
    <w:lvl w:ilvl="3" w:tplc="2F10CE14">
      <w:start w:val="1"/>
      <w:numFmt w:val="bullet"/>
      <w:lvlText w:val="•"/>
      <w:lvlJc w:val="left"/>
      <w:pPr>
        <w:ind w:left="306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6"/>
        <w:szCs w:val="36"/>
        <w:u w:val="none" w:color="000000"/>
        <w:effect w:val="none"/>
        <w:bdr w:val="none" w:sz="0" w:space="0" w:color="auto" w:frame="1"/>
        <w:vertAlign w:val="baseline"/>
      </w:rPr>
    </w:lvl>
    <w:lvl w:ilvl="4" w:tplc="68667900">
      <w:start w:val="1"/>
      <w:numFmt w:val="bullet"/>
      <w:lvlText w:val="o"/>
      <w:lvlJc w:val="left"/>
      <w:pPr>
        <w:ind w:left="378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6"/>
        <w:szCs w:val="36"/>
        <w:u w:val="none" w:color="000000"/>
        <w:effect w:val="none"/>
        <w:bdr w:val="none" w:sz="0" w:space="0" w:color="auto" w:frame="1"/>
        <w:vertAlign w:val="baseline"/>
      </w:rPr>
    </w:lvl>
    <w:lvl w:ilvl="5" w:tplc="58505AC6">
      <w:start w:val="1"/>
      <w:numFmt w:val="bullet"/>
      <w:lvlText w:val="▪"/>
      <w:lvlJc w:val="left"/>
      <w:pPr>
        <w:ind w:left="450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6"/>
        <w:szCs w:val="36"/>
        <w:u w:val="none" w:color="000000"/>
        <w:effect w:val="none"/>
        <w:bdr w:val="none" w:sz="0" w:space="0" w:color="auto" w:frame="1"/>
        <w:vertAlign w:val="baseline"/>
      </w:rPr>
    </w:lvl>
    <w:lvl w:ilvl="6" w:tplc="F09C5B94">
      <w:start w:val="1"/>
      <w:numFmt w:val="bullet"/>
      <w:lvlText w:val="•"/>
      <w:lvlJc w:val="left"/>
      <w:pPr>
        <w:ind w:left="522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6"/>
        <w:szCs w:val="36"/>
        <w:u w:val="none" w:color="000000"/>
        <w:effect w:val="none"/>
        <w:bdr w:val="none" w:sz="0" w:space="0" w:color="auto" w:frame="1"/>
        <w:vertAlign w:val="baseline"/>
      </w:rPr>
    </w:lvl>
    <w:lvl w:ilvl="7" w:tplc="BD58713C">
      <w:start w:val="1"/>
      <w:numFmt w:val="bullet"/>
      <w:lvlText w:val="o"/>
      <w:lvlJc w:val="left"/>
      <w:pPr>
        <w:ind w:left="594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6"/>
        <w:szCs w:val="36"/>
        <w:u w:val="none" w:color="000000"/>
        <w:effect w:val="none"/>
        <w:bdr w:val="none" w:sz="0" w:space="0" w:color="auto" w:frame="1"/>
        <w:vertAlign w:val="baseline"/>
      </w:rPr>
    </w:lvl>
    <w:lvl w:ilvl="8" w:tplc="8CF04E08">
      <w:start w:val="1"/>
      <w:numFmt w:val="bullet"/>
      <w:lvlText w:val="▪"/>
      <w:lvlJc w:val="left"/>
      <w:pPr>
        <w:ind w:left="6660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36"/>
        <w:szCs w:val="36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26" w15:restartNumberingAfterBreak="0">
    <w:nsid w:val="41CD2186"/>
    <w:multiLevelType w:val="hybridMultilevel"/>
    <w:tmpl w:val="98824DC4"/>
    <w:lvl w:ilvl="0" w:tplc="EA102FE4">
      <w:start w:val="1"/>
      <w:numFmt w:val="bullet"/>
      <w:lvlText w:val="•"/>
      <w:lvlJc w:val="left"/>
      <w:pPr>
        <w:ind w:left="84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1" w:tplc="B82041CA">
      <w:start w:val="1"/>
      <w:numFmt w:val="bullet"/>
      <w:lvlText w:val="o"/>
      <w:lvlJc w:val="left"/>
      <w:pPr>
        <w:ind w:left="14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2" w:tplc="69B4ACF4">
      <w:start w:val="1"/>
      <w:numFmt w:val="bullet"/>
      <w:lvlText w:val="▪"/>
      <w:lvlJc w:val="left"/>
      <w:pPr>
        <w:ind w:left="21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3" w:tplc="89BEBCAA">
      <w:start w:val="1"/>
      <w:numFmt w:val="bullet"/>
      <w:lvlText w:val="•"/>
      <w:lvlJc w:val="left"/>
      <w:pPr>
        <w:ind w:left="28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4" w:tplc="79541214">
      <w:start w:val="1"/>
      <w:numFmt w:val="bullet"/>
      <w:lvlText w:val="o"/>
      <w:lvlJc w:val="left"/>
      <w:pPr>
        <w:ind w:left="36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5" w:tplc="EAF0A0F8">
      <w:start w:val="1"/>
      <w:numFmt w:val="bullet"/>
      <w:lvlText w:val="▪"/>
      <w:lvlJc w:val="left"/>
      <w:pPr>
        <w:ind w:left="43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6" w:tplc="DAB0278A">
      <w:start w:val="1"/>
      <w:numFmt w:val="bullet"/>
      <w:lvlText w:val="•"/>
      <w:lvlJc w:val="left"/>
      <w:pPr>
        <w:ind w:left="50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7" w:tplc="4998C434">
      <w:start w:val="1"/>
      <w:numFmt w:val="bullet"/>
      <w:lvlText w:val="o"/>
      <w:lvlJc w:val="left"/>
      <w:pPr>
        <w:ind w:left="57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8" w:tplc="7D8AAFFC">
      <w:start w:val="1"/>
      <w:numFmt w:val="bullet"/>
      <w:lvlText w:val="▪"/>
      <w:lvlJc w:val="left"/>
      <w:pPr>
        <w:ind w:left="64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27" w15:restartNumberingAfterBreak="0">
    <w:nsid w:val="42020A3C"/>
    <w:multiLevelType w:val="hybridMultilevel"/>
    <w:tmpl w:val="C59C6F3E"/>
    <w:lvl w:ilvl="0" w:tplc="0756A7C0">
      <w:start w:val="1"/>
      <w:numFmt w:val="bullet"/>
      <w:lvlText w:val="•"/>
      <w:lvlJc w:val="left"/>
      <w:pPr>
        <w:ind w:left="7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1" w:tplc="E41478B8">
      <w:start w:val="1"/>
      <w:numFmt w:val="bullet"/>
      <w:lvlText w:val="o"/>
      <w:lvlJc w:val="left"/>
      <w:pPr>
        <w:ind w:left="10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2" w:tplc="A2BC8ACA">
      <w:start w:val="1"/>
      <w:numFmt w:val="bullet"/>
      <w:lvlText w:val="▪"/>
      <w:lvlJc w:val="left"/>
      <w:pPr>
        <w:ind w:left="18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3" w:tplc="FCD2AA18">
      <w:start w:val="1"/>
      <w:numFmt w:val="bullet"/>
      <w:lvlText w:val="•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4" w:tplc="062281A6">
      <w:start w:val="1"/>
      <w:numFmt w:val="bullet"/>
      <w:lvlText w:val="o"/>
      <w:lvlJc w:val="left"/>
      <w:pPr>
        <w:ind w:left="32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5" w:tplc="62AA6C3C">
      <w:start w:val="1"/>
      <w:numFmt w:val="bullet"/>
      <w:lvlText w:val="▪"/>
      <w:lvlJc w:val="left"/>
      <w:pPr>
        <w:ind w:left="39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6" w:tplc="D2188DC4">
      <w:start w:val="1"/>
      <w:numFmt w:val="bullet"/>
      <w:lvlText w:val="•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7" w:tplc="208AB16A">
      <w:start w:val="1"/>
      <w:numFmt w:val="bullet"/>
      <w:lvlText w:val="o"/>
      <w:lvlJc w:val="left"/>
      <w:pPr>
        <w:ind w:left="54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8" w:tplc="E3C80CD6">
      <w:start w:val="1"/>
      <w:numFmt w:val="bullet"/>
      <w:lvlText w:val="▪"/>
      <w:lvlJc w:val="left"/>
      <w:pPr>
        <w:ind w:left="61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28" w15:restartNumberingAfterBreak="0">
    <w:nsid w:val="42742EFB"/>
    <w:multiLevelType w:val="hybridMultilevel"/>
    <w:tmpl w:val="11D687CE"/>
    <w:lvl w:ilvl="0" w:tplc="6F82575A">
      <w:start w:val="1"/>
      <w:numFmt w:val="bullet"/>
      <w:lvlText w:val="•"/>
      <w:lvlJc w:val="left"/>
      <w:pPr>
        <w:ind w:left="7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1" w:tplc="69403306">
      <w:start w:val="1"/>
      <w:numFmt w:val="bullet"/>
      <w:lvlText w:val="o"/>
      <w:lvlJc w:val="left"/>
      <w:pPr>
        <w:ind w:left="10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2" w:tplc="D4069198">
      <w:start w:val="1"/>
      <w:numFmt w:val="bullet"/>
      <w:lvlText w:val="▪"/>
      <w:lvlJc w:val="left"/>
      <w:pPr>
        <w:ind w:left="18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3" w:tplc="F38028B0">
      <w:start w:val="1"/>
      <w:numFmt w:val="bullet"/>
      <w:lvlText w:val="•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4" w:tplc="4660571E">
      <w:start w:val="1"/>
      <w:numFmt w:val="bullet"/>
      <w:lvlText w:val="o"/>
      <w:lvlJc w:val="left"/>
      <w:pPr>
        <w:ind w:left="32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5" w:tplc="AF980956">
      <w:start w:val="1"/>
      <w:numFmt w:val="bullet"/>
      <w:lvlText w:val="▪"/>
      <w:lvlJc w:val="left"/>
      <w:pPr>
        <w:ind w:left="39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6" w:tplc="66ECE524">
      <w:start w:val="1"/>
      <w:numFmt w:val="bullet"/>
      <w:lvlText w:val="•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7" w:tplc="28B06778">
      <w:start w:val="1"/>
      <w:numFmt w:val="bullet"/>
      <w:lvlText w:val="o"/>
      <w:lvlJc w:val="left"/>
      <w:pPr>
        <w:ind w:left="54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8" w:tplc="BF444C9C">
      <w:start w:val="1"/>
      <w:numFmt w:val="bullet"/>
      <w:lvlText w:val="▪"/>
      <w:lvlJc w:val="left"/>
      <w:pPr>
        <w:ind w:left="61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29" w15:restartNumberingAfterBreak="0">
    <w:nsid w:val="459121B5"/>
    <w:multiLevelType w:val="hybridMultilevel"/>
    <w:tmpl w:val="C4F0BC2E"/>
    <w:lvl w:ilvl="0" w:tplc="B352D674">
      <w:start w:val="1"/>
      <w:numFmt w:val="bullet"/>
      <w:lvlText w:val="•"/>
      <w:lvlJc w:val="left"/>
      <w:pPr>
        <w:ind w:left="7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1" w:tplc="D4E27FF8">
      <w:start w:val="1"/>
      <w:numFmt w:val="bullet"/>
      <w:lvlText w:val="o"/>
      <w:lvlJc w:val="left"/>
      <w:pPr>
        <w:ind w:left="10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2" w:tplc="DB029598">
      <w:start w:val="1"/>
      <w:numFmt w:val="bullet"/>
      <w:lvlText w:val="▪"/>
      <w:lvlJc w:val="left"/>
      <w:pPr>
        <w:ind w:left="18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3" w:tplc="5E7AF3A8">
      <w:start w:val="1"/>
      <w:numFmt w:val="bullet"/>
      <w:lvlText w:val="•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4" w:tplc="F38854D0">
      <w:start w:val="1"/>
      <w:numFmt w:val="bullet"/>
      <w:lvlText w:val="o"/>
      <w:lvlJc w:val="left"/>
      <w:pPr>
        <w:ind w:left="32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5" w:tplc="3086DBEC">
      <w:start w:val="1"/>
      <w:numFmt w:val="bullet"/>
      <w:lvlText w:val="▪"/>
      <w:lvlJc w:val="left"/>
      <w:pPr>
        <w:ind w:left="39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6" w:tplc="7988F540">
      <w:start w:val="1"/>
      <w:numFmt w:val="bullet"/>
      <w:lvlText w:val="•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7" w:tplc="38BE4484">
      <w:start w:val="1"/>
      <w:numFmt w:val="bullet"/>
      <w:lvlText w:val="o"/>
      <w:lvlJc w:val="left"/>
      <w:pPr>
        <w:ind w:left="54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8" w:tplc="12324452">
      <w:start w:val="1"/>
      <w:numFmt w:val="bullet"/>
      <w:lvlText w:val="▪"/>
      <w:lvlJc w:val="left"/>
      <w:pPr>
        <w:ind w:left="61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30" w15:restartNumberingAfterBreak="0">
    <w:nsid w:val="461D7B37"/>
    <w:multiLevelType w:val="hybridMultilevel"/>
    <w:tmpl w:val="6C7C42DE"/>
    <w:lvl w:ilvl="0" w:tplc="B784F400">
      <w:start w:val="1"/>
      <w:numFmt w:val="bullet"/>
      <w:lvlText w:val="•"/>
      <w:lvlJc w:val="left"/>
      <w:pPr>
        <w:ind w:left="13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1" w:tplc="2FBA4B12">
      <w:start w:val="1"/>
      <w:numFmt w:val="bullet"/>
      <w:lvlText w:val="o"/>
      <w:lvlJc w:val="left"/>
      <w:pPr>
        <w:ind w:left="1485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2" w:tplc="3F10CDD0">
      <w:start w:val="1"/>
      <w:numFmt w:val="bullet"/>
      <w:lvlText w:val="▪"/>
      <w:lvlJc w:val="left"/>
      <w:pPr>
        <w:ind w:left="2205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3" w:tplc="484AA0B6">
      <w:start w:val="1"/>
      <w:numFmt w:val="bullet"/>
      <w:lvlText w:val="•"/>
      <w:lvlJc w:val="left"/>
      <w:pPr>
        <w:ind w:left="2925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4" w:tplc="02DAE0F8">
      <w:start w:val="1"/>
      <w:numFmt w:val="bullet"/>
      <w:lvlText w:val="o"/>
      <w:lvlJc w:val="left"/>
      <w:pPr>
        <w:ind w:left="3645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5" w:tplc="21A0665E">
      <w:start w:val="1"/>
      <w:numFmt w:val="bullet"/>
      <w:lvlText w:val="▪"/>
      <w:lvlJc w:val="left"/>
      <w:pPr>
        <w:ind w:left="4365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6" w:tplc="9C3668E4">
      <w:start w:val="1"/>
      <w:numFmt w:val="bullet"/>
      <w:lvlText w:val="•"/>
      <w:lvlJc w:val="left"/>
      <w:pPr>
        <w:ind w:left="5085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7" w:tplc="94FAD242">
      <w:start w:val="1"/>
      <w:numFmt w:val="bullet"/>
      <w:lvlText w:val="o"/>
      <w:lvlJc w:val="left"/>
      <w:pPr>
        <w:ind w:left="5805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8" w:tplc="D9AC47DE">
      <w:start w:val="1"/>
      <w:numFmt w:val="bullet"/>
      <w:lvlText w:val="▪"/>
      <w:lvlJc w:val="left"/>
      <w:pPr>
        <w:ind w:left="6525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31" w15:restartNumberingAfterBreak="0">
    <w:nsid w:val="49F2174F"/>
    <w:multiLevelType w:val="hybridMultilevel"/>
    <w:tmpl w:val="B2D08368"/>
    <w:lvl w:ilvl="0" w:tplc="C816B0CC">
      <w:start w:val="1"/>
      <w:numFmt w:val="bullet"/>
      <w:lvlText w:val="•"/>
      <w:lvlJc w:val="left"/>
      <w:pPr>
        <w:ind w:left="7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1" w:tplc="24B494E2">
      <w:start w:val="1"/>
      <w:numFmt w:val="bullet"/>
      <w:lvlText w:val="o"/>
      <w:lvlJc w:val="left"/>
      <w:pPr>
        <w:ind w:left="10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2" w:tplc="25AEF010">
      <w:start w:val="1"/>
      <w:numFmt w:val="bullet"/>
      <w:lvlText w:val="▪"/>
      <w:lvlJc w:val="left"/>
      <w:pPr>
        <w:ind w:left="18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3" w:tplc="455C5FC6">
      <w:start w:val="1"/>
      <w:numFmt w:val="bullet"/>
      <w:lvlText w:val="•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4" w:tplc="A6E2B944">
      <w:start w:val="1"/>
      <w:numFmt w:val="bullet"/>
      <w:lvlText w:val="o"/>
      <w:lvlJc w:val="left"/>
      <w:pPr>
        <w:ind w:left="32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5" w:tplc="04802688">
      <w:start w:val="1"/>
      <w:numFmt w:val="bullet"/>
      <w:lvlText w:val="▪"/>
      <w:lvlJc w:val="left"/>
      <w:pPr>
        <w:ind w:left="39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6" w:tplc="9906E332">
      <w:start w:val="1"/>
      <w:numFmt w:val="bullet"/>
      <w:lvlText w:val="•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7" w:tplc="7758E584">
      <w:start w:val="1"/>
      <w:numFmt w:val="bullet"/>
      <w:lvlText w:val="o"/>
      <w:lvlJc w:val="left"/>
      <w:pPr>
        <w:ind w:left="54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8" w:tplc="BB843A64">
      <w:start w:val="1"/>
      <w:numFmt w:val="bullet"/>
      <w:lvlText w:val="▪"/>
      <w:lvlJc w:val="left"/>
      <w:pPr>
        <w:ind w:left="61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32" w15:restartNumberingAfterBreak="0">
    <w:nsid w:val="4CD67570"/>
    <w:multiLevelType w:val="hybridMultilevel"/>
    <w:tmpl w:val="1F5A3B44"/>
    <w:lvl w:ilvl="0" w:tplc="086EA762">
      <w:start w:val="1"/>
      <w:numFmt w:val="bullet"/>
      <w:lvlText w:val="•"/>
      <w:lvlJc w:val="left"/>
      <w:pPr>
        <w:ind w:left="7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1" w:tplc="C95A2C22">
      <w:start w:val="1"/>
      <w:numFmt w:val="bullet"/>
      <w:lvlText w:val="o"/>
      <w:lvlJc w:val="left"/>
      <w:pPr>
        <w:ind w:left="10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2" w:tplc="6B58847C">
      <w:start w:val="1"/>
      <w:numFmt w:val="bullet"/>
      <w:lvlText w:val="▪"/>
      <w:lvlJc w:val="left"/>
      <w:pPr>
        <w:ind w:left="18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3" w:tplc="15269DF0">
      <w:start w:val="1"/>
      <w:numFmt w:val="bullet"/>
      <w:lvlText w:val="•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4" w:tplc="A9FEEEEE">
      <w:start w:val="1"/>
      <w:numFmt w:val="bullet"/>
      <w:lvlText w:val="o"/>
      <w:lvlJc w:val="left"/>
      <w:pPr>
        <w:ind w:left="32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5" w:tplc="A18C0D6E">
      <w:start w:val="1"/>
      <w:numFmt w:val="bullet"/>
      <w:lvlText w:val="▪"/>
      <w:lvlJc w:val="left"/>
      <w:pPr>
        <w:ind w:left="39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6" w:tplc="B6D69F08">
      <w:start w:val="1"/>
      <w:numFmt w:val="bullet"/>
      <w:lvlText w:val="•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7" w:tplc="7A78C1FE">
      <w:start w:val="1"/>
      <w:numFmt w:val="bullet"/>
      <w:lvlText w:val="o"/>
      <w:lvlJc w:val="left"/>
      <w:pPr>
        <w:ind w:left="54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8" w:tplc="A99AF7A4">
      <w:start w:val="1"/>
      <w:numFmt w:val="bullet"/>
      <w:lvlText w:val="▪"/>
      <w:lvlJc w:val="left"/>
      <w:pPr>
        <w:ind w:left="61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33" w15:restartNumberingAfterBreak="0">
    <w:nsid w:val="50290D4B"/>
    <w:multiLevelType w:val="hybridMultilevel"/>
    <w:tmpl w:val="55EEF760"/>
    <w:lvl w:ilvl="0" w:tplc="C7F8FF68">
      <w:start w:val="1"/>
      <w:numFmt w:val="bullet"/>
      <w:lvlText w:val="•"/>
      <w:lvlJc w:val="left"/>
      <w:pPr>
        <w:ind w:left="7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1" w:tplc="CE147BF8">
      <w:start w:val="1"/>
      <w:numFmt w:val="bullet"/>
      <w:lvlText w:val="o"/>
      <w:lvlJc w:val="left"/>
      <w:pPr>
        <w:ind w:left="10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2" w:tplc="58426E0A">
      <w:start w:val="1"/>
      <w:numFmt w:val="bullet"/>
      <w:lvlText w:val="▪"/>
      <w:lvlJc w:val="left"/>
      <w:pPr>
        <w:ind w:left="18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3" w:tplc="DE6ECD8C">
      <w:start w:val="1"/>
      <w:numFmt w:val="bullet"/>
      <w:lvlText w:val="•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4" w:tplc="12661C0A">
      <w:start w:val="1"/>
      <w:numFmt w:val="bullet"/>
      <w:lvlText w:val="o"/>
      <w:lvlJc w:val="left"/>
      <w:pPr>
        <w:ind w:left="32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5" w:tplc="34CA907C">
      <w:start w:val="1"/>
      <w:numFmt w:val="bullet"/>
      <w:lvlText w:val="▪"/>
      <w:lvlJc w:val="left"/>
      <w:pPr>
        <w:ind w:left="39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6" w:tplc="7788430C">
      <w:start w:val="1"/>
      <w:numFmt w:val="bullet"/>
      <w:lvlText w:val="•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7" w:tplc="8E2211C0">
      <w:start w:val="1"/>
      <w:numFmt w:val="bullet"/>
      <w:lvlText w:val="o"/>
      <w:lvlJc w:val="left"/>
      <w:pPr>
        <w:ind w:left="54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8" w:tplc="36EC7314">
      <w:start w:val="1"/>
      <w:numFmt w:val="bullet"/>
      <w:lvlText w:val="▪"/>
      <w:lvlJc w:val="left"/>
      <w:pPr>
        <w:ind w:left="61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34" w15:restartNumberingAfterBreak="0">
    <w:nsid w:val="558D53A6"/>
    <w:multiLevelType w:val="hybridMultilevel"/>
    <w:tmpl w:val="8EE0A77A"/>
    <w:lvl w:ilvl="0" w:tplc="7BDC1700">
      <w:start w:val="1"/>
      <w:numFmt w:val="bullet"/>
      <w:lvlText w:val="•"/>
      <w:lvlJc w:val="left"/>
      <w:pPr>
        <w:ind w:left="7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1" w:tplc="AC6ACF12">
      <w:start w:val="1"/>
      <w:numFmt w:val="bullet"/>
      <w:lvlText w:val="o"/>
      <w:lvlJc w:val="left"/>
      <w:pPr>
        <w:ind w:left="10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2" w:tplc="9F701A04">
      <w:start w:val="1"/>
      <w:numFmt w:val="bullet"/>
      <w:lvlText w:val="▪"/>
      <w:lvlJc w:val="left"/>
      <w:pPr>
        <w:ind w:left="18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3" w:tplc="5B6A86CE">
      <w:start w:val="1"/>
      <w:numFmt w:val="bullet"/>
      <w:lvlText w:val="•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4" w:tplc="3066173E">
      <w:start w:val="1"/>
      <w:numFmt w:val="bullet"/>
      <w:lvlText w:val="o"/>
      <w:lvlJc w:val="left"/>
      <w:pPr>
        <w:ind w:left="32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5" w:tplc="051A372C">
      <w:start w:val="1"/>
      <w:numFmt w:val="bullet"/>
      <w:lvlText w:val="▪"/>
      <w:lvlJc w:val="left"/>
      <w:pPr>
        <w:ind w:left="39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6" w:tplc="1F627C44">
      <w:start w:val="1"/>
      <w:numFmt w:val="bullet"/>
      <w:lvlText w:val="•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7" w:tplc="AAB22040">
      <w:start w:val="1"/>
      <w:numFmt w:val="bullet"/>
      <w:lvlText w:val="o"/>
      <w:lvlJc w:val="left"/>
      <w:pPr>
        <w:ind w:left="54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8" w:tplc="7BE232BE">
      <w:start w:val="1"/>
      <w:numFmt w:val="bullet"/>
      <w:lvlText w:val="▪"/>
      <w:lvlJc w:val="left"/>
      <w:pPr>
        <w:ind w:left="61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35" w15:restartNumberingAfterBreak="0">
    <w:nsid w:val="64DD5182"/>
    <w:multiLevelType w:val="hybridMultilevel"/>
    <w:tmpl w:val="6E32F3FE"/>
    <w:lvl w:ilvl="0" w:tplc="EF36A2AE">
      <w:start w:val="1"/>
      <w:numFmt w:val="bullet"/>
      <w:lvlText w:val="•"/>
      <w:lvlJc w:val="left"/>
      <w:pPr>
        <w:ind w:left="130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1" w:tplc="7D7EB2EC">
      <w:start w:val="1"/>
      <w:numFmt w:val="bullet"/>
      <w:lvlText w:val="o"/>
      <w:lvlJc w:val="left"/>
      <w:pPr>
        <w:ind w:left="1512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2" w:tplc="7CFAE64A">
      <w:start w:val="1"/>
      <w:numFmt w:val="bullet"/>
      <w:lvlText w:val="▪"/>
      <w:lvlJc w:val="left"/>
      <w:pPr>
        <w:ind w:left="2232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3" w:tplc="4268DD64">
      <w:start w:val="1"/>
      <w:numFmt w:val="bullet"/>
      <w:lvlText w:val="•"/>
      <w:lvlJc w:val="left"/>
      <w:pPr>
        <w:ind w:left="2952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4" w:tplc="E3A0070A">
      <w:start w:val="1"/>
      <w:numFmt w:val="bullet"/>
      <w:lvlText w:val="o"/>
      <w:lvlJc w:val="left"/>
      <w:pPr>
        <w:ind w:left="3672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5" w:tplc="8C2E5B42">
      <w:start w:val="1"/>
      <w:numFmt w:val="bullet"/>
      <w:lvlText w:val="▪"/>
      <w:lvlJc w:val="left"/>
      <w:pPr>
        <w:ind w:left="4392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6" w:tplc="6F628810">
      <w:start w:val="1"/>
      <w:numFmt w:val="bullet"/>
      <w:lvlText w:val="•"/>
      <w:lvlJc w:val="left"/>
      <w:pPr>
        <w:ind w:left="5112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7" w:tplc="44CC986C">
      <w:start w:val="1"/>
      <w:numFmt w:val="bullet"/>
      <w:lvlText w:val="o"/>
      <w:lvlJc w:val="left"/>
      <w:pPr>
        <w:ind w:left="5832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8" w:tplc="1716246E">
      <w:start w:val="1"/>
      <w:numFmt w:val="bullet"/>
      <w:lvlText w:val="▪"/>
      <w:lvlJc w:val="left"/>
      <w:pPr>
        <w:ind w:left="6552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36" w15:restartNumberingAfterBreak="0">
    <w:nsid w:val="65007466"/>
    <w:multiLevelType w:val="hybridMultilevel"/>
    <w:tmpl w:val="9CD88EB6"/>
    <w:lvl w:ilvl="0" w:tplc="48F6865A">
      <w:start w:val="1"/>
      <w:numFmt w:val="bullet"/>
      <w:lvlText w:val="•"/>
      <w:lvlJc w:val="left"/>
      <w:pPr>
        <w:ind w:left="871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1" w:tplc="D42E735C">
      <w:start w:val="1"/>
      <w:numFmt w:val="bullet"/>
      <w:lvlText w:val="o"/>
      <w:lvlJc w:val="left"/>
      <w:pPr>
        <w:ind w:left="10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2" w:tplc="08949156">
      <w:start w:val="1"/>
      <w:numFmt w:val="bullet"/>
      <w:lvlText w:val="▪"/>
      <w:lvlJc w:val="left"/>
      <w:pPr>
        <w:ind w:left="18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3" w:tplc="0A362C00">
      <w:start w:val="1"/>
      <w:numFmt w:val="bullet"/>
      <w:lvlText w:val="•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4" w:tplc="519673E0">
      <w:start w:val="1"/>
      <w:numFmt w:val="bullet"/>
      <w:lvlText w:val="o"/>
      <w:lvlJc w:val="left"/>
      <w:pPr>
        <w:ind w:left="32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5" w:tplc="B79208C0">
      <w:start w:val="1"/>
      <w:numFmt w:val="bullet"/>
      <w:lvlText w:val="▪"/>
      <w:lvlJc w:val="left"/>
      <w:pPr>
        <w:ind w:left="39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6" w:tplc="10AC1CA6">
      <w:start w:val="1"/>
      <w:numFmt w:val="bullet"/>
      <w:lvlText w:val="•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7" w:tplc="87928666">
      <w:start w:val="1"/>
      <w:numFmt w:val="bullet"/>
      <w:lvlText w:val="o"/>
      <w:lvlJc w:val="left"/>
      <w:pPr>
        <w:ind w:left="54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8" w:tplc="798ECE74">
      <w:start w:val="1"/>
      <w:numFmt w:val="bullet"/>
      <w:lvlText w:val="▪"/>
      <w:lvlJc w:val="left"/>
      <w:pPr>
        <w:ind w:left="61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37" w15:restartNumberingAfterBreak="0">
    <w:nsid w:val="65E26613"/>
    <w:multiLevelType w:val="hybridMultilevel"/>
    <w:tmpl w:val="52888DB0"/>
    <w:lvl w:ilvl="0" w:tplc="34D8CA96">
      <w:start w:val="1"/>
      <w:numFmt w:val="bullet"/>
      <w:lvlText w:val="•"/>
      <w:lvlJc w:val="left"/>
      <w:pPr>
        <w:ind w:left="7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1" w:tplc="6E7C1176">
      <w:start w:val="1"/>
      <w:numFmt w:val="bullet"/>
      <w:lvlText w:val="o"/>
      <w:lvlJc w:val="left"/>
      <w:pPr>
        <w:ind w:left="10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2" w:tplc="2702E046">
      <w:start w:val="1"/>
      <w:numFmt w:val="bullet"/>
      <w:lvlText w:val="▪"/>
      <w:lvlJc w:val="left"/>
      <w:pPr>
        <w:ind w:left="18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3" w:tplc="9998F984">
      <w:start w:val="1"/>
      <w:numFmt w:val="bullet"/>
      <w:lvlText w:val="•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4" w:tplc="D9A41BF4">
      <w:start w:val="1"/>
      <w:numFmt w:val="bullet"/>
      <w:lvlText w:val="o"/>
      <w:lvlJc w:val="left"/>
      <w:pPr>
        <w:ind w:left="32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5" w:tplc="B29217CE">
      <w:start w:val="1"/>
      <w:numFmt w:val="bullet"/>
      <w:lvlText w:val="▪"/>
      <w:lvlJc w:val="left"/>
      <w:pPr>
        <w:ind w:left="39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6" w:tplc="A8BE29BA">
      <w:start w:val="1"/>
      <w:numFmt w:val="bullet"/>
      <w:lvlText w:val="•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7" w:tplc="4CFA7020">
      <w:start w:val="1"/>
      <w:numFmt w:val="bullet"/>
      <w:lvlText w:val="o"/>
      <w:lvlJc w:val="left"/>
      <w:pPr>
        <w:ind w:left="54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8" w:tplc="F47CCA8E">
      <w:start w:val="1"/>
      <w:numFmt w:val="bullet"/>
      <w:lvlText w:val="▪"/>
      <w:lvlJc w:val="left"/>
      <w:pPr>
        <w:ind w:left="61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38" w15:restartNumberingAfterBreak="0">
    <w:nsid w:val="67450D23"/>
    <w:multiLevelType w:val="hybridMultilevel"/>
    <w:tmpl w:val="57EECD8A"/>
    <w:lvl w:ilvl="0" w:tplc="BCF6D97C">
      <w:start w:val="1"/>
      <w:numFmt w:val="bullet"/>
      <w:lvlText w:val="•"/>
      <w:lvlJc w:val="left"/>
      <w:pPr>
        <w:ind w:left="7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1" w:tplc="E312C07E">
      <w:start w:val="1"/>
      <w:numFmt w:val="bullet"/>
      <w:lvlText w:val="o"/>
      <w:lvlJc w:val="left"/>
      <w:pPr>
        <w:ind w:left="10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2" w:tplc="1F788EAC">
      <w:start w:val="1"/>
      <w:numFmt w:val="bullet"/>
      <w:lvlText w:val="▪"/>
      <w:lvlJc w:val="left"/>
      <w:pPr>
        <w:ind w:left="18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3" w:tplc="DFDCA916">
      <w:start w:val="1"/>
      <w:numFmt w:val="bullet"/>
      <w:lvlText w:val="•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4" w:tplc="27B6C8D4">
      <w:start w:val="1"/>
      <w:numFmt w:val="bullet"/>
      <w:lvlText w:val="o"/>
      <w:lvlJc w:val="left"/>
      <w:pPr>
        <w:ind w:left="32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5" w:tplc="21A892B8">
      <w:start w:val="1"/>
      <w:numFmt w:val="bullet"/>
      <w:lvlText w:val="▪"/>
      <w:lvlJc w:val="left"/>
      <w:pPr>
        <w:ind w:left="39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6" w:tplc="0EB0C4E8">
      <w:start w:val="1"/>
      <w:numFmt w:val="bullet"/>
      <w:lvlText w:val="•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7" w:tplc="9744913A">
      <w:start w:val="1"/>
      <w:numFmt w:val="bullet"/>
      <w:lvlText w:val="o"/>
      <w:lvlJc w:val="left"/>
      <w:pPr>
        <w:ind w:left="54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8" w:tplc="E7B6E50A">
      <w:start w:val="1"/>
      <w:numFmt w:val="bullet"/>
      <w:lvlText w:val="▪"/>
      <w:lvlJc w:val="left"/>
      <w:pPr>
        <w:ind w:left="61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39" w15:restartNumberingAfterBreak="0">
    <w:nsid w:val="69DA2D9A"/>
    <w:multiLevelType w:val="hybridMultilevel"/>
    <w:tmpl w:val="45DA259A"/>
    <w:lvl w:ilvl="0" w:tplc="FA1A40A4">
      <w:start w:val="1"/>
      <w:numFmt w:val="bullet"/>
      <w:lvlText w:val="•"/>
      <w:lvlJc w:val="left"/>
      <w:pPr>
        <w:ind w:left="7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1" w:tplc="25546830">
      <w:start w:val="1"/>
      <w:numFmt w:val="bullet"/>
      <w:lvlText w:val="o"/>
      <w:lvlJc w:val="left"/>
      <w:pPr>
        <w:ind w:left="10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2" w:tplc="84844892">
      <w:start w:val="1"/>
      <w:numFmt w:val="bullet"/>
      <w:lvlText w:val="▪"/>
      <w:lvlJc w:val="left"/>
      <w:pPr>
        <w:ind w:left="18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3" w:tplc="66B0FE40">
      <w:start w:val="1"/>
      <w:numFmt w:val="bullet"/>
      <w:lvlText w:val="•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4" w:tplc="A0E62C74">
      <w:start w:val="1"/>
      <w:numFmt w:val="bullet"/>
      <w:lvlText w:val="o"/>
      <w:lvlJc w:val="left"/>
      <w:pPr>
        <w:ind w:left="32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5" w:tplc="D916BDA8">
      <w:start w:val="1"/>
      <w:numFmt w:val="bullet"/>
      <w:lvlText w:val="▪"/>
      <w:lvlJc w:val="left"/>
      <w:pPr>
        <w:ind w:left="39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6" w:tplc="55C6DD1C">
      <w:start w:val="1"/>
      <w:numFmt w:val="bullet"/>
      <w:lvlText w:val="•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7" w:tplc="27BE230A">
      <w:start w:val="1"/>
      <w:numFmt w:val="bullet"/>
      <w:lvlText w:val="o"/>
      <w:lvlJc w:val="left"/>
      <w:pPr>
        <w:ind w:left="54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8" w:tplc="918C3014">
      <w:start w:val="1"/>
      <w:numFmt w:val="bullet"/>
      <w:lvlText w:val="▪"/>
      <w:lvlJc w:val="left"/>
      <w:pPr>
        <w:ind w:left="61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40" w15:restartNumberingAfterBreak="0">
    <w:nsid w:val="6FAF5302"/>
    <w:multiLevelType w:val="hybridMultilevel"/>
    <w:tmpl w:val="62F82BE0"/>
    <w:lvl w:ilvl="0" w:tplc="B540D070">
      <w:start w:val="1"/>
      <w:numFmt w:val="bullet"/>
      <w:lvlText w:val="•"/>
      <w:lvlJc w:val="left"/>
      <w:pPr>
        <w:ind w:left="7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1" w:tplc="0E8C8D7E">
      <w:start w:val="1"/>
      <w:numFmt w:val="bullet"/>
      <w:lvlText w:val="o"/>
      <w:lvlJc w:val="left"/>
      <w:pPr>
        <w:ind w:left="10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2" w:tplc="B680DC0C">
      <w:start w:val="1"/>
      <w:numFmt w:val="bullet"/>
      <w:lvlText w:val="▪"/>
      <w:lvlJc w:val="left"/>
      <w:pPr>
        <w:ind w:left="18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3" w:tplc="43208B94">
      <w:start w:val="1"/>
      <w:numFmt w:val="bullet"/>
      <w:lvlText w:val="•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4" w:tplc="24AEB3E8">
      <w:start w:val="1"/>
      <w:numFmt w:val="bullet"/>
      <w:lvlText w:val="o"/>
      <w:lvlJc w:val="left"/>
      <w:pPr>
        <w:ind w:left="32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5" w:tplc="4E80165A">
      <w:start w:val="1"/>
      <w:numFmt w:val="bullet"/>
      <w:lvlText w:val="▪"/>
      <w:lvlJc w:val="left"/>
      <w:pPr>
        <w:ind w:left="39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6" w:tplc="BA5029A4">
      <w:start w:val="1"/>
      <w:numFmt w:val="bullet"/>
      <w:lvlText w:val="•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7" w:tplc="E58CB68E">
      <w:start w:val="1"/>
      <w:numFmt w:val="bullet"/>
      <w:lvlText w:val="o"/>
      <w:lvlJc w:val="left"/>
      <w:pPr>
        <w:ind w:left="54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8" w:tplc="089A5EFC">
      <w:start w:val="1"/>
      <w:numFmt w:val="bullet"/>
      <w:lvlText w:val="▪"/>
      <w:lvlJc w:val="left"/>
      <w:pPr>
        <w:ind w:left="61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41" w15:restartNumberingAfterBreak="0">
    <w:nsid w:val="76FF540D"/>
    <w:multiLevelType w:val="hybridMultilevel"/>
    <w:tmpl w:val="66C6548E"/>
    <w:lvl w:ilvl="0" w:tplc="5AD054F6">
      <w:start w:val="1"/>
      <w:numFmt w:val="bullet"/>
      <w:lvlText w:val="•"/>
      <w:lvlJc w:val="left"/>
      <w:pPr>
        <w:ind w:left="7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1" w:tplc="D0303836">
      <w:start w:val="1"/>
      <w:numFmt w:val="bullet"/>
      <w:lvlText w:val="o"/>
      <w:lvlJc w:val="left"/>
      <w:pPr>
        <w:ind w:left="10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2" w:tplc="ED36CD8A">
      <w:start w:val="1"/>
      <w:numFmt w:val="bullet"/>
      <w:lvlText w:val="▪"/>
      <w:lvlJc w:val="left"/>
      <w:pPr>
        <w:ind w:left="18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3" w:tplc="A76429C8">
      <w:start w:val="1"/>
      <w:numFmt w:val="bullet"/>
      <w:lvlText w:val="•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4" w:tplc="4D1EEB00">
      <w:start w:val="1"/>
      <w:numFmt w:val="bullet"/>
      <w:lvlText w:val="o"/>
      <w:lvlJc w:val="left"/>
      <w:pPr>
        <w:ind w:left="32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5" w:tplc="1A0C951E">
      <w:start w:val="1"/>
      <w:numFmt w:val="bullet"/>
      <w:lvlText w:val="▪"/>
      <w:lvlJc w:val="left"/>
      <w:pPr>
        <w:ind w:left="39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6" w:tplc="2BA01DF4">
      <w:start w:val="1"/>
      <w:numFmt w:val="bullet"/>
      <w:lvlText w:val="•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7" w:tplc="7A904634">
      <w:start w:val="1"/>
      <w:numFmt w:val="bullet"/>
      <w:lvlText w:val="o"/>
      <w:lvlJc w:val="left"/>
      <w:pPr>
        <w:ind w:left="54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8" w:tplc="B18845B4">
      <w:start w:val="1"/>
      <w:numFmt w:val="bullet"/>
      <w:lvlText w:val="▪"/>
      <w:lvlJc w:val="left"/>
      <w:pPr>
        <w:ind w:left="61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42" w15:restartNumberingAfterBreak="0">
    <w:nsid w:val="78CD2B90"/>
    <w:multiLevelType w:val="hybridMultilevel"/>
    <w:tmpl w:val="C9AA28AC"/>
    <w:lvl w:ilvl="0" w:tplc="D7A0A874">
      <w:start w:val="1"/>
      <w:numFmt w:val="bullet"/>
      <w:lvlText w:val="•"/>
      <w:lvlJc w:val="left"/>
      <w:pPr>
        <w:ind w:left="7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1" w:tplc="D2FA6D66">
      <w:start w:val="1"/>
      <w:numFmt w:val="bullet"/>
      <w:lvlText w:val="o"/>
      <w:lvlJc w:val="left"/>
      <w:pPr>
        <w:ind w:left="10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2" w:tplc="5824BFA2">
      <w:start w:val="1"/>
      <w:numFmt w:val="bullet"/>
      <w:lvlText w:val="▪"/>
      <w:lvlJc w:val="left"/>
      <w:pPr>
        <w:ind w:left="18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3" w:tplc="29B0C14A">
      <w:start w:val="1"/>
      <w:numFmt w:val="bullet"/>
      <w:lvlText w:val="•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4" w:tplc="BD806A5C">
      <w:start w:val="1"/>
      <w:numFmt w:val="bullet"/>
      <w:lvlText w:val="o"/>
      <w:lvlJc w:val="left"/>
      <w:pPr>
        <w:ind w:left="32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5" w:tplc="EBDC1B34">
      <w:start w:val="1"/>
      <w:numFmt w:val="bullet"/>
      <w:lvlText w:val="▪"/>
      <w:lvlJc w:val="left"/>
      <w:pPr>
        <w:ind w:left="39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6" w:tplc="EE12DEFA">
      <w:start w:val="1"/>
      <w:numFmt w:val="bullet"/>
      <w:lvlText w:val="•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7" w:tplc="D1067A8E">
      <w:start w:val="1"/>
      <w:numFmt w:val="bullet"/>
      <w:lvlText w:val="o"/>
      <w:lvlJc w:val="left"/>
      <w:pPr>
        <w:ind w:left="54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8" w:tplc="31780E96">
      <w:start w:val="1"/>
      <w:numFmt w:val="bullet"/>
      <w:lvlText w:val="▪"/>
      <w:lvlJc w:val="left"/>
      <w:pPr>
        <w:ind w:left="61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43" w15:restartNumberingAfterBreak="0">
    <w:nsid w:val="7CB9253F"/>
    <w:multiLevelType w:val="hybridMultilevel"/>
    <w:tmpl w:val="14763936"/>
    <w:lvl w:ilvl="0" w:tplc="5DA646D2">
      <w:start w:val="1"/>
      <w:numFmt w:val="bullet"/>
      <w:lvlText w:val="•"/>
      <w:lvlJc w:val="left"/>
      <w:pPr>
        <w:ind w:left="766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1" w:tplc="5054F51E">
      <w:start w:val="1"/>
      <w:numFmt w:val="bullet"/>
      <w:lvlText w:val="o"/>
      <w:lvlJc w:val="left"/>
      <w:pPr>
        <w:ind w:left="10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2" w:tplc="342E32D4">
      <w:start w:val="1"/>
      <w:numFmt w:val="bullet"/>
      <w:lvlText w:val="▪"/>
      <w:lvlJc w:val="left"/>
      <w:pPr>
        <w:ind w:left="18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3" w:tplc="566AA93A">
      <w:start w:val="1"/>
      <w:numFmt w:val="bullet"/>
      <w:lvlText w:val="•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4" w:tplc="C6D20BE2">
      <w:start w:val="1"/>
      <w:numFmt w:val="bullet"/>
      <w:lvlText w:val="o"/>
      <w:lvlJc w:val="left"/>
      <w:pPr>
        <w:ind w:left="32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5" w:tplc="2C76368A">
      <w:start w:val="1"/>
      <w:numFmt w:val="bullet"/>
      <w:lvlText w:val="▪"/>
      <w:lvlJc w:val="left"/>
      <w:pPr>
        <w:ind w:left="39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6" w:tplc="C8CE3F3E">
      <w:start w:val="1"/>
      <w:numFmt w:val="bullet"/>
      <w:lvlText w:val="•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7" w:tplc="A7F62DAE">
      <w:start w:val="1"/>
      <w:numFmt w:val="bullet"/>
      <w:lvlText w:val="o"/>
      <w:lvlJc w:val="left"/>
      <w:pPr>
        <w:ind w:left="54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8" w:tplc="D8663894">
      <w:start w:val="1"/>
      <w:numFmt w:val="bullet"/>
      <w:lvlText w:val="▪"/>
      <w:lvlJc w:val="left"/>
      <w:pPr>
        <w:ind w:left="61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44" w15:restartNumberingAfterBreak="0">
    <w:nsid w:val="7D957F38"/>
    <w:multiLevelType w:val="hybridMultilevel"/>
    <w:tmpl w:val="B240EE86"/>
    <w:lvl w:ilvl="0" w:tplc="34C4ACCA">
      <w:start w:val="1"/>
      <w:numFmt w:val="bullet"/>
      <w:lvlText w:val="•"/>
      <w:lvlJc w:val="left"/>
      <w:pPr>
        <w:ind w:left="271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1" w:tplc="40A6AF3A">
      <w:start w:val="1"/>
      <w:numFmt w:val="bullet"/>
      <w:lvlText w:val="o"/>
      <w:lvlJc w:val="left"/>
      <w:pPr>
        <w:ind w:left="10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2" w:tplc="B70CFC3C">
      <w:start w:val="1"/>
      <w:numFmt w:val="bullet"/>
      <w:lvlText w:val="▪"/>
      <w:lvlJc w:val="left"/>
      <w:pPr>
        <w:ind w:left="18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3" w:tplc="40D0ED5C">
      <w:start w:val="1"/>
      <w:numFmt w:val="bullet"/>
      <w:lvlText w:val="•"/>
      <w:lvlJc w:val="left"/>
      <w:pPr>
        <w:ind w:left="25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4" w:tplc="A9464D50">
      <w:start w:val="1"/>
      <w:numFmt w:val="bullet"/>
      <w:lvlText w:val="o"/>
      <w:lvlJc w:val="left"/>
      <w:pPr>
        <w:ind w:left="324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5" w:tplc="43EE97C0">
      <w:start w:val="1"/>
      <w:numFmt w:val="bullet"/>
      <w:lvlText w:val="▪"/>
      <w:lvlJc w:val="left"/>
      <w:pPr>
        <w:ind w:left="396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6" w:tplc="0498B4CA">
      <w:start w:val="1"/>
      <w:numFmt w:val="bullet"/>
      <w:lvlText w:val="•"/>
      <w:lvlJc w:val="left"/>
      <w:pPr>
        <w:ind w:left="468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7" w:tplc="1A5CC55C">
      <w:start w:val="1"/>
      <w:numFmt w:val="bullet"/>
      <w:lvlText w:val="o"/>
      <w:lvlJc w:val="left"/>
      <w:pPr>
        <w:ind w:left="540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  <w:lvl w:ilvl="8" w:tplc="D10A0CA8">
      <w:start w:val="1"/>
      <w:numFmt w:val="bullet"/>
      <w:lvlText w:val="▪"/>
      <w:lvlJc w:val="left"/>
      <w:pPr>
        <w:ind w:left="6120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42"/>
        <w:szCs w:val="42"/>
        <w:u w:val="none" w:color="000000"/>
        <w:effect w:val="none"/>
        <w:bdr w:val="none" w:sz="0" w:space="0" w:color="auto" w:frame="1"/>
        <w:vertAlign w:val="baseline"/>
      </w:rPr>
    </w:lvl>
  </w:abstractNum>
  <w:num w:numId="1">
    <w:abstractNumId w:val="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4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2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3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3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1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1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1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>
    <w:abstractNumId w:val="2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>
    <w:abstractNumId w:val="3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>
    <w:abstractNumId w:val="2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">
    <w:abstractNumId w:val="3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2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6">
    <w:abstractNumId w:val="3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7">
    <w:abstractNumId w:val="2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8">
    <w:abstractNumId w:val="2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>
    <w:abstractNumId w:val="1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>
    <w:abstractNumId w:val="3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1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2">
    <w:abstractNumId w:val="2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3">
    <w:abstractNumId w:val="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4">
    <w:abstractNumId w:val="2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5">
    <w:abstractNumId w:val="2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6">
    <w:abstractNumId w:val="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7">
    <w:abstractNumId w:val="3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8">
    <w:abstractNumId w:val="4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9">
    <w:abstractNumId w:val="3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0">
    <w:abstractNumId w:val="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1">
    <w:abstractNumId w:val="1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2">
    <w:abstractNumId w:val="3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3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4">
    <w:abstractNumId w:val="3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5">
    <w:abstractNumId w:val="1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6">
    <w:abstractNumId w:val="2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7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8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9">
    <w:abstractNumId w:val="1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0">
    <w:abstractNumId w:val="4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1">
    <w:abstractNumId w:val="4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2">
    <w:abstractNumId w:val="4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3">
    <w:abstractNumId w:val="1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4">
    <w:abstractNumId w:val="1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0MjY3NDE0NTQ2NbJU0lEKTi0uzszPAykwrAUAzcMc/SwAAAA="/>
  </w:docVars>
  <w:rsids>
    <w:rsidRoot w:val="00C86F27"/>
    <w:rsid w:val="002E44DA"/>
    <w:rsid w:val="00300CD5"/>
    <w:rsid w:val="00530AC0"/>
    <w:rsid w:val="00C86F27"/>
    <w:rsid w:val="00CD7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5B867B"/>
  <w15:chartTrackingRefBased/>
  <w15:docId w15:val="{16FFA4C3-FA54-4193-8890-EB29DCEF8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6F27"/>
    <w:pPr>
      <w:spacing w:after="174" w:line="220" w:lineRule="auto"/>
      <w:ind w:left="281" w:hanging="281"/>
    </w:pPr>
    <w:rPr>
      <w:rFonts w:ascii="Calibri" w:eastAsia="Calibri" w:hAnsi="Calibri" w:cs="Calibri"/>
      <w:color w:val="000000"/>
      <w:sz w:val="42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86F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6F27"/>
    <w:rPr>
      <w:rFonts w:ascii="Calibri" w:eastAsia="Calibri" w:hAnsi="Calibri" w:cs="Calibri"/>
      <w:color w:val="000000"/>
      <w:sz w:val="42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C86F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6F27"/>
    <w:rPr>
      <w:rFonts w:ascii="Calibri" w:eastAsia="Calibri" w:hAnsi="Calibri" w:cs="Calibri"/>
      <w:color w:val="000000"/>
      <w:sz w:val="42"/>
      <w:lang w:val="en-US"/>
    </w:rPr>
  </w:style>
  <w:style w:type="paragraph" w:styleId="ListParagraph">
    <w:name w:val="List Paragraph"/>
    <w:basedOn w:val="Normal"/>
    <w:uiPriority w:val="34"/>
    <w:qFormat/>
    <w:rsid w:val="00530A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034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7</Pages>
  <Words>2295</Words>
  <Characters>13087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KUMAR SINGH</dc:creator>
  <cp:keywords/>
  <dc:description/>
  <cp:lastModifiedBy>GAURAV KUMAR SINGH</cp:lastModifiedBy>
  <cp:revision>2</cp:revision>
  <dcterms:created xsi:type="dcterms:W3CDTF">2021-09-12T12:35:00Z</dcterms:created>
  <dcterms:modified xsi:type="dcterms:W3CDTF">2021-09-12T12:54:00Z</dcterms:modified>
</cp:coreProperties>
</file>